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2550F1" w14:textId="77777777" w:rsidR="00C179BA" w:rsidRDefault="00C179BA" w:rsidP="00C57569">
      <w:pPr>
        <w:jc w:val="center"/>
      </w:pPr>
      <w:r>
        <w:rPr>
          <w:noProof/>
        </w:rPr>
        <w:drawing>
          <wp:inline distT="0" distB="0" distL="0" distR="0" wp14:anchorId="500B7791" wp14:editId="5B5FF4EF">
            <wp:extent cx="1111333" cy="1172455"/>
            <wp:effectExtent l="76200" t="76200" r="127000" b="142240"/>
            <wp:docPr id="4" name="Picture 3" descr="BUBT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BT_logo.jpg"/>
                    <pic:cNvPicPr/>
                  </pic:nvPicPr>
                  <pic:blipFill>
                    <a:blip r:embed="rId5"/>
                    <a:stretch>
                      <a:fillRect/>
                    </a:stretch>
                  </pic:blipFill>
                  <pic:spPr>
                    <a:xfrm>
                      <a:off x="0" y="0"/>
                      <a:ext cx="1111333" cy="1172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9ED3C5" w14:textId="77777777" w:rsidR="00C179BA" w:rsidRDefault="00C179BA" w:rsidP="00C179BA">
      <w:pPr>
        <w:jc w:val="center"/>
      </w:pPr>
      <w:r>
        <w:rPr>
          <w:noProof/>
        </w:rPr>
        <w:drawing>
          <wp:inline distT="0" distB="0" distL="0" distR="0" wp14:anchorId="34E505B3" wp14:editId="132188D6">
            <wp:extent cx="4935187" cy="848995"/>
            <wp:effectExtent l="76200" t="76200" r="132715" b="141605"/>
            <wp:docPr id="5" name="Picture 4" descr="bubt_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bt_logo (1).png"/>
                    <pic:cNvPicPr/>
                  </pic:nvPicPr>
                  <pic:blipFill>
                    <a:blip r:embed="rId6"/>
                    <a:stretch>
                      <a:fillRect/>
                    </a:stretch>
                  </pic:blipFill>
                  <pic:spPr>
                    <a:xfrm>
                      <a:off x="0" y="0"/>
                      <a:ext cx="5007110" cy="8613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4C2349" w14:textId="309B239C" w:rsidR="006D0B74" w:rsidRDefault="00953AC4" w:rsidP="00C179BA">
      <w:pPr>
        <w:jc w:val="center"/>
        <w:rPr>
          <w:rFonts w:ascii="Times New Roman" w:hAnsi="Times New Roman" w:cs="Times New Roman"/>
          <w:b/>
          <w:color w:val="002060"/>
          <w:sz w:val="56"/>
          <w:szCs w:val="56"/>
        </w:rPr>
      </w:pPr>
      <w:r>
        <w:rPr>
          <w:rFonts w:ascii="Times New Roman" w:hAnsi="Times New Roman" w:cs="Times New Roman"/>
          <w:b/>
          <w:color w:val="002060"/>
          <w:sz w:val="56"/>
          <w:szCs w:val="56"/>
        </w:rPr>
        <w:t>Project Report</w:t>
      </w:r>
    </w:p>
    <w:p w14:paraId="7F2ED21A" w14:textId="376AF378" w:rsidR="00C179BA" w:rsidRPr="00953AC4" w:rsidRDefault="00953AC4" w:rsidP="00953AC4">
      <w:pPr>
        <w:ind w:left="720"/>
        <w:rPr>
          <w:rFonts w:ascii="Times New Roman" w:hAnsi="Times New Roman" w:cs="Times New Roman"/>
          <w:b/>
          <w:color w:val="002060"/>
          <w:sz w:val="40"/>
          <w:szCs w:val="40"/>
        </w:rPr>
      </w:pPr>
      <w:r w:rsidRPr="00953AC4">
        <w:rPr>
          <w:rFonts w:ascii="Times New Roman" w:hAnsi="Times New Roman" w:cs="Times New Roman"/>
          <w:b/>
          <w:color w:val="002060"/>
          <w:sz w:val="40"/>
          <w:szCs w:val="40"/>
        </w:rPr>
        <w:t xml:space="preserve">  </w:t>
      </w:r>
      <w:r>
        <w:rPr>
          <w:rFonts w:ascii="Times New Roman" w:hAnsi="Times New Roman" w:cs="Times New Roman"/>
          <w:b/>
          <w:color w:val="002060"/>
          <w:sz w:val="40"/>
          <w:szCs w:val="40"/>
        </w:rPr>
        <w:tab/>
      </w:r>
      <w:r>
        <w:rPr>
          <w:rFonts w:ascii="Times New Roman" w:hAnsi="Times New Roman" w:cs="Times New Roman"/>
          <w:b/>
          <w:color w:val="002060"/>
          <w:sz w:val="40"/>
          <w:szCs w:val="40"/>
        </w:rPr>
        <w:tab/>
      </w:r>
      <w:r w:rsidRPr="00953AC4">
        <w:rPr>
          <w:rFonts w:ascii="Times New Roman" w:hAnsi="Times New Roman" w:cs="Times New Roman"/>
          <w:b/>
          <w:color w:val="002060"/>
          <w:sz w:val="40"/>
          <w:szCs w:val="40"/>
        </w:rPr>
        <w:t xml:space="preserve"> </w:t>
      </w:r>
      <w:r w:rsidR="00C179BA" w:rsidRPr="00953AC4">
        <w:rPr>
          <w:rFonts w:ascii="Times New Roman" w:hAnsi="Times New Roman" w:cs="Times New Roman"/>
          <w:b/>
          <w:color w:val="002060"/>
          <w:sz w:val="40"/>
          <w:szCs w:val="40"/>
        </w:rPr>
        <w:t>Project: Voice Control Robot</w:t>
      </w:r>
      <w:r w:rsidR="006D0B74" w:rsidRPr="00953AC4">
        <w:rPr>
          <w:rFonts w:ascii="Times New Roman" w:hAnsi="Times New Roman" w:cs="Times New Roman"/>
          <w:b/>
          <w:color w:val="002060"/>
          <w:sz w:val="40"/>
          <w:szCs w:val="40"/>
        </w:rPr>
        <w:t xml:space="preserve"> </w:t>
      </w:r>
    </w:p>
    <w:p w14:paraId="0D16A4DA" w14:textId="77777777" w:rsidR="00C179BA" w:rsidRPr="00B50F87" w:rsidRDefault="00C179BA" w:rsidP="00C179BA">
      <w:pPr>
        <w:jc w:val="center"/>
        <w:rPr>
          <w:rFonts w:ascii="Times New Roman" w:hAnsi="Times New Roman" w:cs="Times New Roman"/>
          <w:b/>
          <w:sz w:val="40"/>
        </w:rPr>
      </w:pPr>
      <w:r w:rsidRPr="00B50F87">
        <w:rPr>
          <w:rFonts w:ascii="Times New Roman" w:hAnsi="Times New Roman" w:cs="Times New Roman"/>
          <w:b/>
          <w:color w:val="002060"/>
          <w:sz w:val="40"/>
        </w:rPr>
        <w:t>Course Code:</w:t>
      </w:r>
      <w:r>
        <w:rPr>
          <w:rFonts w:ascii="Times New Roman" w:hAnsi="Times New Roman" w:cs="Times New Roman"/>
          <w:b/>
          <w:color w:val="002060"/>
          <w:sz w:val="40"/>
        </w:rPr>
        <w:t xml:space="preserve"> CSE 316</w:t>
      </w:r>
      <w:r>
        <w:rPr>
          <w:rFonts w:ascii="Times New Roman" w:hAnsi="Times New Roman" w:cs="Times New Roman"/>
          <w:b/>
          <w:sz w:val="72"/>
        </w:rPr>
        <w:t xml:space="preserve">            </w:t>
      </w:r>
    </w:p>
    <w:p w14:paraId="38BEEE1A" w14:textId="77777777" w:rsidR="00C179BA" w:rsidRDefault="00C179BA" w:rsidP="00C179BA">
      <w:pPr>
        <w:rPr>
          <w:rFonts w:ascii="Times New Roman" w:hAnsi="Times New Roman" w:cs="Times New Roman"/>
          <w:b/>
          <w:color w:val="00B050"/>
          <w:sz w:val="40"/>
          <w:u w:val="single"/>
        </w:rPr>
      </w:pPr>
      <w:r w:rsidRPr="009D2F88">
        <w:rPr>
          <w:rFonts w:ascii="Times New Roman" w:hAnsi="Times New Roman" w:cs="Times New Roman"/>
          <w:b/>
          <w:color w:val="00B050"/>
          <w:sz w:val="40"/>
          <w:u w:val="single"/>
        </w:rPr>
        <w:t>Submitted To</w:t>
      </w:r>
    </w:p>
    <w:p w14:paraId="0FC12A0C" w14:textId="77777777" w:rsidR="00C179BA" w:rsidRPr="00B26485" w:rsidRDefault="00C179BA" w:rsidP="00C179BA">
      <w:pPr>
        <w:rPr>
          <w:rFonts w:ascii="Times New Roman" w:hAnsi="Times New Roman" w:cs="Times New Roman"/>
          <w:b/>
          <w:sz w:val="44"/>
          <w:szCs w:val="44"/>
          <w:u w:val="single"/>
        </w:rPr>
      </w:pPr>
      <w:proofErr w:type="spellStart"/>
      <w:r w:rsidRPr="00B26485">
        <w:rPr>
          <w:rFonts w:ascii="Times New Roman" w:eastAsia="Times New Roman" w:hAnsi="Times New Roman" w:cs="Times New Roman"/>
          <w:b/>
          <w:bCs/>
          <w:sz w:val="44"/>
          <w:szCs w:val="44"/>
          <w:lang w:bidi="bn-BD"/>
        </w:rPr>
        <w:t>Nourin</w:t>
      </w:r>
      <w:proofErr w:type="spellEnd"/>
      <w:r w:rsidRPr="00B26485">
        <w:rPr>
          <w:rFonts w:ascii="Times New Roman" w:eastAsia="Times New Roman" w:hAnsi="Times New Roman" w:cs="Times New Roman"/>
          <w:b/>
          <w:bCs/>
          <w:sz w:val="44"/>
          <w:szCs w:val="44"/>
          <w:lang w:bidi="bn-BD"/>
        </w:rPr>
        <w:t xml:space="preserve"> Khandaker</w:t>
      </w:r>
    </w:p>
    <w:p w14:paraId="0076D698" w14:textId="77777777" w:rsidR="00C179BA" w:rsidRPr="003D66AF" w:rsidRDefault="00C179BA" w:rsidP="00C179BA">
      <w:pPr>
        <w:rPr>
          <w:rFonts w:ascii="Times New Roman" w:hAnsi="Times New Roman" w:cs="Times New Roman"/>
          <w:b/>
          <w:bCs/>
          <w:color w:val="000000" w:themeColor="text1"/>
          <w:sz w:val="34"/>
          <w:szCs w:val="34"/>
        </w:rPr>
      </w:pPr>
      <w:r w:rsidRPr="002A1EC9">
        <w:rPr>
          <w:rFonts w:ascii="Times New Roman" w:hAnsi="Times New Roman" w:cs="Times New Roman"/>
          <w:color w:val="000000" w:themeColor="text1"/>
          <w:sz w:val="34"/>
          <w:szCs w:val="34"/>
        </w:rPr>
        <w:t>Lecturer, Department of Computer Science and Engineering, BUBT</w:t>
      </w:r>
    </w:p>
    <w:p w14:paraId="6A133C97" w14:textId="77777777" w:rsidR="00C179BA" w:rsidRPr="003D66AF" w:rsidRDefault="00C179BA" w:rsidP="00C179BA">
      <w:pPr>
        <w:rPr>
          <w:rFonts w:ascii="Times New Roman" w:hAnsi="Times New Roman" w:cs="Times New Roman"/>
          <w:b/>
          <w:bCs/>
          <w:color w:val="000000" w:themeColor="text1"/>
          <w:sz w:val="36"/>
          <w:szCs w:val="36"/>
        </w:rPr>
      </w:pPr>
      <w:r w:rsidRPr="009D2F88">
        <w:rPr>
          <w:rFonts w:ascii="Times New Roman" w:hAnsi="Times New Roman" w:cs="Times New Roman"/>
          <w:b/>
          <w:color w:val="00B050"/>
          <w:sz w:val="40"/>
          <w:u w:val="single"/>
        </w:rPr>
        <w:t>Submitted By</w:t>
      </w:r>
    </w:p>
    <w:tbl>
      <w:tblPr>
        <w:tblW w:w="3989" w:type="dxa"/>
        <w:tblCellMar>
          <w:left w:w="0" w:type="dxa"/>
          <w:right w:w="0" w:type="dxa"/>
        </w:tblCellMar>
        <w:tblLook w:val="0600" w:firstRow="0" w:lastRow="0" w:firstColumn="0" w:lastColumn="0" w:noHBand="1" w:noVBand="1"/>
      </w:tblPr>
      <w:tblGrid>
        <w:gridCol w:w="542"/>
        <w:gridCol w:w="1525"/>
        <w:gridCol w:w="1922"/>
      </w:tblGrid>
      <w:tr w:rsidR="005D19CB" w:rsidRPr="00876410" w14:paraId="20E0D2C5" w14:textId="77777777" w:rsidTr="001408A5">
        <w:trPr>
          <w:trHeight w:val="37"/>
        </w:trPr>
        <w:tc>
          <w:tcPr>
            <w:tcW w:w="542" w:type="dxa"/>
            <w:vMerge w:val="restart"/>
            <w:tcBorders>
              <w:top w:val="single" w:sz="6" w:space="0" w:color="000000"/>
              <w:left w:val="single" w:sz="6" w:space="0" w:color="000000"/>
              <w:bottom w:val="single" w:sz="6" w:space="0" w:color="000000"/>
              <w:right w:val="single" w:sz="6" w:space="0" w:color="CCCCCC"/>
            </w:tcBorders>
            <w:shd w:val="clear" w:color="auto" w:fill="CFE2F3"/>
            <w:tcMar>
              <w:top w:w="25" w:type="dxa"/>
              <w:left w:w="38" w:type="dxa"/>
              <w:bottom w:w="25" w:type="dxa"/>
              <w:right w:w="38" w:type="dxa"/>
            </w:tcMar>
            <w:vAlign w:val="center"/>
            <w:hideMark/>
          </w:tcPr>
          <w:p w14:paraId="3BBCFF51"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bCs/>
                <w:sz w:val="16"/>
                <w:szCs w:val="16"/>
              </w:rPr>
              <w:t>5</w:t>
            </w:r>
          </w:p>
        </w:tc>
        <w:tc>
          <w:tcPr>
            <w:tcW w:w="1525" w:type="dxa"/>
            <w:tcBorders>
              <w:top w:val="single" w:sz="6" w:space="0" w:color="000000"/>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5C9BA2A9"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1224103083</w:t>
            </w:r>
          </w:p>
        </w:tc>
        <w:tc>
          <w:tcPr>
            <w:tcW w:w="1922" w:type="dxa"/>
            <w:tcBorders>
              <w:top w:val="single" w:sz="6" w:space="0" w:color="000000"/>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59BC1E3C"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Yasir Rabbani Tanvir</w:t>
            </w:r>
          </w:p>
        </w:tc>
      </w:tr>
      <w:tr w:rsidR="005D19CB" w:rsidRPr="00876410" w14:paraId="7F2BD3B2"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6C02836A"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37786E06"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1224103184</w:t>
            </w:r>
          </w:p>
        </w:tc>
        <w:tc>
          <w:tcPr>
            <w:tcW w:w="1922" w:type="dxa"/>
            <w:tcBorders>
              <w:top w:val="single" w:sz="6" w:space="0" w:color="CCCCCC"/>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2221A10A"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Raihan Sheikh Joy</w:t>
            </w:r>
          </w:p>
        </w:tc>
      </w:tr>
      <w:tr w:rsidR="005D19CB" w:rsidRPr="00876410" w14:paraId="73105FB8"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4F65566A"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7DB0F8FF"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1224103074</w:t>
            </w:r>
          </w:p>
        </w:tc>
        <w:tc>
          <w:tcPr>
            <w:tcW w:w="1922" w:type="dxa"/>
            <w:tcBorders>
              <w:top w:val="single" w:sz="6" w:space="0" w:color="CCCCCC"/>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094D3C56"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Abu Rayhan Emon</w:t>
            </w:r>
          </w:p>
        </w:tc>
      </w:tr>
      <w:tr w:rsidR="005D19CB" w:rsidRPr="00876410" w14:paraId="6ED81BEF"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563503B0"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4ADB5BDE"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1224103053</w:t>
            </w:r>
          </w:p>
        </w:tc>
        <w:tc>
          <w:tcPr>
            <w:tcW w:w="1922" w:type="dxa"/>
            <w:tcBorders>
              <w:top w:val="single" w:sz="6" w:space="0" w:color="CCCCCC"/>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5C6020D3" w14:textId="77777777" w:rsidR="00876410" w:rsidRPr="00876410" w:rsidRDefault="00876410" w:rsidP="00876410">
            <w:pPr>
              <w:rPr>
                <w:rFonts w:ascii="Times New Roman" w:hAnsi="Times New Roman" w:cs="Times New Roman"/>
                <w:b/>
                <w:sz w:val="16"/>
                <w:szCs w:val="16"/>
              </w:rPr>
            </w:pPr>
            <w:proofErr w:type="spellStart"/>
            <w:r w:rsidRPr="00876410">
              <w:rPr>
                <w:rFonts w:ascii="Times New Roman" w:hAnsi="Times New Roman" w:cs="Times New Roman"/>
                <w:b/>
                <w:sz w:val="16"/>
                <w:szCs w:val="16"/>
              </w:rPr>
              <w:t>M.Ridwane</w:t>
            </w:r>
            <w:proofErr w:type="spellEnd"/>
            <w:r w:rsidRPr="00876410">
              <w:rPr>
                <w:rFonts w:ascii="Times New Roman" w:hAnsi="Times New Roman" w:cs="Times New Roman"/>
                <w:b/>
                <w:sz w:val="16"/>
                <w:szCs w:val="16"/>
              </w:rPr>
              <w:t xml:space="preserve"> Islam Roky</w:t>
            </w:r>
          </w:p>
        </w:tc>
      </w:tr>
      <w:tr w:rsidR="005D19CB" w:rsidRPr="00876410" w14:paraId="6044927C"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73B4A57E"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743DD4C5"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1224103068</w:t>
            </w:r>
          </w:p>
        </w:tc>
        <w:tc>
          <w:tcPr>
            <w:tcW w:w="1922" w:type="dxa"/>
            <w:tcBorders>
              <w:top w:val="single" w:sz="6" w:space="0" w:color="CCCCCC"/>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03188F78" w14:textId="77777777" w:rsidR="00876410" w:rsidRPr="00876410" w:rsidRDefault="00876410" w:rsidP="00876410">
            <w:pPr>
              <w:rPr>
                <w:rFonts w:ascii="Times New Roman" w:hAnsi="Times New Roman" w:cs="Times New Roman"/>
                <w:b/>
                <w:sz w:val="16"/>
                <w:szCs w:val="16"/>
              </w:rPr>
            </w:pPr>
            <w:proofErr w:type="spellStart"/>
            <w:r w:rsidRPr="00876410">
              <w:rPr>
                <w:rFonts w:ascii="Times New Roman" w:hAnsi="Times New Roman" w:cs="Times New Roman"/>
                <w:b/>
                <w:sz w:val="16"/>
                <w:szCs w:val="16"/>
              </w:rPr>
              <w:t>Mejbahul</w:t>
            </w:r>
            <w:proofErr w:type="spellEnd"/>
            <w:r w:rsidRPr="00876410">
              <w:rPr>
                <w:rFonts w:ascii="Times New Roman" w:hAnsi="Times New Roman" w:cs="Times New Roman"/>
                <w:b/>
                <w:sz w:val="16"/>
                <w:szCs w:val="16"/>
              </w:rPr>
              <w:t xml:space="preserve"> Islam Murad</w:t>
            </w:r>
          </w:p>
        </w:tc>
      </w:tr>
      <w:tr w:rsidR="005D19CB" w:rsidRPr="00876410" w14:paraId="2C93DD14"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41B4791D"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439724C0"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0215103051</w:t>
            </w:r>
          </w:p>
        </w:tc>
        <w:tc>
          <w:tcPr>
            <w:tcW w:w="1922" w:type="dxa"/>
            <w:tcBorders>
              <w:top w:val="single" w:sz="6" w:space="0" w:color="CCCCCC"/>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1869C413"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Shema Akter</w:t>
            </w:r>
          </w:p>
        </w:tc>
      </w:tr>
      <w:tr w:rsidR="005D19CB" w:rsidRPr="00876410" w14:paraId="369D9B37"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3F950961"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CCCCCC"/>
              <w:right w:val="single" w:sz="6" w:space="0" w:color="CCCCCC"/>
            </w:tcBorders>
            <w:shd w:val="clear" w:color="auto" w:fill="CFE2F3"/>
            <w:tcMar>
              <w:top w:w="25" w:type="dxa"/>
              <w:left w:w="38" w:type="dxa"/>
              <w:bottom w:w="25" w:type="dxa"/>
              <w:right w:w="38" w:type="dxa"/>
            </w:tcMar>
            <w:vAlign w:val="center"/>
            <w:hideMark/>
          </w:tcPr>
          <w:p w14:paraId="5395A228"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19203103035</w:t>
            </w:r>
          </w:p>
        </w:tc>
        <w:tc>
          <w:tcPr>
            <w:tcW w:w="1922" w:type="dxa"/>
            <w:tcBorders>
              <w:top w:val="single" w:sz="6" w:space="0" w:color="CCCCCC"/>
              <w:left w:val="single" w:sz="6" w:space="0" w:color="CCCCCC"/>
              <w:bottom w:val="single" w:sz="6" w:space="0" w:color="CCCCCC"/>
              <w:right w:val="single" w:sz="6" w:space="0" w:color="000000"/>
            </w:tcBorders>
            <w:shd w:val="clear" w:color="auto" w:fill="CFE2F3"/>
            <w:tcMar>
              <w:top w:w="25" w:type="dxa"/>
              <w:left w:w="38" w:type="dxa"/>
              <w:bottom w:w="25" w:type="dxa"/>
              <w:right w:w="38" w:type="dxa"/>
            </w:tcMar>
            <w:vAlign w:val="center"/>
            <w:hideMark/>
          </w:tcPr>
          <w:p w14:paraId="2E7AC328" w14:textId="77777777" w:rsidR="00876410" w:rsidRPr="00876410" w:rsidRDefault="00876410" w:rsidP="00876410">
            <w:pPr>
              <w:rPr>
                <w:rFonts w:ascii="Times New Roman" w:hAnsi="Times New Roman" w:cs="Times New Roman"/>
                <w:b/>
                <w:sz w:val="16"/>
                <w:szCs w:val="16"/>
              </w:rPr>
            </w:pPr>
            <w:proofErr w:type="spellStart"/>
            <w:r w:rsidRPr="00876410">
              <w:rPr>
                <w:rFonts w:ascii="Times New Roman" w:hAnsi="Times New Roman" w:cs="Times New Roman"/>
                <w:b/>
                <w:sz w:val="16"/>
                <w:szCs w:val="16"/>
              </w:rPr>
              <w:t>Shahinur</w:t>
            </w:r>
            <w:proofErr w:type="spellEnd"/>
            <w:r w:rsidRPr="00876410">
              <w:rPr>
                <w:rFonts w:ascii="Times New Roman" w:hAnsi="Times New Roman" w:cs="Times New Roman"/>
                <w:b/>
                <w:sz w:val="16"/>
                <w:szCs w:val="16"/>
              </w:rPr>
              <w:t xml:space="preserve"> Islam </w:t>
            </w:r>
            <w:proofErr w:type="spellStart"/>
            <w:r w:rsidRPr="00876410">
              <w:rPr>
                <w:rFonts w:ascii="Times New Roman" w:hAnsi="Times New Roman" w:cs="Times New Roman"/>
                <w:b/>
                <w:sz w:val="16"/>
                <w:szCs w:val="16"/>
              </w:rPr>
              <w:t>Popy</w:t>
            </w:r>
            <w:proofErr w:type="spellEnd"/>
          </w:p>
        </w:tc>
      </w:tr>
      <w:tr w:rsidR="005D19CB" w:rsidRPr="00876410" w14:paraId="34FD6613" w14:textId="77777777" w:rsidTr="001408A5">
        <w:trPr>
          <w:trHeight w:val="37"/>
        </w:trPr>
        <w:tc>
          <w:tcPr>
            <w:tcW w:w="0" w:type="auto"/>
            <w:vMerge/>
            <w:tcBorders>
              <w:top w:val="single" w:sz="6" w:space="0" w:color="000000"/>
              <w:left w:val="single" w:sz="6" w:space="0" w:color="000000"/>
              <w:bottom w:val="single" w:sz="6" w:space="0" w:color="000000"/>
              <w:right w:val="single" w:sz="6" w:space="0" w:color="CCCCCC"/>
            </w:tcBorders>
            <w:vAlign w:val="center"/>
            <w:hideMark/>
          </w:tcPr>
          <w:p w14:paraId="575863F9" w14:textId="77777777" w:rsidR="00876410" w:rsidRPr="00876410" w:rsidRDefault="00876410" w:rsidP="00876410">
            <w:pPr>
              <w:rPr>
                <w:rFonts w:ascii="Times New Roman" w:hAnsi="Times New Roman" w:cs="Times New Roman"/>
                <w:b/>
                <w:sz w:val="16"/>
                <w:szCs w:val="16"/>
              </w:rPr>
            </w:pPr>
          </w:p>
        </w:tc>
        <w:tc>
          <w:tcPr>
            <w:tcW w:w="1525" w:type="dxa"/>
            <w:tcBorders>
              <w:top w:val="single" w:sz="6" w:space="0" w:color="CCCCCC"/>
              <w:left w:val="single" w:sz="6" w:space="0" w:color="CCCCCC"/>
              <w:bottom w:val="single" w:sz="6" w:space="0" w:color="000000"/>
              <w:right w:val="single" w:sz="6" w:space="0" w:color="CCCCCC"/>
            </w:tcBorders>
            <w:shd w:val="clear" w:color="auto" w:fill="CFE2F3"/>
            <w:tcMar>
              <w:top w:w="25" w:type="dxa"/>
              <w:left w:w="38" w:type="dxa"/>
              <w:bottom w:w="25" w:type="dxa"/>
              <w:right w:w="38" w:type="dxa"/>
            </w:tcMar>
            <w:vAlign w:val="center"/>
            <w:hideMark/>
          </w:tcPr>
          <w:p w14:paraId="75001CDF" w14:textId="77777777" w:rsidR="00876410" w:rsidRPr="00876410" w:rsidRDefault="00876410" w:rsidP="00876410">
            <w:pPr>
              <w:rPr>
                <w:rFonts w:ascii="Times New Roman" w:hAnsi="Times New Roman" w:cs="Times New Roman"/>
                <w:b/>
                <w:sz w:val="16"/>
                <w:szCs w:val="16"/>
              </w:rPr>
            </w:pPr>
            <w:r w:rsidRPr="00876410">
              <w:rPr>
                <w:rFonts w:ascii="Times New Roman" w:hAnsi="Times New Roman" w:cs="Times New Roman"/>
                <w:b/>
                <w:sz w:val="16"/>
                <w:szCs w:val="16"/>
              </w:rPr>
              <w:t>21224103050</w:t>
            </w:r>
          </w:p>
        </w:tc>
        <w:tc>
          <w:tcPr>
            <w:tcW w:w="1922" w:type="dxa"/>
            <w:tcBorders>
              <w:top w:val="single" w:sz="6" w:space="0" w:color="CCCCCC"/>
              <w:left w:val="single" w:sz="6" w:space="0" w:color="CCCCCC"/>
              <w:bottom w:val="single" w:sz="6" w:space="0" w:color="000000"/>
              <w:right w:val="single" w:sz="6" w:space="0" w:color="000000"/>
            </w:tcBorders>
            <w:shd w:val="clear" w:color="auto" w:fill="CFE2F3"/>
            <w:tcMar>
              <w:top w:w="25" w:type="dxa"/>
              <w:left w:w="38" w:type="dxa"/>
              <w:bottom w:w="25" w:type="dxa"/>
              <w:right w:w="38" w:type="dxa"/>
            </w:tcMar>
            <w:vAlign w:val="center"/>
            <w:hideMark/>
          </w:tcPr>
          <w:p w14:paraId="206099EA" w14:textId="77777777" w:rsidR="00876410" w:rsidRPr="00876410" w:rsidRDefault="00876410" w:rsidP="00876410">
            <w:pPr>
              <w:rPr>
                <w:rFonts w:ascii="Times New Roman" w:hAnsi="Times New Roman" w:cs="Times New Roman"/>
                <w:b/>
                <w:sz w:val="16"/>
                <w:szCs w:val="16"/>
              </w:rPr>
            </w:pPr>
            <w:proofErr w:type="spellStart"/>
            <w:r w:rsidRPr="00876410">
              <w:rPr>
                <w:rFonts w:ascii="Times New Roman" w:hAnsi="Times New Roman" w:cs="Times New Roman"/>
                <w:b/>
                <w:sz w:val="16"/>
                <w:szCs w:val="16"/>
              </w:rPr>
              <w:t>Pervej</w:t>
            </w:r>
            <w:proofErr w:type="spellEnd"/>
            <w:r w:rsidRPr="00876410">
              <w:rPr>
                <w:rFonts w:ascii="Times New Roman" w:hAnsi="Times New Roman" w:cs="Times New Roman"/>
                <w:b/>
                <w:sz w:val="16"/>
                <w:szCs w:val="16"/>
              </w:rPr>
              <w:t xml:space="preserve"> Khandakar</w:t>
            </w:r>
          </w:p>
        </w:tc>
      </w:tr>
    </w:tbl>
    <w:p w14:paraId="457C63BF" w14:textId="088B3949" w:rsidR="00C179BA" w:rsidRPr="00311C87" w:rsidRDefault="00C179BA" w:rsidP="005D19CB">
      <w:pPr>
        <w:ind w:left="2160" w:firstLine="720"/>
        <w:rPr>
          <w:rFonts w:ascii="Times New Roman" w:hAnsi="Times New Roman" w:cs="Times New Roman"/>
          <w:b/>
          <w:sz w:val="36"/>
          <w:szCs w:val="36"/>
        </w:rPr>
      </w:pPr>
      <w:r w:rsidRPr="00311C87">
        <w:rPr>
          <w:rFonts w:ascii="Times New Roman" w:hAnsi="Times New Roman" w:cs="Times New Roman"/>
          <w:b/>
          <w:color w:val="00B0F0"/>
          <w:sz w:val="36"/>
          <w:szCs w:val="36"/>
        </w:rPr>
        <w:t>Date:</w:t>
      </w:r>
      <w:r w:rsidRPr="00311C87">
        <w:rPr>
          <w:rFonts w:ascii="Times New Roman" w:hAnsi="Times New Roman" w:cs="Times New Roman"/>
          <w:b/>
          <w:sz w:val="36"/>
          <w:szCs w:val="36"/>
        </w:rPr>
        <w:t xml:space="preserve"> </w:t>
      </w:r>
      <w:r>
        <w:rPr>
          <w:rFonts w:ascii="Times New Roman" w:hAnsi="Times New Roman" w:cs="Times New Roman"/>
          <w:b/>
          <w:sz w:val="36"/>
          <w:szCs w:val="36"/>
        </w:rPr>
        <w:t>15</w:t>
      </w:r>
      <w:r w:rsidRPr="00311C87">
        <w:rPr>
          <w:rFonts w:ascii="Times New Roman" w:hAnsi="Times New Roman" w:cs="Times New Roman"/>
          <w:b/>
          <w:sz w:val="36"/>
          <w:szCs w:val="36"/>
        </w:rPr>
        <w:t>-</w:t>
      </w:r>
      <w:r>
        <w:rPr>
          <w:rFonts w:ascii="Times New Roman" w:hAnsi="Times New Roman" w:cs="Times New Roman"/>
          <w:b/>
          <w:sz w:val="36"/>
          <w:szCs w:val="36"/>
        </w:rPr>
        <w:t>11</w:t>
      </w:r>
      <w:r w:rsidRPr="00311C87">
        <w:rPr>
          <w:rFonts w:ascii="Times New Roman" w:hAnsi="Times New Roman" w:cs="Times New Roman"/>
          <w:b/>
          <w:sz w:val="36"/>
          <w:szCs w:val="36"/>
        </w:rPr>
        <w:t>-2023</w:t>
      </w:r>
    </w:p>
    <w:p w14:paraId="22FF88DB" w14:textId="77777777" w:rsidR="00ED4416" w:rsidRDefault="00ED4416" w:rsidP="00ED4416"/>
    <w:p w14:paraId="1220C3EF" w14:textId="55796FA8" w:rsidR="008536AE" w:rsidRPr="0001078C" w:rsidRDefault="00E71E2C" w:rsidP="00E71E2C">
      <w:pPr>
        <w:ind w:left="1440" w:firstLine="720"/>
        <w:rPr>
          <w:rFonts w:ascii="Times New Roman" w:hAnsi="Times New Roman" w:cs="Times New Roman"/>
          <w:b/>
          <w:bCs/>
          <w:sz w:val="36"/>
          <w:szCs w:val="36"/>
        </w:rPr>
      </w:pPr>
      <w:r>
        <w:rPr>
          <w:rFonts w:ascii="Times New Roman" w:hAnsi="Times New Roman" w:cs="Times New Roman"/>
          <w:b/>
          <w:bCs/>
          <w:sz w:val="36"/>
          <w:szCs w:val="36"/>
        </w:rPr>
        <w:t xml:space="preserve">     </w:t>
      </w:r>
      <w:r>
        <w:rPr>
          <w:rFonts w:ascii="Times New Roman" w:hAnsi="Times New Roman" w:cs="Times New Roman"/>
          <w:b/>
          <w:bCs/>
          <w:sz w:val="36"/>
          <w:szCs w:val="36"/>
        </w:rPr>
        <w:tab/>
        <w:t xml:space="preserve">       </w:t>
      </w:r>
      <w:r w:rsidR="008536AE" w:rsidRPr="0001078C">
        <w:rPr>
          <w:rFonts w:ascii="Times New Roman" w:hAnsi="Times New Roman" w:cs="Times New Roman"/>
          <w:b/>
          <w:bCs/>
          <w:sz w:val="36"/>
          <w:szCs w:val="36"/>
        </w:rPr>
        <w:t xml:space="preserve">ABSTRACT </w:t>
      </w:r>
    </w:p>
    <w:p w14:paraId="7E74DDA0" w14:textId="77777777" w:rsidR="008536AE" w:rsidRDefault="008536AE" w:rsidP="00ED4416"/>
    <w:p w14:paraId="6AC505B5" w14:textId="77777777" w:rsidR="008536AE" w:rsidRDefault="008536AE" w:rsidP="00ED4416"/>
    <w:p w14:paraId="70C0E455" w14:textId="77777777" w:rsidR="008536AE" w:rsidRDefault="008536AE" w:rsidP="00ED4416"/>
    <w:p w14:paraId="50BD4A45" w14:textId="77777777" w:rsidR="008536AE" w:rsidRDefault="008536AE" w:rsidP="00ED4416"/>
    <w:p w14:paraId="3F0E33AB" w14:textId="77777777" w:rsidR="008536AE" w:rsidRDefault="008536AE" w:rsidP="00ED4416"/>
    <w:p w14:paraId="37AF9D65" w14:textId="77777777" w:rsidR="008536AE" w:rsidRDefault="008536AE" w:rsidP="00ED4416"/>
    <w:p w14:paraId="1DFDA9E6" w14:textId="77777777" w:rsidR="008536AE" w:rsidRDefault="008536AE" w:rsidP="00ED4416"/>
    <w:p w14:paraId="693B7E21" w14:textId="77777777" w:rsidR="008536AE" w:rsidRDefault="008536AE" w:rsidP="00ED4416"/>
    <w:p w14:paraId="26E5311F" w14:textId="77777777" w:rsidR="008536AE" w:rsidRDefault="008536AE" w:rsidP="00ED4416"/>
    <w:p w14:paraId="57523405" w14:textId="77777777" w:rsidR="008536AE" w:rsidRDefault="008536AE" w:rsidP="00ED4416"/>
    <w:p w14:paraId="03FCD6B1" w14:textId="77777777" w:rsidR="008536AE" w:rsidRDefault="008536AE" w:rsidP="00ED4416"/>
    <w:p w14:paraId="41F7ACBB" w14:textId="77777777" w:rsidR="008536AE" w:rsidRDefault="008536AE" w:rsidP="00ED4416"/>
    <w:p w14:paraId="02A6B715" w14:textId="77777777" w:rsidR="008536AE" w:rsidRDefault="008536AE" w:rsidP="00ED4416"/>
    <w:p w14:paraId="7B40560B" w14:textId="77777777" w:rsidR="008536AE" w:rsidRDefault="008536AE" w:rsidP="00ED4416"/>
    <w:p w14:paraId="0923A043" w14:textId="77777777" w:rsidR="008536AE" w:rsidRDefault="008536AE" w:rsidP="00ED4416"/>
    <w:p w14:paraId="2F138FE3" w14:textId="77777777" w:rsidR="008536AE" w:rsidRDefault="008536AE" w:rsidP="00ED4416"/>
    <w:p w14:paraId="206E3A87" w14:textId="77777777" w:rsidR="001B7E3D" w:rsidRDefault="001B7E3D" w:rsidP="00ED4416"/>
    <w:p w14:paraId="7B4F2BDE" w14:textId="77777777" w:rsidR="001B7E3D" w:rsidRDefault="001B7E3D" w:rsidP="00ED4416"/>
    <w:p w14:paraId="303E67EA" w14:textId="77777777" w:rsidR="001B7E3D" w:rsidRDefault="001B7E3D" w:rsidP="00ED4416"/>
    <w:p w14:paraId="62476F6D" w14:textId="77777777" w:rsidR="001B7E3D" w:rsidRDefault="001B7E3D" w:rsidP="00ED4416"/>
    <w:p w14:paraId="06AE7B55" w14:textId="77777777" w:rsidR="001B7E3D" w:rsidRDefault="001B7E3D" w:rsidP="00ED4416"/>
    <w:p w14:paraId="08D065B3" w14:textId="77777777" w:rsidR="008536AE" w:rsidRDefault="008536AE" w:rsidP="00ED4416"/>
    <w:p w14:paraId="10B2BA96" w14:textId="77777777" w:rsidR="005D19CB" w:rsidRDefault="00ED4416" w:rsidP="00ED4416">
      <w:pPr>
        <w:rPr>
          <w:rFonts w:ascii="Times New Roman" w:hAnsi="Times New Roman" w:cs="Times New Roman"/>
          <w:b/>
          <w:bCs/>
          <w:sz w:val="36"/>
          <w:szCs w:val="36"/>
        </w:rPr>
      </w:pPr>
      <w:r>
        <w:rPr>
          <w:rFonts w:ascii="Times New Roman" w:hAnsi="Times New Roman" w:cs="Times New Roman"/>
          <w:b/>
          <w:bCs/>
          <w:sz w:val="36"/>
          <w:szCs w:val="36"/>
        </w:rPr>
        <w:t xml:space="preserve">  </w:t>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t xml:space="preserve"> </w:t>
      </w:r>
    </w:p>
    <w:p w14:paraId="06F6CBA1" w14:textId="77777777" w:rsidR="005D19CB" w:rsidRDefault="005D19CB" w:rsidP="00ED4416">
      <w:pPr>
        <w:rPr>
          <w:rFonts w:ascii="Times New Roman" w:hAnsi="Times New Roman" w:cs="Times New Roman"/>
          <w:b/>
          <w:bCs/>
          <w:sz w:val="36"/>
          <w:szCs w:val="36"/>
        </w:rPr>
      </w:pPr>
    </w:p>
    <w:p w14:paraId="46266380" w14:textId="77777777" w:rsidR="00680A95" w:rsidRDefault="00680A95" w:rsidP="00680A95">
      <w:pPr>
        <w:ind w:left="2880"/>
        <w:rPr>
          <w:rFonts w:ascii="Times New Roman" w:hAnsi="Times New Roman" w:cs="Times New Roman"/>
          <w:b/>
          <w:bCs/>
          <w:sz w:val="36"/>
          <w:szCs w:val="36"/>
        </w:rPr>
      </w:pPr>
    </w:p>
    <w:p w14:paraId="5EF4DED9" w14:textId="77777777" w:rsidR="00E762A9" w:rsidRDefault="00E762A9" w:rsidP="00680A95">
      <w:pPr>
        <w:ind w:left="2880"/>
        <w:rPr>
          <w:rFonts w:ascii="Times New Roman" w:hAnsi="Times New Roman" w:cs="Times New Roman"/>
          <w:b/>
          <w:bCs/>
          <w:sz w:val="36"/>
          <w:szCs w:val="36"/>
        </w:rPr>
      </w:pPr>
    </w:p>
    <w:p w14:paraId="33CB91F6" w14:textId="77777777" w:rsidR="00E762A9" w:rsidRDefault="00E762A9" w:rsidP="00680A95">
      <w:pPr>
        <w:ind w:left="2880"/>
        <w:rPr>
          <w:rFonts w:ascii="Times New Roman" w:hAnsi="Times New Roman" w:cs="Times New Roman"/>
          <w:b/>
          <w:bCs/>
          <w:sz w:val="36"/>
          <w:szCs w:val="36"/>
        </w:rPr>
      </w:pPr>
    </w:p>
    <w:p w14:paraId="7F2AAE33" w14:textId="77777777" w:rsidR="00E762A9" w:rsidRDefault="00E762A9" w:rsidP="00680A95">
      <w:pPr>
        <w:ind w:left="2880"/>
        <w:rPr>
          <w:rFonts w:ascii="Times New Roman" w:hAnsi="Times New Roman" w:cs="Times New Roman"/>
          <w:b/>
          <w:bCs/>
          <w:sz w:val="36"/>
          <w:szCs w:val="36"/>
        </w:rPr>
      </w:pPr>
    </w:p>
    <w:p w14:paraId="444C1EFF" w14:textId="77777777" w:rsidR="00E762A9" w:rsidRDefault="00E762A9" w:rsidP="00680A95">
      <w:pPr>
        <w:ind w:left="2880"/>
        <w:rPr>
          <w:rFonts w:ascii="Times New Roman" w:hAnsi="Times New Roman" w:cs="Times New Roman"/>
          <w:b/>
          <w:bCs/>
          <w:sz w:val="36"/>
          <w:szCs w:val="36"/>
        </w:rPr>
      </w:pPr>
    </w:p>
    <w:p w14:paraId="4031FDD2" w14:textId="4B7AE265" w:rsidR="00ED4416" w:rsidRPr="006C3901" w:rsidRDefault="00ED4416" w:rsidP="00680A95">
      <w:pPr>
        <w:ind w:left="2880"/>
        <w:rPr>
          <w:rFonts w:ascii="Times New Roman" w:hAnsi="Times New Roman" w:cs="Times New Roman"/>
          <w:b/>
          <w:bCs/>
          <w:sz w:val="36"/>
          <w:szCs w:val="36"/>
        </w:rPr>
      </w:pPr>
      <w:r w:rsidRPr="006C3901">
        <w:rPr>
          <w:rFonts w:ascii="Times New Roman" w:hAnsi="Times New Roman" w:cs="Times New Roman"/>
          <w:b/>
          <w:bCs/>
          <w:sz w:val="36"/>
          <w:szCs w:val="36"/>
        </w:rPr>
        <w:t xml:space="preserve">DECLARATION </w:t>
      </w:r>
    </w:p>
    <w:p w14:paraId="11918BC0" w14:textId="77777777" w:rsidR="00275B18" w:rsidRDefault="00275B18" w:rsidP="00526087">
      <w:pPr>
        <w:jc w:val="both"/>
        <w:rPr>
          <w:rFonts w:ascii="Times New Roman" w:hAnsi="Times New Roman" w:cs="Times New Roman"/>
          <w:sz w:val="28"/>
          <w:szCs w:val="28"/>
        </w:rPr>
      </w:pPr>
    </w:p>
    <w:p w14:paraId="5BAA6B43" w14:textId="249DE26C" w:rsidR="00526087" w:rsidRPr="00526087" w:rsidRDefault="00526087" w:rsidP="00526087">
      <w:pPr>
        <w:jc w:val="both"/>
        <w:rPr>
          <w:rFonts w:ascii="Times New Roman" w:hAnsi="Times New Roman" w:cs="Times New Roman"/>
          <w:sz w:val="28"/>
          <w:szCs w:val="28"/>
        </w:rPr>
      </w:pPr>
      <w:r w:rsidRPr="00526087">
        <w:rPr>
          <w:rFonts w:ascii="Times New Roman" w:hAnsi="Times New Roman" w:cs="Times New Roman"/>
          <w:sz w:val="28"/>
          <w:szCs w:val="28"/>
        </w:rPr>
        <w:t>We, the undersigned, hereby proclaim that the task entitled "</w:t>
      </w:r>
      <w:r>
        <w:rPr>
          <w:rFonts w:ascii="Times New Roman" w:hAnsi="Times New Roman" w:cs="Times New Roman"/>
          <w:b/>
          <w:color w:val="1F3864" w:themeColor="accent1" w:themeShade="80"/>
          <w:sz w:val="32"/>
          <w:szCs w:val="32"/>
        </w:rPr>
        <w:t>Voice</w:t>
      </w:r>
      <w:r w:rsidR="009E02D9">
        <w:rPr>
          <w:rFonts w:ascii="Times New Roman" w:hAnsi="Times New Roman" w:cs="Times New Roman"/>
          <w:b/>
          <w:color w:val="1F3864" w:themeColor="accent1" w:themeShade="80"/>
          <w:sz w:val="32"/>
          <w:szCs w:val="32"/>
        </w:rPr>
        <w:t xml:space="preserve"> </w:t>
      </w:r>
      <w:r w:rsidR="00BA4150">
        <w:rPr>
          <w:rFonts w:ascii="Times New Roman" w:hAnsi="Times New Roman" w:cs="Times New Roman"/>
          <w:b/>
          <w:color w:val="1F3864" w:themeColor="accent1" w:themeShade="80"/>
          <w:sz w:val="32"/>
          <w:szCs w:val="32"/>
        </w:rPr>
        <w:t xml:space="preserve">Control </w:t>
      </w:r>
      <w:r w:rsidR="00086FEF">
        <w:rPr>
          <w:rFonts w:ascii="Times New Roman" w:hAnsi="Times New Roman" w:cs="Times New Roman"/>
          <w:b/>
          <w:color w:val="1F3864" w:themeColor="accent1" w:themeShade="80"/>
          <w:sz w:val="32"/>
          <w:szCs w:val="32"/>
        </w:rPr>
        <w:t>Robot</w:t>
      </w:r>
      <w:r w:rsidRPr="00526087">
        <w:rPr>
          <w:rFonts w:ascii="Times New Roman" w:hAnsi="Times New Roman" w:cs="Times New Roman"/>
          <w:sz w:val="28"/>
          <w:szCs w:val="28"/>
        </w:rPr>
        <w:t>" submitted for the level of Bachelor of Science and Engineering in the personnel Computer Science and Engineering of Bangladesh University of Business and Technology is our unique work. We affirm that it contains no material which has been acknowledged for the honor to the applicants of some other degree or recognition, aside from where due reference is made in the following of the venture. As far as we could possibly know, it contains no materials previously distributed or composed by some other individual, except where due reference is made in this project work.</w:t>
      </w:r>
    </w:p>
    <w:p w14:paraId="6316711C" w14:textId="77777777" w:rsidR="00B6116A" w:rsidRDefault="00B6116A" w:rsidP="00FE2E52">
      <w:pPr>
        <w:pStyle w:val="NoSpacing"/>
        <w:ind w:left="5760"/>
        <w:rPr>
          <w:rFonts w:ascii="Times New Roman" w:hAnsi="Times New Roman" w:cs="Times New Roman"/>
          <w:b/>
          <w:bCs/>
        </w:rPr>
        <w:sectPr w:rsidR="00B6116A">
          <w:pgSz w:w="12240" w:h="15840"/>
          <w:pgMar w:top="1440" w:right="1440" w:bottom="1440" w:left="1440" w:header="720" w:footer="720" w:gutter="0"/>
          <w:cols w:space="720"/>
          <w:docGrid w:linePitch="360"/>
        </w:sectPr>
      </w:pPr>
    </w:p>
    <w:p w14:paraId="4B81D7BA" w14:textId="77777777" w:rsidR="000E0B6B" w:rsidRPr="00960772" w:rsidRDefault="000E0B6B" w:rsidP="00FE2E52">
      <w:pPr>
        <w:pStyle w:val="NoSpacing"/>
        <w:ind w:left="5760"/>
        <w:rPr>
          <w:rFonts w:ascii="Times New Roman" w:hAnsi="Times New Roman" w:cs="Times New Roman"/>
          <w:b/>
          <w:bCs/>
        </w:rPr>
      </w:pPr>
      <w:r w:rsidRPr="00960772">
        <w:rPr>
          <w:rFonts w:ascii="Times New Roman" w:hAnsi="Times New Roman" w:cs="Times New Roman"/>
          <w:b/>
          <w:bCs/>
        </w:rPr>
        <w:t>-------------------------</w:t>
      </w:r>
    </w:p>
    <w:p w14:paraId="4F3DD5D5" w14:textId="77777777" w:rsidR="000E0B6B" w:rsidRPr="00960772" w:rsidRDefault="000E0B6B" w:rsidP="00FE2E52">
      <w:pPr>
        <w:pStyle w:val="NoSpacing"/>
        <w:ind w:left="5760"/>
        <w:rPr>
          <w:rFonts w:ascii="Times New Roman" w:hAnsi="Times New Roman" w:cs="Times New Roman"/>
          <w:b/>
          <w:bCs/>
        </w:rPr>
      </w:pPr>
      <w:r w:rsidRPr="00960772">
        <w:rPr>
          <w:rFonts w:ascii="Times New Roman" w:hAnsi="Times New Roman" w:cs="Times New Roman"/>
          <w:b/>
          <w:bCs/>
        </w:rPr>
        <w:t>Yasir Rabbani Tanvir</w:t>
      </w:r>
    </w:p>
    <w:p w14:paraId="12412F5D" w14:textId="77777777" w:rsidR="000E0B6B" w:rsidRPr="00960772" w:rsidRDefault="000E0B6B" w:rsidP="00FE2E52">
      <w:pPr>
        <w:pStyle w:val="NoSpacing"/>
        <w:ind w:left="5760"/>
        <w:rPr>
          <w:rFonts w:ascii="Times New Roman" w:hAnsi="Times New Roman" w:cs="Times New Roman"/>
          <w:b/>
          <w:bCs/>
        </w:rPr>
      </w:pPr>
      <w:r w:rsidRPr="00960772">
        <w:rPr>
          <w:rFonts w:ascii="Times New Roman" w:hAnsi="Times New Roman" w:cs="Times New Roman"/>
          <w:b/>
          <w:bCs/>
        </w:rPr>
        <w:t xml:space="preserve">ID: 21224103083 </w:t>
      </w:r>
      <w:r w:rsidRPr="00960772">
        <w:rPr>
          <w:rFonts w:ascii="Times New Roman" w:hAnsi="Times New Roman" w:cs="Times New Roman"/>
          <w:b/>
          <w:bCs/>
        </w:rPr>
        <w:tab/>
      </w:r>
      <w:r w:rsidRPr="00960772">
        <w:rPr>
          <w:rFonts w:ascii="Times New Roman" w:hAnsi="Times New Roman" w:cs="Times New Roman"/>
          <w:b/>
          <w:bCs/>
        </w:rPr>
        <w:tab/>
      </w:r>
      <w:r w:rsidRPr="00960772">
        <w:rPr>
          <w:rFonts w:ascii="Times New Roman" w:hAnsi="Times New Roman" w:cs="Times New Roman"/>
          <w:b/>
          <w:bCs/>
        </w:rPr>
        <w:tab/>
      </w:r>
    </w:p>
    <w:p w14:paraId="69C2B43C" w14:textId="77777777" w:rsidR="000E0B6B" w:rsidRPr="00960772" w:rsidRDefault="000E0B6B" w:rsidP="00FE2E52">
      <w:pPr>
        <w:pStyle w:val="NoSpacing"/>
        <w:ind w:left="5760"/>
        <w:rPr>
          <w:rFonts w:ascii="Times New Roman" w:hAnsi="Times New Roman" w:cs="Times New Roman"/>
          <w:b/>
          <w:bCs/>
        </w:rPr>
      </w:pPr>
      <w:r w:rsidRPr="00960772">
        <w:rPr>
          <w:rFonts w:ascii="Times New Roman" w:hAnsi="Times New Roman" w:cs="Times New Roman"/>
          <w:b/>
          <w:bCs/>
        </w:rPr>
        <w:t>Intake: 48</w:t>
      </w:r>
    </w:p>
    <w:p w14:paraId="6D895D80" w14:textId="77777777" w:rsidR="000E0B6B" w:rsidRPr="00960772" w:rsidRDefault="000E0B6B" w:rsidP="00FE2E52">
      <w:pPr>
        <w:pStyle w:val="NoSpacing"/>
        <w:ind w:left="5760"/>
        <w:rPr>
          <w:rFonts w:ascii="Times New Roman" w:hAnsi="Times New Roman" w:cs="Times New Roman"/>
          <w:b/>
          <w:bCs/>
        </w:rPr>
      </w:pPr>
      <w:r w:rsidRPr="00960772">
        <w:rPr>
          <w:rFonts w:ascii="Times New Roman" w:hAnsi="Times New Roman" w:cs="Times New Roman"/>
          <w:b/>
          <w:bCs/>
        </w:rPr>
        <w:t>Section: 2</w:t>
      </w:r>
    </w:p>
    <w:p w14:paraId="2965B4EC" w14:textId="77777777" w:rsidR="00ED4416" w:rsidRPr="00960772" w:rsidRDefault="00ED4416" w:rsidP="00ED4416">
      <w:pPr>
        <w:rPr>
          <w:rFonts w:ascii="Times New Roman" w:hAnsi="Times New Roman" w:cs="Times New Roman"/>
        </w:rPr>
      </w:pPr>
    </w:p>
    <w:p w14:paraId="798EAEBB" w14:textId="77777777" w:rsidR="000E0B6B" w:rsidRPr="00960772" w:rsidRDefault="000E0B6B" w:rsidP="000E0B6B">
      <w:pPr>
        <w:pStyle w:val="NoSpacing"/>
        <w:rPr>
          <w:rFonts w:ascii="Times New Roman" w:hAnsi="Times New Roman" w:cs="Times New Roman"/>
          <w:b/>
          <w:bCs/>
          <w:sz w:val="24"/>
          <w:szCs w:val="24"/>
        </w:rPr>
      </w:pPr>
      <w:r w:rsidRPr="00960772">
        <w:rPr>
          <w:rFonts w:ascii="Times New Roman" w:hAnsi="Times New Roman" w:cs="Times New Roman"/>
          <w:b/>
          <w:bCs/>
          <w:sz w:val="24"/>
          <w:szCs w:val="24"/>
        </w:rPr>
        <w:t>------------------------</w:t>
      </w:r>
      <w:r w:rsidRPr="00960772">
        <w:rPr>
          <w:rFonts w:ascii="Times New Roman" w:hAnsi="Times New Roman" w:cs="Times New Roman"/>
          <w:b/>
          <w:bCs/>
          <w:sz w:val="24"/>
          <w:szCs w:val="24"/>
        </w:rPr>
        <w:tab/>
      </w:r>
    </w:p>
    <w:p w14:paraId="71D23504" w14:textId="77777777" w:rsidR="000E0B6B" w:rsidRPr="00960772" w:rsidRDefault="000E0B6B" w:rsidP="000E0B6B">
      <w:pPr>
        <w:pStyle w:val="NoSpacing"/>
        <w:rPr>
          <w:rFonts w:ascii="Times New Roman" w:hAnsi="Times New Roman" w:cs="Times New Roman"/>
          <w:b/>
          <w:bCs/>
        </w:rPr>
      </w:pPr>
      <w:proofErr w:type="spellStart"/>
      <w:r w:rsidRPr="00960772">
        <w:rPr>
          <w:rFonts w:ascii="Times New Roman" w:hAnsi="Times New Roman" w:cs="Times New Roman"/>
          <w:b/>
          <w:bCs/>
        </w:rPr>
        <w:t>M.Ridwane</w:t>
      </w:r>
      <w:proofErr w:type="spellEnd"/>
      <w:r w:rsidRPr="00960772">
        <w:rPr>
          <w:rFonts w:ascii="Times New Roman" w:hAnsi="Times New Roman" w:cs="Times New Roman"/>
          <w:b/>
          <w:bCs/>
        </w:rPr>
        <w:t xml:space="preserve"> Islam Roky </w:t>
      </w:r>
    </w:p>
    <w:p w14:paraId="2848C8AD" w14:textId="77777777" w:rsidR="000E0B6B" w:rsidRPr="00960772" w:rsidRDefault="000E0B6B" w:rsidP="000E0B6B">
      <w:pPr>
        <w:pStyle w:val="NoSpacing"/>
        <w:rPr>
          <w:rFonts w:ascii="Times New Roman" w:hAnsi="Times New Roman" w:cs="Times New Roman"/>
          <w:b/>
          <w:bCs/>
        </w:rPr>
      </w:pPr>
      <w:r w:rsidRPr="00960772">
        <w:rPr>
          <w:rFonts w:ascii="Times New Roman" w:hAnsi="Times New Roman" w:cs="Times New Roman"/>
          <w:b/>
          <w:bCs/>
        </w:rPr>
        <w:t>ID: 21224103053</w:t>
      </w:r>
    </w:p>
    <w:p w14:paraId="0B474FD2" w14:textId="77777777" w:rsidR="000E0B6B" w:rsidRPr="00960772" w:rsidRDefault="000E0B6B" w:rsidP="000E0B6B">
      <w:pPr>
        <w:pStyle w:val="NoSpacing"/>
        <w:rPr>
          <w:rFonts w:ascii="Times New Roman" w:hAnsi="Times New Roman" w:cs="Times New Roman"/>
          <w:b/>
          <w:bCs/>
        </w:rPr>
      </w:pPr>
      <w:r w:rsidRPr="00960772">
        <w:rPr>
          <w:rFonts w:ascii="Times New Roman" w:hAnsi="Times New Roman" w:cs="Times New Roman"/>
          <w:b/>
          <w:bCs/>
        </w:rPr>
        <w:t>Intake: 48</w:t>
      </w:r>
    </w:p>
    <w:p w14:paraId="49CDDCE4" w14:textId="77777777" w:rsidR="000E0B6B" w:rsidRPr="00960772" w:rsidRDefault="000E0B6B" w:rsidP="000E0B6B">
      <w:pPr>
        <w:pStyle w:val="NoSpacing"/>
        <w:rPr>
          <w:rFonts w:ascii="Times New Roman" w:hAnsi="Times New Roman" w:cs="Times New Roman"/>
          <w:b/>
          <w:bCs/>
        </w:rPr>
      </w:pPr>
      <w:r w:rsidRPr="00960772">
        <w:rPr>
          <w:rFonts w:ascii="Times New Roman" w:hAnsi="Times New Roman" w:cs="Times New Roman"/>
          <w:b/>
          <w:bCs/>
        </w:rPr>
        <w:t>Section: 2</w:t>
      </w:r>
    </w:p>
    <w:p w14:paraId="049A57BA" w14:textId="5E60D34E" w:rsidR="00ED4416" w:rsidRPr="00D616F3" w:rsidRDefault="00290CC9" w:rsidP="00D616F3">
      <w:pPr>
        <w:pStyle w:val="NoSpacing"/>
        <w:ind w:left="5760"/>
        <w:rPr>
          <w:b/>
          <w:bCs/>
        </w:rPr>
      </w:pPr>
      <w:r w:rsidRPr="00D616F3">
        <w:rPr>
          <w:b/>
          <w:bCs/>
        </w:rPr>
        <w:t>-------------------</w:t>
      </w:r>
      <w:r w:rsidR="006E5EEF">
        <w:rPr>
          <w:b/>
          <w:bCs/>
        </w:rPr>
        <w:t>-----</w:t>
      </w:r>
    </w:p>
    <w:p w14:paraId="6C6162D4" w14:textId="77777777" w:rsidR="000E0B6B" w:rsidRPr="00D616F3" w:rsidRDefault="000E0B6B" w:rsidP="00D616F3">
      <w:pPr>
        <w:pStyle w:val="NoSpacing"/>
        <w:ind w:left="5760"/>
        <w:rPr>
          <w:b/>
          <w:bCs/>
        </w:rPr>
      </w:pPr>
      <w:r w:rsidRPr="00D616F3">
        <w:rPr>
          <w:b/>
          <w:bCs/>
        </w:rPr>
        <w:t>Abu Rayhan Emon</w:t>
      </w:r>
    </w:p>
    <w:p w14:paraId="6F195BC5" w14:textId="77777777" w:rsidR="000E0B6B" w:rsidRPr="00D616F3" w:rsidRDefault="000E0B6B" w:rsidP="00D616F3">
      <w:pPr>
        <w:pStyle w:val="NoSpacing"/>
        <w:ind w:left="5760"/>
        <w:rPr>
          <w:b/>
          <w:bCs/>
        </w:rPr>
      </w:pPr>
      <w:r w:rsidRPr="00D616F3">
        <w:rPr>
          <w:b/>
          <w:bCs/>
        </w:rPr>
        <w:t>ID: 21224103074</w:t>
      </w:r>
    </w:p>
    <w:p w14:paraId="3AE27F0A" w14:textId="77777777" w:rsidR="000E0B6B" w:rsidRPr="00D616F3" w:rsidRDefault="000E0B6B" w:rsidP="00D616F3">
      <w:pPr>
        <w:pStyle w:val="NoSpacing"/>
        <w:ind w:left="5760"/>
        <w:rPr>
          <w:b/>
          <w:bCs/>
        </w:rPr>
      </w:pPr>
      <w:r w:rsidRPr="00D616F3">
        <w:rPr>
          <w:b/>
          <w:bCs/>
        </w:rPr>
        <w:t>Intake: 48</w:t>
      </w:r>
    </w:p>
    <w:p w14:paraId="340DA1C0" w14:textId="55DD07D8" w:rsidR="00A9714D" w:rsidRPr="00D616F3" w:rsidRDefault="000E0B6B" w:rsidP="00D616F3">
      <w:pPr>
        <w:pStyle w:val="NoSpacing"/>
        <w:ind w:left="5760"/>
        <w:rPr>
          <w:b/>
          <w:bCs/>
        </w:rPr>
      </w:pPr>
      <w:r w:rsidRPr="00D616F3">
        <w:rPr>
          <w:b/>
          <w:bCs/>
        </w:rPr>
        <w:t>Section: 2</w:t>
      </w:r>
    </w:p>
    <w:p w14:paraId="351916C5" w14:textId="02825E05" w:rsidR="00A9714D" w:rsidRPr="00960772" w:rsidRDefault="00D534AB" w:rsidP="00FE2E52">
      <w:pPr>
        <w:pStyle w:val="NoSpacing"/>
        <w:jc w:val="both"/>
        <w:rPr>
          <w:rFonts w:ascii="Times New Roman" w:hAnsi="Times New Roman" w:cs="Times New Roman"/>
          <w:b/>
          <w:bCs/>
        </w:rPr>
      </w:pPr>
      <w:r w:rsidRPr="00960772">
        <w:rPr>
          <w:rFonts w:ascii="Times New Roman" w:hAnsi="Times New Roman" w:cs="Times New Roman"/>
          <w:b/>
          <w:bCs/>
        </w:rPr>
        <w:t>----------------------</w:t>
      </w:r>
      <w:r w:rsidR="00710AFF">
        <w:rPr>
          <w:rFonts w:ascii="Times New Roman" w:hAnsi="Times New Roman" w:cs="Times New Roman"/>
          <w:b/>
          <w:bCs/>
        </w:rPr>
        <w:t>--</w:t>
      </w:r>
    </w:p>
    <w:p w14:paraId="4119FF33" w14:textId="0A032117" w:rsidR="005C5D41" w:rsidRPr="00960772" w:rsidRDefault="005C5D41" w:rsidP="00310320">
      <w:pPr>
        <w:pStyle w:val="NoSpacing"/>
        <w:jc w:val="both"/>
        <w:rPr>
          <w:rFonts w:ascii="Times New Roman" w:hAnsi="Times New Roman" w:cs="Times New Roman"/>
          <w:b/>
          <w:bCs/>
        </w:rPr>
      </w:pPr>
      <w:r w:rsidRPr="00960772">
        <w:rPr>
          <w:rFonts w:ascii="Times New Roman" w:hAnsi="Times New Roman" w:cs="Times New Roman"/>
          <w:b/>
          <w:bCs/>
        </w:rPr>
        <w:t>Raihan Sheikh Joy</w:t>
      </w:r>
    </w:p>
    <w:p w14:paraId="1D60112F" w14:textId="77777777" w:rsidR="005C5D41" w:rsidRPr="00960772" w:rsidRDefault="005C5D41" w:rsidP="000E0B6B">
      <w:pPr>
        <w:pStyle w:val="NoSpacing"/>
        <w:jc w:val="both"/>
        <w:rPr>
          <w:rFonts w:ascii="Times New Roman" w:hAnsi="Times New Roman" w:cs="Times New Roman"/>
          <w:b/>
          <w:bCs/>
        </w:rPr>
      </w:pPr>
      <w:r w:rsidRPr="00960772">
        <w:rPr>
          <w:rFonts w:ascii="Times New Roman" w:hAnsi="Times New Roman" w:cs="Times New Roman"/>
          <w:b/>
          <w:bCs/>
        </w:rPr>
        <w:t>ID: 21224103184</w:t>
      </w:r>
    </w:p>
    <w:p w14:paraId="098000C2" w14:textId="77777777" w:rsidR="005C5D41" w:rsidRPr="00960772" w:rsidRDefault="005C5D41" w:rsidP="000E0B6B">
      <w:pPr>
        <w:pStyle w:val="NoSpacing"/>
        <w:jc w:val="both"/>
        <w:rPr>
          <w:rFonts w:ascii="Times New Roman" w:hAnsi="Times New Roman" w:cs="Times New Roman"/>
          <w:b/>
          <w:bCs/>
        </w:rPr>
      </w:pPr>
      <w:r w:rsidRPr="00960772">
        <w:rPr>
          <w:rFonts w:ascii="Times New Roman" w:hAnsi="Times New Roman" w:cs="Times New Roman"/>
          <w:b/>
          <w:bCs/>
        </w:rPr>
        <w:t>Intake: 48</w:t>
      </w:r>
    </w:p>
    <w:p w14:paraId="0EA9CD4C" w14:textId="77777777" w:rsidR="005C5D41" w:rsidRPr="00960772" w:rsidRDefault="005C5D41" w:rsidP="000E0B6B">
      <w:pPr>
        <w:pStyle w:val="NoSpacing"/>
        <w:jc w:val="both"/>
        <w:rPr>
          <w:rFonts w:ascii="Times New Roman" w:hAnsi="Times New Roman" w:cs="Times New Roman"/>
          <w:b/>
          <w:bCs/>
        </w:rPr>
      </w:pPr>
      <w:r w:rsidRPr="00960772">
        <w:rPr>
          <w:rFonts w:ascii="Times New Roman" w:hAnsi="Times New Roman" w:cs="Times New Roman"/>
          <w:b/>
          <w:bCs/>
        </w:rPr>
        <w:t>Section: 2</w:t>
      </w:r>
    </w:p>
    <w:p w14:paraId="2D85F876" w14:textId="77777777" w:rsidR="00960772" w:rsidRDefault="00960772" w:rsidP="00D534AB">
      <w:pPr>
        <w:pStyle w:val="NoSpacing"/>
        <w:ind w:left="6480"/>
        <w:rPr>
          <w:rFonts w:ascii="Times New Roman" w:hAnsi="Times New Roman" w:cs="Times New Roman"/>
          <w:b/>
          <w:bCs/>
        </w:rPr>
      </w:pPr>
    </w:p>
    <w:p w14:paraId="049FF89D" w14:textId="77777777" w:rsidR="00D616F3" w:rsidRDefault="00D616F3" w:rsidP="00D534AB">
      <w:pPr>
        <w:pStyle w:val="NoSpacing"/>
        <w:ind w:left="6480"/>
        <w:rPr>
          <w:rFonts w:ascii="Times New Roman" w:hAnsi="Times New Roman" w:cs="Times New Roman"/>
          <w:b/>
          <w:bCs/>
        </w:rPr>
      </w:pPr>
    </w:p>
    <w:p w14:paraId="5F1A9B6E" w14:textId="7DD23749" w:rsidR="00D534AB" w:rsidRPr="00960772" w:rsidRDefault="00D534AB" w:rsidP="00D534AB">
      <w:pPr>
        <w:pStyle w:val="NoSpacing"/>
        <w:ind w:left="6480"/>
        <w:rPr>
          <w:rFonts w:ascii="Times New Roman" w:hAnsi="Times New Roman" w:cs="Times New Roman"/>
          <w:b/>
          <w:bCs/>
        </w:rPr>
      </w:pPr>
      <w:r w:rsidRPr="00960772">
        <w:rPr>
          <w:rFonts w:ascii="Times New Roman" w:hAnsi="Times New Roman" w:cs="Times New Roman"/>
          <w:b/>
          <w:bCs/>
        </w:rPr>
        <w:t>------------------------</w:t>
      </w:r>
    </w:p>
    <w:p w14:paraId="1AC9C565" w14:textId="77777777" w:rsidR="00D534AB" w:rsidRPr="00960772" w:rsidRDefault="00D534AB" w:rsidP="00D534AB">
      <w:pPr>
        <w:pStyle w:val="NoSpacing"/>
        <w:ind w:left="6480"/>
        <w:rPr>
          <w:rFonts w:ascii="Times New Roman" w:hAnsi="Times New Roman" w:cs="Times New Roman"/>
          <w:b/>
          <w:bCs/>
        </w:rPr>
      </w:pPr>
      <w:proofErr w:type="spellStart"/>
      <w:r w:rsidRPr="00960772">
        <w:rPr>
          <w:rFonts w:ascii="Times New Roman" w:hAnsi="Times New Roman" w:cs="Times New Roman"/>
          <w:b/>
          <w:bCs/>
        </w:rPr>
        <w:t>Shahinur</w:t>
      </w:r>
      <w:proofErr w:type="spellEnd"/>
      <w:r w:rsidRPr="00960772">
        <w:rPr>
          <w:rFonts w:ascii="Times New Roman" w:hAnsi="Times New Roman" w:cs="Times New Roman"/>
          <w:b/>
          <w:bCs/>
        </w:rPr>
        <w:t xml:space="preserve"> Islam </w:t>
      </w:r>
      <w:proofErr w:type="spellStart"/>
      <w:r w:rsidRPr="00960772">
        <w:rPr>
          <w:rFonts w:ascii="Times New Roman" w:hAnsi="Times New Roman" w:cs="Times New Roman"/>
          <w:b/>
          <w:bCs/>
        </w:rPr>
        <w:t>Popy</w:t>
      </w:r>
      <w:proofErr w:type="spellEnd"/>
    </w:p>
    <w:p w14:paraId="49A685E3" w14:textId="77777777" w:rsidR="00D534AB" w:rsidRPr="00960772" w:rsidRDefault="00D534AB" w:rsidP="00D534AB">
      <w:pPr>
        <w:pStyle w:val="NoSpacing"/>
        <w:ind w:left="6480"/>
        <w:rPr>
          <w:rFonts w:ascii="Times New Roman" w:hAnsi="Times New Roman" w:cs="Times New Roman"/>
          <w:b/>
          <w:bCs/>
        </w:rPr>
      </w:pPr>
      <w:r w:rsidRPr="00960772">
        <w:rPr>
          <w:rFonts w:ascii="Times New Roman" w:hAnsi="Times New Roman" w:cs="Times New Roman"/>
          <w:b/>
          <w:bCs/>
        </w:rPr>
        <w:t>ID: 19203103035</w:t>
      </w:r>
    </w:p>
    <w:p w14:paraId="146B3946" w14:textId="77777777" w:rsidR="00D534AB" w:rsidRPr="00960772" w:rsidRDefault="00D534AB" w:rsidP="00D534AB">
      <w:pPr>
        <w:pStyle w:val="NoSpacing"/>
        <w:ind w:left="6480"/>
        <w:rPr>
          <w:rFonts w:ascii="Times New Roman" w:hAnsi="Times New Roman" w:cs="Times New Roman"/>
          <w:b/>
          <w:bCs/>
        </w:rPr>
      </w:pPr>
      <w:r w:rsidRPr="00960772">
        <w:rPr>
          <w:rFonts w:ascii="Times New Roman" w:hAnsi="Times New Roman" w:cs="Times New Roman"/>
          <w:b/>
          <w:bCs/>
        </w:rPr>
        <w:t>Intake: 48</w:t>
      </w:r>
    </w:p>
    <w:p w14:paraId="7845E8DF" w14:textId="7133E8E4" w:rsidR="00876410" w:rsidRPr="00960772" w:rsidRDefault="00D534AB" w:rsidP="00846B70">
      <w:pPr>
        <w:pStyle w:val="NoSpacing"/>
        <w:ind w:left="6480"/>
        <w:rPr>
          <w:rFonts w:ascii="Times New Roman" w:hAnsi="Times New Roman" w:cs="Times New Roman"/>
          <w:b/>
          <w:bCs/>
        </w:rPr>
      </w:pPr>
      <w:r w:rsidRPr="00960772">
        <w:rPr>
          <w:rFonts w:ascii="Times New Roman" w:hAnsi="Times New Roman" w:cs="Times New Roman"/>
          <w:b/>
          <w:bCs/>
        </w:rPr>
        <w:t>Section: 2</w:t>
      </w:r>
    </w:p>
    <w:p w14:paraId="3C711E20" w14:textId="77777777" w:rsidR="00876410" w:rsidRPr="00960772" w:rsidRDefault="00876410" w:rsidP="00EB3EB8">
      <w:pPr>
        <w:pStyle w:val="NoSpacing"/>
        <w:rPr>
          <w:rFonts w:ascii="Times New Roman" w:hAnsi="Times New Roman" w:cs="Times New Roman"/>
          <w:b/>
          <w:bCs/>
        </w:rPr>
      </w:pPr>
      <w:r w:rsidRPr="00960772">
        <w:rPr>
          <w:rFonts w:ascii="Times New Roman" w:hAnsi="Times New Roman" w:cs="Times New Roman"/>
          <w:b/>
          <w:bCs/>
        </w:rPr>
        <w:t>------------------------</w:t>
      </w:r>
    </w:p>
    <w:p w14:paraId="01C866A0" w14:textId="77777777" w:rsidR="00A7421E" w:rsidRPr="00960772" w:rsidRDefault="00A7421E" w:rsidP="00EB3EB8">
      <w:pPr>
        <w:pStyle w:val="NoSpacing"/>
        <w:rPr>
          <w:rFonts w:ascii="Times New Roman" w:hAnsi="Times New Roman" w:cs="Times New Roman"/>
          <w:b/>
          <w:bCs/>
        </w:rPr>
      </w:pPr>
      <w:proofErr w:type="spellStart"/>
      <w:r w:rsidRPr="00960772">
        <w:rPr>
          <w:rFonts w:ascii="Times New Roman" w:hAnsi="Times New Roman" w:cs="Times New Roman"/>
          <w:b/>
          <w:bCs/>
        </w:rPr>
        <w:t>Mejbahul</w:t>
      </w:r>
      <w:proofErr w:type="spellEnd"/>
      <w:r w:rsidRPr="00960772">
        <w:rPr>
          <w:rFonts w:ascii="Times New Roman" w:hAnsi="Times New Roman" w:cs="Times New Roman"/>
          <w:b/>
          <w:bCs/>
        </w:rPr>
        <w:t xml:space="preserve"> Islam Murad </w:t>
      </w:r>
    </w:p>
    <w:p w14:paraId="27B2BC1E" w14:textId="331105A8" w:rsidR="00A7421E" w:rsidRPr="00960772" w:rsidRDefault="00876410" w:rsidP="00EB3EB8">
      <w:pPr>
        <w:pStyle w:val="NoSpacing"/>
        <w:rPr>
          <w:rFonts w:ascii="Times New Roman" w:hAnsi="Times New Roman" w:cs="Times New Roman"/>
          <w:b/>
          <w:bCs/>
        </w:rPr>
      </w:pPr>
      <w:r w:rsidRPr="00960772">
        <w:rPr>
          <w:rFonts w:ascii="Times New Roman" w:hAnsi="Times New Roman" w:cs="Times New Roman"/>
          <w:b/>
          <w:bCs/>
        </w:rPr>
        <w:t xml:space="preserve">ID: </w:t>
      </w:r>
      <w:r w:rsidR="00A7421E" w:rsidRPr="00960772">
        <w:rPr>
          <w:rFonts w:ascii="Times New Roman" w:hAnsi="Times New Roman" w:cs="Times New Roman"/>
          <w:b/>
          <w:bCs/>
        </w:rPr>
        <w:t>21224103068</w:t>
      </w:r>
    </w:p>
    <w:p w14:paraId="1E7A376F" w14:textId="77777777" w:rsidR="00876410" w:rsidRPr="00960772" w:rsidRDefault="00876410" w:rsidP="00EB3EB8">
      <w:pPr>
        <w:pStyle w:val="NoSpacing"/>
        <w:rPr>
          <w:rFonts w:ascii="Times New Roman" w:hAnsi="Times New Roman" w:cs="Times New Roman"/>
          <w:b/>
          <w:bCs/>
        </w:rPr>
      </w:pPr>
      <w:r w:rsidRPr="00960772">
        <w:rPr>
          <w:rFonts w:ascii="Times New Roman" w:hAnsi="Times New Roman" w:cs="Times New Roman"/>
          <w:b/>
          <w:bCs/>
        </w:rPr>
        <w:t>Intake: 48</w:t>
      </w:r>
    </w:p>
    <w:p w14:paraId="51AD6E8C" w14:textId="77777777" w:rsidR="00876410" w:rsidRPr="00960772" w:rsidRDefault="00876410" w:rsidP="00EB3EB8">
      <w:pPr>
        <w:pStyle w:val="NoSpacing"/>
        <w:rPr>
          <w:rFonts w:ascii="Times New Roman" w:hAnsi="Times New Roman" w:cs="Times New Roman"/>
          <w:b/>
          <w:bCs/>
        </w:rPr>
      </w:pPr>
      <w:r w:rsidRPr="00960772">
        <w:rPr>
          <w:rFonts w:ascii="Times New Roman" w:hAnsi="Times New Roman" w:cs="Times New Roman"/>
          <w:b/>
          <w:bCs/>
        </w:rPr>
        <w:t>Section: 2</w:t>
      </w:r>
    </w:p>
    <w:p w14:paraId="7EE89A37" w14:textId="77777777" w:rsidR="00876410" w:rsidRPr="00960772" w:rsidRDefault="00876410" w:rsidP="00EB3EB8">
      <w:pPr>
        <w:pStyle w:val="NoSpacing"/>
        <w:rPr>
          <w:rFonts w:ascii="Times New Roman" w:hAnsi="Times New Roman" w:cs="Times New Roman"/>
          <w:b/>
          <w:bCs/>
        </w:rPr>
      </w:pPr>
    </w:p>
    <w:p w14:paraId="6FE1C9FE" w14:textId="77777777" w:rsidR="00876410" w:rsidRPr="00960772" w:rsidRDefault="00876410" w:rsidP="00EB3EB8">
      <w:pPr>
        <w:pStyle w:val="NoSpacing"/>
        <w:rPr>
          <w:rFonts w:ascii="Times New Roman" w:hAnsi="Times New Roman" w:cs="Times New Roman"/>
          <w:b/>
          <w:bCs/>
        </w:rPr>
      </w:pPr>
    </w:p>
    <w:p w14:paraId="1044EBD4" w14:textId="77777777" w:rsidR="00876410" w:rsidRPr="00960772" w:rsidRDefault="00876410" w:rsidP="00EB3EB8">
      <w:pPr>
        <w:pStyle w:val="NoSpacing"/>
        <w:rPr>
          <w:rFonts w:ascii="Times New Roman" w:hAnsi="Times New Roman" w:cs="Times New Roman"/>
          <w:b/>
          <w:bCs/>
        </w:rPr>
      </w:pPr>
    </w:p>
    <w:p w14:paraId="4E15071B" w14:textId="3AFC8FC8" w:rsidR="00876410" w:rsidRPr="00960772" w:rsidRDefault="00876410" w:rsidP="00FE2E52">
      <w:pPr>
        <w:pStyle w:val="NoSpacing"/>
        <w:ind w:left="6480"/>
        <w:rPr>
          <w:rFonts w:ascii="Times New Roman" w:hAnsi="Times New Roman" w:cs="Times New Roman"/>
          <w:b/>
          <w:bCs/>
        </w:rPr>
      </w:pPr>
      <w:r w:rsidRPr="00960772">
        <w:rPr>
          <w:rFonts w:ascii="Times New Roman" w:hAnsi="Times New Roman" w:cs="Times New Roman"/>
          <w:b/>
          <w:bCs/>
        </w:rPr>
        <w:t>------------------</w:t>
      </w:r>
    </w:p>
    <w:p w14:paraId="20731A5A" w14:textId="77777777" w:rsidR="00744693" w:rsidRPr="00960772" w:rsidRDefault="00744693" w:rsidP="00FE2E52">
      <w:pPr>
        <w:pStyle w:val="NoSpacing"/>
        <w:ind w:left="6480"/>
        <w:rPr>
          <w:rFonts w:ascii="Times New Roman" w:hAnsi="Times New Roman" w:cs="Times New Roman"/>
          <w:b/>
          <w:bCs/>
        </w:rPr>
      </w:pPr>
      <w:r w:rsidRPr="00960772">
        <w:rPr>
          <w:rFonts w:ascii="Times New Roman" w:hAnsi="Times New Roman" w:cs="Times New Roman"/>
          <w:b/>
          <w:bCs/>
        </w:rPr>
        <w:t>Shema Akter</w:t>
      </w:r>
    </w:p>
    <w:p w14:paraId="7E78F30B" w14:textId="1C632652" w:rsidR="00876410" w:rsidRPr="00960772" w:rsidRDefault="00876410" w:rsidP="00FE2E52">
      <w:pPr>
        <w:pStyle w:val="NoSpacing"/>
        <w:ind w:left="6480"/>
        <w:rPr>
          <w:rFonts w:ascii="Times New Roman" w:hAnsi="Times New Roman" w:cs="Times New Roman"/>
          <w:b/>
          <w:bCs/>
        </w:rPr>
      </w:pPr>
      <w:r w:rsidRPr="00960772">
        <w:rPr>
          <w:rFonts w:ascii="Times New Roman" w:hAnsi="Times New Roman" w:cs="Times New Roman"/>
          <w:b/>
          <w:bCs/>
        </w:rPr>
        <w:t xml:space="preserve">ID: </w:t>
      </w:r>
      <w:r w:rsidR="003142E1" w:rsidRPr="00960772">
        <w:rPr>
          <w:rFonts w:ascii="Times New Roman" w:hAnsi="Times New Roman" w:cs="Times New Roman"/>
          <w:b/>
          <w:bCs/>
        </w:rPr>
        <w:t>19203103035</w:t>
      </w:r>
    </w:p>
    <w:p w14:paraId="0110F3A5" w14:textId="77777777" w:rsidR="00876410" w:rsidRPr="00960772" w:rsidRDefault="00876410" w:rsidP="00FE2E52">
      <w:pPr>
        <w:pStyle w:val="NoSpacing"/>
        <w:ind w:left="6480"/>
        <w:rPr>
          <w:rFonts w:ascii="Times New Roman" w:hAnsi="Times New Roman" w:cs="Times New Roman"/>
          <w:b/>
          <w:bCs/>
        </w:rPr>
      </w:pPr>
      <w:r w:rsidRPr="00960772">
        <w:rPr>
          <w:rFonts w:ascii="Times New Roman" w:hAnsi="Times New Roman" w:cs="Times New Roman"/>
          <w:b/>
          <w:bCs/>
        </w:rPr>
        <w:t>Intake: 48</w:t>
      </w:r>
    </w:p>
    <w:p w14:paraId="4B99D442" w14:textId="7629E5C7" w:rsidR="00876410" w:rsidRPr="00960772" w:rsidRDefault="00876410" w:rsidP="00F259EC">
      <w:pPr>
        <w:pStyle w:val="NoSpacing"/>
        <w:ind w:left="6480"/>
        <w:rPr>
          <w:rFonts w:ascii="Times New Roman" w:hAnsi="Times New Roman" w:cs="Times New Roman"/>
          <w:b/>
          <w:bCs/>
        </w:rPr>
      </w:pPr>
      <w:r w:rsidRPr="00960772">
        <w:rPr>
          <w:rFonts w:ascii="Times New Roman" w:hAnsi="Times New Roman" w:cs="Times New Roman"/>
          <w:b/>
          <w:bCs/>
        </w:rPr>
        <w:t>Section: 2</w:t>
      </w:r>
    </w:p>
    <w:p w14:paraId="038D1DAA" w14:textId="77777777" w:rsidR="00EB3EB8" w:rsidRPr="00960772" w:rsidRDefault="00EB3EB8" w:rsidP="00EB3EB8">
      <w:pPr>
        <w:pStyle w:val="NoSpacing"/>
        <w:rPr>
          <w:rFonts w:ascii="Times New Roman" w:hAnsi="Times New Roman" w:cs="Times New Roman"/>
          <w:b/>
          <w:bCs/>
        </w:rPr>
      </w:pPr>
      <w:r w:rsidRPr="00960772">
        <w:rPr>
          <w:rFonts w:ascii="Times New Roman" w:hAnsi="Times New Roman" w:cs="Times New Roman"/>
          <w:b/>
          <w:bCs/>
        </w:rPr>
        <w:t>------------------------</w:t>
      </w:r>
    </w:p>
    <w:p w14:paraId="099D209E" w14:textId="77777777" w:rsidR="00EB3EB8" w:rsidRPr="00960772" w:rsidRDefault="00EB3EB8" w:rsidP="00EB3EB8">
      <w:pPr>
        <w:pStyle w:val="NoSpacing"/>
        <w:rPr>
          <w:rFonts w:ascii="Times New Roman" w:hAnsi="Times New Roman" w:cs="Times New Roman"/>
          <w:b/>
          <w:bCs/>
        </w:rPr>
      </w:pPr>
      <w:proofErr w:type="spellStart"/>
      <w:r w:rsidRPr="00960772">
        <w:rPr>
          <w:rFonts w:ascii="Times New Roman" w:hAnsi="Times New Roman" w:cs="Times New Roman"/>
          <w:b/>
          <w:bCs/>
        </w:rPr>
        <w:t>Pervej</w:t>
      </w:r>
      <w:proofErr w:type="spellEnd"/>
      <w:r w:rsidRPr="00960772">
        <w:rPr>
          <w:rFonts w:ascii="Times New Roman" w:hAnsi="Times New Roman" w:cs="Times New Roman"/>
          <w:b/>
          <w:bCs/>
        </w:rPr>
        <w:t xml:space="preserve"> Khandakar</w:t>
      </w:r>
    </w:p>
    <w:p w14:paraId="3B8F67B9" w14:textId="598E6395" w:rsidR="00EB3EB8" w:rsidRPr="00960772" w:rsidRDefault="00EB3EB8" w:rsidP="00EB3EB8">
      <w:pPr>
        <w:pStyle w:val="NoSpacing"/>
        <w:rPr>
          <w:rFonts w:ascii="Times New Roman" w:hAnsi="Times New Roman" w:cs="Times New Roman"/>
          <w:b/>
          <w:bCs/>
        </w:rPr>
      </w:pPr>
      <w:r w:rsidRPr="00960772">
        <w:rPr>
          <w:rFonts w:ascii="Times New Roman" w:hAnsi="Times New Roman" w:cs="Times New Roman"/>
          <w:b/>
          <w:bCs/>
        </w:rPr>
        <w:t>ID: 21224103050</w:t>
      </w:r>
    </w:p>
    <w:p w14:paraId="078AF62F" w14:textId="77777777" w:rsidR="00EB3EB8" w:rsidRPr="00960772" w:rsidRDefault="00EB3EB8" w:rsidP="00EB3EB8">
      <w:pPr>
        <w:pStyle w:val="NoSpacing"/>
        <w:rPr>
          <w:rFonts w:ascii="Times New Roman" w:hAnsi="Times New Roman" w:cs="Times New Roman"/>
          <w:b/>
          <w:bCs/>
        </w:rPr>
      </w:pPr>
      <w:r w:rsidRPr="00960772">
        <w:rPr>
          <w:rFonts w:ascii="Times New Roman" w:hAnsi="Times New Roman" w:cs="Times New Roman"/>
          <w:b/>
          <w:bCs/>
        </w:rPr>
        <w:t>Intake: 48</w:t>
      </w:r>
    </w:p>
    <w:p w14:paraId="7913119B" w14:textId="77777777" w:rsidR="00EB3EB8" w:rsidRPr="00960772" w:rsidRDefault="00EB3EB8" w:rsidP="00EB3EB8">
      <w:pPr>
        <w:pStyle w:val="NoSpacing"/>
        <w:rPr>
          <w:rFonts w:ascii="Times New Roman" w:hAnsi="Times New Roman" w:cs="Times New Roman"/>
          <w:b/>
          <w:bCs/>
        </w:rPr>
      </w:pPr>
      <w:r w:rsidRPr="00960772">
        <w:rPr>
          <w:rFonts w:ascii="Times New Roman" w:hAnsi="Times New Roman" w:cs="Times New Roman"/>
          <w:b/>
          <w:bCs/>
        </w:rPr>
        <w:t>Section: 2</w:t>
      </w:r>
    </w:p>
    <w:p w14:paraId="6EFE1BDB" w14:textId="77777777" w:rsidR="00B6116A" w:rsidRDefault="00B6116A" w:rsidP="00ED4416">
      <w:pPr>
        <w:sectPr w:rsidR="00B6116A" w:rsidSect="00B6116A">
          <w:type w:val="continuous"/>
          <w:pgSz w:w="12240" w:h="15840"/>
          <w:pgMar w:top="1440" w:right="1440" w:bottom="1440" w:left="1440" w:header="720" w:footer="720" w:gutter="0"/>
          <w:cols w:space="720"/>
          <w:docGrid w:linePitch="360"/>
        </w:sectPr>
      </w:pPr>
    </w:p>
    <w:p w14:paraId="60F31FB3" w14:textId="77777777" w:rsidR="00ED4416" w:rsidRDefault="00ED4416" w:rsidP="00ED4416"/>
    <w:p w14:paraId="6A140C30" w14:textId="77777777" w:rsidR="00ED4416" w:rsidRDefault="00ED4416" w:rsidP="00ED4416"/>
    <w:p w14:paraId="1E247870" w14:textId="77777777" w:rsidR="00ED4416" w:rsidRDefault="00ED4416" w:rsidP="00ED4416"/>
    <w:p w14:paraId="782D22D9" w14:textId="77777777" w:rsidR="00ED4416" w:rsidRDefault="00ED4416" w:rsidP="00ED4416"/>
    <w:p w14:paraId="769EC794" w14:textId="77777777" w:rsidR="00ED4416" w:rsidRDefault="00ED4416" w:rsidP="00ED4416"/>
    <w:p w14:paraId="445B7692" w14:textId="77777777" w:rsidR="00ED4416" w:rsidRDefault="00ED4416" w:rsidP="00ED4416"/>
    <w:p w14:paraId="03E097FC" w14:textId="77777777" w:rsidR="00ED4416" w:rsidRDefault="00ED4416" w:rsidP="00ED4416"/>
    <w:p w14:paraId="5A3342F6" w14:textId="77777777" w:rsidR="00ED4416" w:rsidRDefault="00ED4416" w:rsidP="00ED4416"/>
    <w:p w14:paraId="7B9CBBD8" w14:textId="77777777" w:rsidR="00ED4416" w:rsidRDefault="00ED4416" w:rsidP="00ED4416"/>
    <w:p w14:paraId="46DF3D90" w14:textId="77777777" w:rsidR="00ED4416" w:rsidRPr="00DD57EE" w:rsidRDefault="00ED4416" w:rsidP="00ED4416">
      <w:pPr>
        <w:rPr>
          <w:rFonts w:ascii="Times New Roman" w:hAnsi="Times New Roman" w:cs="Times New Roman"/>
          <w:b/>
          <w:bCs/>
          <w:sz w:val="32"/>
          <w:szCs w:val="32"/>
        </w:rPr>
      </w:pPr>
    </w:p>
    <w:p w14:paraId="14BE0C2A" w14:textId="77777777" w:rsidR="00A86BD5" w:rsidRDefault="00A86BD5" w:rsidP="00ED4416">
      <w:pPr>
        <w:ind w:left="2160" w:firstLine="720"/>
        <w:rPr>
          <w:rFonts w:ascii="Times New Roman" w:hAnsi="Times New Roman" w:cs="Times New Roman"/>
          <w:b/>
          <w:bCs/>
          <w:sz w:val="32"/>
          <w:szCs w:val="32"/>
        </w:rPr>
      </w:pPr>
    </w:p>
    <w:p w14:paraId="51DBED2E" w14:textId="77777777" w:rsidR="00A86BD5" w:rsidRDefault="00A86BD5" w:rsidP="00ED4416">
      <w:pPr>
        <w:ind w:left="2160" w:firstLine="720"/>
        <w:rPr>
          <w:rFonts w:ascii="Times New Roman" w:hAnsi="Times New Roman" w:cs="Times New Roman"/>
          <w:b/>
          <w:bCs/>
          <w:sz w:val="32"/>
          <w:szCs w:val="32"/>
        </w:rPr>
      </w:pPr>
    </w:p>
    <w:p w14:paraId="56AF27D1" w14:textId="77777777" w:rsidR="00A86BD5" w:rsidRDefault="00A86BD5" w:rsidP="00ED4416">
      <w:pPr>
        <w:ind w:left="2160" w:firstLine="720"/>
        <w:rPr>
          <w:rFonts w:ascii="Times New Roman" w:hAnsi="Times New Roman" w:cs="Times New Roman"/>
          <w:b/>
          <w:bCs/>
          <w:sz w:val="32"/>
          <w:szCs w:val="32"/>
        </w:rPr>
      </w:pPr>
    </w:p>
    <w:p w14:paraId="2716C6B6" w14:textId="77777777" w:rsidR="00960772" w:rsidRDefault="00960772" w:rsidP="00ED4416">
      <w:pPr>
        <w:ind w:left="2160" w:firstLine="720"/>
        <w:rPr>
          <w:rFonts w:ascii="Times New Roman" w:hAnsi="Times New Roman" w:cs="Times New Roman"/>
          <w:b/>
          <w:bCs/>
          <w:sz w:val="32"/>
          <w:szCs w:val="32"/>
        </w:rPr>
      </w:pPr>
    </w:p>
    <w:p w14:paraId="0576976B" w14:textId="77777777" w:rsidR="00680A95" w:rsidRDefault="00680A95" w:rsidP="00ED4416">
      <w:pPr>
        <w:ind w:left="2160" w:firstLine="720"/>
        <w:rPr>
          <w:rFonts w:ascii="Times New Roman" w:hAnsi="Times New Roman" w:cs="Times New Roman"/>
          <w:b/>
          <w:bCs/>
          <w:sz w:val="32"/>
          <w:szCs w:val="32"/>
        </w:rPr>
      </w:pPr>
    </w:p>
    <w:p w14:paraId="7550B2EC" w14:textId="77777777" w:rsidR="009B43EB" w:rsidRDefault="009B43EB" w:rsidP="00ED4416">
      <w:pPr>
        <w:ind w:left="2160" w:firstLine="720"/>
        <w:rPr>
          <w:rFonts w:ascii="Times New Roman" w:hAnsi="Times New Roman" w:cs="Times New Roman"/>
          <w:b/>
          <w:bCs/>
          <w:sz w:val="32"/>
          <w:szCs w:val="32"/>
        </w:rPr>
      </w:pPr>
    </w:p>
    <w:p w14:paraId="7D498CF5" w14:textId="151F857C" w:rsidR="00ED4416" w:rsidRPr="00DD57EE" w:rsidRDefault="00ED4416" w:rsidP="00ED4416">
      <w:pPr>
        <w:ind w:left="2160" w:firstLine="720"/>
        <w:rPr>
          <w:rFonts w:ascii="Times New Roman" w:hAnsi="Times New Roman" w:cs="Times New Roman"/>
          <w:b/>
          <w:bCs/>
          <w:sz w:val="32"/>
          <w:szCs w:val="32"/>
        </w:rPr>
      </w:pPr>
      <w:r w:rsidRPr="00DD57EE">
        <w:rPr>
          <w:rFonts w:ascii="Times New Roman" w:hAnsi="Times New Roman" w:cs="Times New Roman"/>
          <w:b/>
          <w:bCs/>
          <w:sz w:val="32"/>
          <w:szCs w:val="32"/>
        </w:rPr>
        <w:t xml:space="preserve">CERTIFICATION </w:t>
      </w:r>
    </w:p>
    <w:p w14:paraId="09B1966F" w14:textId="77777777" w:rsidR="00ED4416" w:rsidRPr="00DD57EE" w:rsidRDefault="00ED4416" w:rsidP="005A1084">
      <w:pPr>
        <w:jc w:val="both"/>
        <w:rPr>
          <w:rFonts w:ascii="Times New Roman" w:hAnsi="Times New Roman" w:cs="Times New Roman"/>
          <w:sz w:val="28"/>
          <w:szCs w:val="28"/>
        </w:rPr>
      </w:pPr>
    </w:p>
    <w:p w14:paraId="7CE4C483" w14:textId="40E8CC6A" w:rsidR="00ED4416" w:rsidRPr="009F04BF" w:rsidRDefault="00ED4416" w:rsidP="009F04BF">
      <w:pPr>
        <w:pStyle w:val="NoSpacing"/>
        <w:jc w:val="both"/>
        <w:rPr>
          <w:rFonts w:ascii="Times New Roman" w:hAnsi="Times New Roman" w:cs="Times New Roman"/>
          <w:b/>
          <w:bCs/>
          <w:sz w:val="28"/>
          <w:szCs w:val="28"/>
        </w:rPr>
      </w:pPr>
      <w:r w:rsidRPr="009F04BF">
        <w:rPr>
          <w:rFonts w:ascii="Times New Roman" w:hAnsi="Times New Roman" w:cs="Times New Roman"/>
          <w:sz w:val="28"/>
          <w:szCs w:val="28"/>
        </w:rPr>
        <w:t>This project “</w:t>
      </w:r>
      <w:r w:rsidR="00D616F3" w:rsidRPr="009F04BF">
        <w:rPr>
          <w:rFonts w:ascii="Times New Roman" w:hAnsi="Times New Roman" w:cs="Times New Roman"/>
          <w:b/>
          <w:sz w:val="28"/>
          <w:szCs w:val="28"/>
        </w:rPr>
        <w:t>Voice Control Robot</w:t>
      </w:r>
      <w:r w:rsidRPr="009F04BF">
        <w:rPr>
          <w:rFonts w:ascii="Times New Roman" w:hAnsi="Times New Roman" w:cs="Times New Roman"/>
          <w:sz w:val="28"/>
          <w:szCs w:val="28"/>
        </w:rPr>
        <w:t xml:space="preserve">” report submitted by Yasir Rabbani Tanvir, </w:t>
      </w:r>
      <w:r w:rsidR="00520D77" w:rsidRPr="009F04BF">
        <w:rPr>
          <w:rFonts w:ascii="Times New Roman" w:hAnsi="Times New Roman" w:cs="Times New Roman"/>
          <w:sz w:val="28"/>
          <w:szCs w:val="28"/>
        </w:rPr>
        <w:t xml:space="preserve">Raihan Sheikh Joy, </w:t>
      </w:r>
      <w:proofErr w:type="spellStart"/>
      <w:r w:rsidR="00520D77" w:rsidRPr="009F04BF">
        <w:rPr>
          <w:rFonts w:ascii="Times New Roman" w:hAnsi="Times New Roman" w:cs="Times New Roman"/>
          <w:sz w:val="28"/>
          <w:szCs w:val="28"/>
        </w:rPr>
        <w:t>Pervej</w:t>
      </w:r>
      <w:proofErr w:type="spellEnd"/>
      <w:r w:rsidR="00520D77" w:rsidRPr="009F04BF">
        <w:rPr>
          <w:rFonts w:ascii="Times New Roman" w:hAnsi="Times New Roman" w:cs="Times New Roman"/>
          <w:sz w:val="28"/>
          <w:szCs w:val="28"/>
        </w:rPr>
        <w:t xml:space="preserve"> Khandakar</w:t>
      </w:r>
      <w:r w:rsidR="00D73A44" w:rsidRPr="009F04BF">
        <w:rPr>
          <w:rFonts w:ascii="Times New Roman" w:hAnsi="Times New Roman" w:cs="Times New Roman"/>
          <w:sz w:val="28"/>
          <w:szCs w:val="28"/>
        </w:rPr>
        <w:t xml:space="preserve">, </w:t>
      </w:r>
      <w:proofErr w:type="spellStart"/>
      <w:r w:rsidR="00D73A44" w:rsidRPr="009F04BF">
        <w:rPr>
          <w:rFonts w:ascii="Times New Roman" w:hAnsi="Times New Roman" w:cs="Times New Roman"/>
          <w:sz w:val="28"/>
          <w:szCs w:val="28"/>
        </w:rPr>
        <w:t>M.Ridwane</w:t>
      </w:r>
      <w:proofErr w:type="spellEnd"/>
      <w:r w:rsidR="00D73A44" w:rsidRPr="009F04BF">
        <w:rPr>
          <w:rFonts w:ascii="Times New Roman" w:hAnsi="Times New Roman" w:cs="Times New Roman"/>
          <w:sz w:val="28"/>
          <w:szCs w:val="28"/>
        </w:rPr>
        <w:t xml:space="preserve"> Islam Roky </w:t>
      </w:r>
      <w:r w:rsidR="006E5EEF" w:rsidRPr="009F04BF">
        <w:rPr>
          <w:rFonts w:ascii="Times New Roman" w:hAnsi="Times New Roman" w:cs="Times New Roman"/>
          <w:sz w:val="28"/>
          <w:szCs w:val="28"/>
        </w:rPr>
        <w:t>,</w:t>
      </w:r>
      <w:r w:rsidR="00114A91" w:rsidRPr="009F04BF">
        <w:rPr>
          <w:rFonts w:ascii="Times New Roman" w:hAnsi="Times New Roman" w:cs="Times New Roman"/>
          <w:sz w:val="28"/>
          <w:szCs w:val="28"/>
        </w:rPr>
        <w:t xml:space="preserve"> Abu Rayhan Emon</w:t>
      </w:r>
      <w:r w:rsidR="0071307C" w:rsidRPr="009F04BF">
        <w:rPr>
          <w:rFonts w:ascii="Times New Roman" w:hAnsi="Times New Roman" w:cs="Times New Roman"/>
          <w:sz w:val="28"/>
          <w:szCs w:val="28"/>
        </w:rPr>
        <w:t xml:space="preserve">, </w:t>
      </w:r>
      <w:proofErr w:type="spellStart"/>
      <w:r w:rsidR="0071307C" w:rsidRPr="009F04BF">
        <w:rPr>
          <w:rFonts w:ascii="Times New Roman" w:hAnsi="Times New Roman" w:cs="Times New Roman"/>
          <w:sz w:val="28"/>
          <w:szCs w:val="28"/>
        </w:rPr>
        <w:t>Mejbahul</w:t>
      </w:r>
      <w:proofErr w:type="spellEnd"/>
      <w:r w:rsidR="0071307C" w:rsidRPr="009F04BF">
        <w:rPr>
          <w:rFonts w:ascii="Times New Roman" w:hAnsi="Times New Roman" w:cs="Times New Roman"/>
          <w:sz w:val="28"/>
          <w:szCs w:val="28"/>
        </w:rPr>
        <w:t xml:space="preserve"> Islam Murad</w:t>
      </w:r>
      <w:r w:rsidR="005A1084" w:rsidRPr="009F04BF">
        <w:rPr>
          <w:rFonts w:ascii="Times New Roman" w:hAnsi="Times New Roman" w:cs="Times New Roman"/>
          <w:sz w:val="28"/>
          <w:szCs w:val="28"/>
        </w:rPr>
        <w:t>,</w:t>
      </w:r>
      <w:r w:rsidR="00B73EC9" w:rsidRPr="009F04BF">
        <w:rPr>
          <w:rFonts w:ascii="Times New Roman" w:hAnsi="Times New Roman" w:cs="Times New Roman"/>
          <w:sz w:val="28"/>
          <w:szCs w:val="28"/>
        </w:rPr>
        <w:t xml:space="preserve"> </w:t>
      </w:r>
      <w:r w:rsidR="005A1084" w:rsidRPr="009F04BF">
        <w:rPr>
          <w:rFonts w:ascii="Times New Roman" w:hAnsi="Times New Roman" w:cs="Times New Roman"/>
          <w:sz w:val="28"/>
          <w:szCs w:val="28"/>
        </w:rPr>
        <w:t>Shema Akter</w:t>
      </w:r>
      <w:r w:rsidR="00284C07" w:rsidRPr="009F04BF">
        <w:rPr>
          <w:rFonts w:ascii="Times New Roman" w:hAnsi="Times New Roman" w:cs="Times New Roman"/>
          <w:sz w:val="28"/>
          <w:szCs w:val="28"/>
        </w:rPr>
        <w:t xml:space="preserve"> </w:t>
      </w:r>
      <w:r w:rsidRPr="009F04BF">
        <w:rPr>
          <w:rFonts w:ascii="Times New Roman" w:hAnsi="Times New Roman" w:cs="Times New Roman"/>
          <w:sz w:val="28"/>
          <w:szCs w:val="28"/>
        </w:rPr>
        <w:t xml:space="preserve">and </w:t>
      </w:r>
      <w:proofErr w:type="spellStart"/>
      <w:r w:rsidR="005A1084" w:rsidRPr="009F04BF">
        <w:rPr>
          <w:rFonts w:ascii="Times New Roman" w:hAnsi="Times New Roman" w:cs="Times New Roman"/>
          <w:sz w:val="28"/>
          <w:szCs w:val="28"/>
        </w:rPr>
        <w:t>Shahinur</w:t>
      </w:r>
      <w:proofErr w:type="spellEnd"/>
      <w:r w:rsidR="005A1084" w:rsidRPr="009F04BF">
        <w:rPr>
          <w:rFonts w:ascii="Times New Roman" w:hAnsi="Times New Roman" w:cs="Times New Roman"/>
          <w:sz w:val="28"/>
          <w:szCs w:val="28"/>
        </w:rPr>
        <w:t xml:space="preserve"> Islam </w:t>
      </w:r>
      <w:proofErr w:type="spellStart"/>
      <w:r w:rsidR="005A1084" w:rsidRPr="009F04BF">
        <w:rPr>
          <w:rFonts w:ascii="Times New Roman" w:hAnsi="Times New Roman" w:cs="Times New Roman"/>
          <w:sz w:val="28"/>
          <w:szCs w:val="28"/>
        </w:rPr>
        <w:t>Popy</w:t>
      </w:r>
      <w:proofErr w:type="spellEnd"/>
      <w:r w:rsidR="00284C07" w:rsidRPr="009F04BF">
        <w:rPr>
          <w:rFonts w:ascii="Times New Roman" w:hAnsi="Times New Roman" w:cs="Times New Roman"/>
          <w:b/>
          <w:bCs/>
          <w:sz w:val="28"/>
          <w:szCs w:val="28"/>
        </w:rPr>
        <w:t xml:space="preserve"> </w:t>
      </w:r>
      <w:r w:rsidRPr="009F04BF">
        <w:rPr>
          <w:rFonts w:ascii="Times New Roman" w:hAnsi="Times New Roman" w:cs="Times New Roman"/>
          <w:sz w:val="28"/>
          <w:szCs w:val="28"/>
        </w:rPr>
        <w:t xml:space="preserve">students of Department of Computer Science and Engineering, Bangladesh University of Business and Technology (BUBT), under the supervision of </w:t>
      </w:r>
      <w:proofErr w:type="spellStart"/>
      <w:r w:rsidR="009F04BF" w:rsidRPr="009F04BF">
        <w:rPr>
          <w:rFonts w:ascii="Times New Roman" w:hAnsi="Times New Roman" w:cs="Times New Roman"/>
          <w:sz w:val="28"/>
          <w:szCs w:val="28"/>
          <w:lang w:bidi="bn-BD"/>
        </w:rPr>
        <w:t>Nourin</w:t>
      </w:r>
      <w:proofErr w:type="spellEnd"/>
      <w:r w:rsidR="009F04BF" w:rsidRPr="009F04BF">
        <w:rPr>
          <w:rFonts w:ascii="Times New Roman" w:hAnsi="Times New Roman" w:cs="Times New Roman"/>
          <w:sz w:val="28"/>
          <w:szCs w:val="28"/>
          <w:lang w:bidi="bn-BD"/>
        </w:rPr>
        <w:t xml:space="preserve"> Khandaker</w:t>
      </w:r>
      <w:r w:rsidRPr="009F04BF">
        <w:rPr>
          <w:rFonts w:ascii="Times New Roman" w:hAnsi="Times New Roman" w:cs="Times New Roman"/>
          <w:sz w:val="28"/>
          <w:szCs w:val="28"/>
        </w:rPr>
        <w:t>, Lecturer, Department of Computer Science and Engineering has been accepted as satisfactory for the partial requirements for the degree of Bachelor of Science Engineering in Computer Science and Engineering</w:t>
      </w:r>
    </w:p>
    <w:p w14:paraId="6F53CB86" w14:textId="77777777" w:rsidR="00ED4416" w:rsidRDefault="00ED4416" w:rsidP="00ED4416"/>
    <w:p w14:paraId="7CB3D048" w14:textId="77777777" w:rsidR="00ED4416" w:rsidRDefault="00ED4416" w:rsidP="00ED4416"/>
    <w:p w14:paraId="105F76BB" w14:textId="77777777" w:rsidR="00680A95" w:rsidRPr="00680A95" w:rsidRDefault="00ED4416" w:rsidP="00680A95">
      <w:pPr>
        <w:pStyle w:val="NoSpacing"/>
        <w:rPr>
          <w:rFonts w:ascii="Times New Roman" w:hAnsi="Times New Roman" w:cs="Times New Roman"/>
          <w:b/>
          <w:bCs/>
          <w:sz w:val="24"/>
          <w:szCs w:val="24"/>
        </w:rPr>
      </w:pPr>
      <w:r w:rsidRPr="00680A95">
        <w:rPr>
          <w:rFonts w:ascii="Times New Roman" w:hAnsi="Times New Roman" w:cs="Times New Roman"/>
          <w:b/>
          <w:bCs/>
          <w:sz w:val="24"/>
          <w:szCs w:val="24"/>
        </w:rPr>
        <w:t>------------------------</w:t>
      </w:r>
    </w:p>
    <w:p w14:paraId="6B8DE667" w14:textId="3EC7C1B8" w:rsidR="00680A95" w:rsidRPr="00680A95" w:rsidRDefault="00680A95" w:rsidP="00680A95">
      <w:pPr>
        <w:pStyle w:val="NoSpacing"/>
        <w:rPr>
          <w:rFonts w:ascii="Times New Roman" w:hAnsi="Times New Roman" w:cs="Times New Roman"/>
          <w:b/>
          <w:bCs/>
          <w:sz w:val="24"/>
          <w:szCs w:val="24"/>
        </w:rPr>
      </w:pPr>
      <w:proofErr w:type="spellStart"/>
      <w:r w:rsidRPr="00680A95">
        <w:rPr>
          <w:rFonts w:ascii="Times New Roman" w:hAnsi="Times New Roman" w:cs="Times New Roman"/>
          <w:b/>
          <w:bCs/>
          <w:sz w:val="24"/>
          <w:szCs w:val="24"/>
          <w:lang w:bidi="bn-BD"/>
        </w:rPr>
        <w:lastRenderedPageBreak/>
        <w:t>Nourin</w:t>
      </w:r>
      <w:proofErr w:type="spellEnd"/>
      <w:r w:rsidRPr="00680A95">
        <w:rPr>
          <w:rFonts w:ascii="Times New Roman" w:hAnsi="Times New Roman" w:cs="Times New Roman"/>
          <w:b/>
          <w:bCs/>
          <w:sz w:val="24"/>
          <w:szCs w:val="24"/>
          <w:lang w:bidi="bn-BD"/>
        </w:rPr>
        <w:t xml:space="preserve"> Khandaker</w:t>
      </w:r>
    </w:p>
    <w:p w14:paraId="4E792F0B" w14:textId="4DE88046" w:rsidR="00ED4416" w:rsidRPr="00680A95" w:rsidRDefault="00ED4416" w:rsidP="00680A95">
      <w:pPr>
        <w:pStyle w:val="NoSpacing"/>
        <w:rPr>
          <w:rFonts w:ascii="Times New Roman" w:hAnsi="Times New Roman" w:cs="Times New Roman"/>
          <w:b/>
          <w:bCs/>
          <w:sz w:val="24"/>
          <w:szCs w:val="24"/>
          <w:u w:val="single"/>
        </w:rPr>
      </w:pPr>
      <w:r w:rsidRPr="00680A95">
        <w:rPr>
          <w:rFonts w:ascii="Times New Roman" w:hAnsi="Times New Roman" w:cs="Times New Roman"/>
          <w:b/>
          <w:bCs/>
          <w:sz w:val="24"/>
          <w:szCs w:val="24"/>
        </w:rPr>
        <w:t xml:space="preserve">Lecturer &amp; Project Supervisor </w:t>
      </w:r>
    </w:p>
    <w:p w14:paraId="1A0E9097" w14:textId="77777777" w:rsidR="00ED4416" w:rsidRPr="00680A95" w:rsidRDefault="00ED4416" w:rsidP="00680A95">
      <w:pPr>
        <w:pStyle w:val="NoSpacing"/>
        <w:rPr>
          <w:rFonts w:ascii="Times New Roman" w:hAnsi="Times New Roman" w:cs="Times New Roman"/>
          <w:b/>
          <w:bCs/>
          <w:sz w:val="24"/>
          <w:szCs w:val="24"/>
        </w:rPr>
      </w:pPr>
      <w:r w:rsidRPr="00680A95">
        <w:rPr>
          <w:rFonts w:ascii="Times New Roman" w:hAnsi="Times New Roman" w:cs="Times New Roman"/>
          <w:b/>
          <w:bCs/>
          <w:sz w:val="24"/>
          <w:szCs w:val="24"/>
        </w:rPr>
        <w:t xml:space="preserve">Department of CSE </w:t>
      </w:r>
    </w:p>
    <w:p w14:paraId="3BCDB14B" w14:textId="77777777" w:rsidR="00ED4416" w:rsidRDefault="00ED4416" w:rsidP="00ED4416"/>
    <w:p w14:paraId="5D176C2D" w14:textId="77777777" w:rsidR="00ED4416" w:rsidRDefault="00ED4416" w:rsidP="00ED4416"/>
    <w:p w14:paraId="669DE3B2" w14:textId="77777777" w:rsidR="00ED4416" w:rsidRDefault="00ED4416" w:rsidP="00ED4416"/>
    <w:p w14:paraId="52350C57" w14:textId="77777777" w:rsidR="00ED4416" w:rsidRDefault="00ED4416" w:rsidP="00ED4416"/>
    <w:p w14:paraId="582735ED" w14:textId="77777777" w:rsidR="00ED4416" w:rsidRDefault="00ED4416" w:rsidP="00ED4416"/>
    <w:p w14:paraId="734CBA82" w14:textId="77777777" w:rsidR="00ED4416" w:rsidRDefault="00ED4416" w:rsidP="00ED4416"/>
    <w:p w14:paraId="619BFF44" w14:textId="77777777" w:rsidR="00ED4416" w:rsidRDefault="00ED4416" w:rsidP="00ED4416"/>
    <w:p w14:paraId="389CBF3A" w14:textId="77777777" w:rsidR="00ED4416" w:rsidRDefault="00ED4416" w:rsidP="00ED4416"/>
    <w:p w14:paraId="7060E0A5" w14:textId="77777777" w:rsidR="00ED4416" w:rsidRDefault="00ED4416" w:rsidP="00ED4416"/>
    <w:p w14:paraId="4F970C35" w14:textId="77777777" w:rsidR="00ED4416" w:rsidRDefault="00ED4416" w:rsidP="00ED4416"/>
    <w:p w14:paraId="70BC273D" w14:textId="77777777" w:rsidR="00ED4416" w:rsidRDefault="00ED4416" w:rsidP="00ED4416"/>
    <w:p w14:paraId="7D3A5521" w14:textId="77777777" w:rsidR="00ED4416" w:rsidRDefault="00ED4416" w:rsidP="00ED4416"/>
    <w:p w14:paraId="41E0CA80" w14:textId="77777777" w:rsidR="00ED4416" w:rsidRDefault="00ED4416" w:rsidP="00ED4416"/>
    <w:p w14:paraId="67C55F8C" w14:textId="77777777" w:rsidR="00ED4416" w:rsidRDefault="00ED4416" w:rsidP="00ED4416"/>
    <w:p w14:paraId="19EF6FE7" w14:textId="77777777" w:rsidR="00ED4416" w:rsidRDefault="00ED4416" w:rsidP="00ED4416"/>
    <w:p w14:paraId="11A4B5EE" w14:textId="77777777" w:rsidR="00ED4416" w:rsidRDefault="00ED4416" w:rsidP="00ED4416"/>
    <w:p w14:paraId="76E42A19" w14:textId="77777777" w:rsidR="00ED4416" w:rsidRPr="00072E2C" w:rsidRDefault="00ED4416" w:rsidP="00ED4416">
      <w:pPr>
        <w:ind w:left="2160" w:firstLine="720"/>
        <w:rPr>
          <w:rFonts w:ascii="Times New Roman" w:hAnsi="Times New Roman" w:cs="Times New Roman"/>
          <w:b/>
          <w:bCs/>
          <w:sz w:val="36"/>
          <w:szCs w:val="36"/>
        </w:rPr>
      </w:pPr>
      <w:r>
        <w:rPr>
          <w:rFonts w:ascii="Times New Roman" w:hAnsi="Times New Roman" w:cs="Times New Roman"/>
          <w:b/>
          <w:bCs/>
          <w:sz w:val="36"/>
          <w:szCs w:val="36"/>
        </w:rPr>
        <w:t xml:space="preserve">     </w:t>
      </w:r>
      <w:r w:rsidRPr="00072E2C">
        <w:rPr>
          <w:rFonts w:ascii="Times New Roman" w:hAnsi="Times New Roman" w:cs="Times New Roman"/>
          <w:b/>
          <w:bCs/>
          <w:sz w:val="36"/>
          <w:szCs w:val="36"/>
        </w:rPr>
        <w:t xml:space="preserve">DEDICATION </w:t>
      </w:r>
    </w:p>
    <w:p w14:paraId="2A2FFB97" w14:textId="77777777" w:rsidR="00ED4416" w:rsidRDefault="00ED4416" w:rsidP="00ED4416"/>
    <w:p w14:paraId="0DD3A919" w14:textId="77777777" w:rsidR="00ED4416" w:rsidRDefault="00ED4416" w:rsidP="00ED4416"/>
    <w:p w14:paraId="0C0AE460" w14:textId="77777777" w:rsidR="00ED4416" w:rsidRDefault="00ED4416" w:rsidP="00ED4416"/>
    <w:p w14:paraId="18E7E482" w14:textId="77777777" w:rsidR="00ED4416" w:rsidRDefault="00ED4416" w:rsidP="00ED4416"/>
    <w:p w14:paraId="13361A75" w14:textId="77777777" w:rsidR="00ED4416" w:rsidRDefault="00ED4416" w:rsidP="00ED4416"/>
    <w:p w14:paraId="1DA1BC12" w14:textId="77777777" w:rsidR="00ED4416" w:rsidRDefault="00ED4416" w:rsidP="00ED4416"/>
    <w:p w14:paraId="60B8AF8A" w14:textId="77777777" w:rsidR="00ED4416" w:rsidRDefault="00ED4416" w:rsidP="00ED4416"/>
    <w:p w14:paraId="28333965" w14:textId="77777777" w:rsidR="00ED4416" w:rsidRPr="00056058" w:rsidRDefault="00ED4416" w:rsidP="00ED4416">
      <w:pPr>
        <w:rPr>
          <w:rFonts w:ascii="Times New Roman" w:hAnsi="Times New Roman" w:cs="Times New Roman"/>
          <w:sz w:val="28"/>
          <w:szCs w:val="28"/>
        </w:rPr>
      </w:pPr>
    </w:p>
    <w:p w14:paraId="502D9F9F" w14:textId="77777777" w:rsidR="00ED4416" w:rsidRDefault="00ED4416" w:rsidP="00ED4416">
      <w:pPr>
        <w:rPr>
          <w:rFonts w:ascii="Times New Roman" w:hAnsi="Times New Roman" w:cs="Times New Roman"/>
          <w:sz w:val="28"/>
          <w:szCs w:val="28"/>
        </w:rPr>
      </w:pPr>
    </w:p>
    <w:p w14:paraId="01517EFE" w14:textId="77777777" w:rsidR="00ED4416" w:rsidRDefault="00ED4416" w:rsidP="00ED4416">
      <w:pPr>
        <w:rPr>
          <w:rFonts w:ascii="Times New Roman" w:hAnsi="Times New Roman" w:cs="Times New Roman"/>
          <w:sz w:val="28"/>
          <w:szCs w:val="28"/>
        </w:rPr>
      </w:pPr>
    </w:p>
    <w:p w14:paraId="2E817CCA" w14:textId="77777777" w:rsidR="00ED4416" w:rsidRDefault="00ED4416" w:rsidP="00ED4416">
      <w:pPr>
        <w:rPr>
          <w:rFonts w:ascii="Times New Roman" w:hAnsi="Times New Roman" w:cs="Times New Roman"/>
          <w:sz w:val="28"/>
          <w:szCs w:val="28"/>
        </w:rPr>
      </w:pPr>
    </w:p>
    <w:p w14:paraId="389D12CC" w14:textId="77777777" w:rsidR="00ED4416" w:rsidRPr="00056058" w:rsidRDefault="00ED4416" w:rsidP="00ED4416">
      <w:pPr>
        <w:ind w:left="720"/>
        <w:rPr>
          <w:rFonts w:ascii="Times New Roman" w:hAnsi="Times New Roman" w:cs="Times New Roman"/>
          <w:sz w:val="28"/>
          <w:szCs w:val="28"/>
        </w:rPr>
      </w:pPr>
      <w:r>
        <w:rPr>
          <w:rFonts w:ascii="Times New Roman" w:hAnsi="Times New Roman" w:cs="Times New Roman"/>
          <w:sz w:val="28"/>
          <w:szCs w:val="28"/>
        </w:rPr>
        <w:t xml:space="preserve">        </w:t>
      </w:r>
      <w:r w:rsidRPr="00056058">
        <w:rPr>
          <w:rFonts w:ascii="Times New Roman" w:hAnsi="Times New Roman" w:cs="Times New Roman"/>
          <w:sz w:val="28"/>
          <w:szCs w:val="28"/>
        </w:rPr>
        <w:t>Dedicated to our parents for all their love and inspiration.</w:t>
      </w:r>
    </w:p>
    <w:p w14:paraId="7CE6F10A" w14:textId="77777777" w:rsidR="00ED4416" w:rsidRDefault="00ED4416" w:rsidP="00ED4416"/>
    <w:p w14:paraId="42B9F562" w14:textId="77777777" w:rsidR="00ED4416" w:rsidRDefault="00ED4416" w:rsidP="00ED4416"/>
    <w:p w14:paraId="7307880A" w14:textId="77777777" w:rsidR="00ED4416" w:rsidRDefault="00ED4416" w:rsidP="00ED4416"/>
    <w:p w14:paraId="02FAE6DD" w14:textId="77777777" w:rsidR="00ED4416" w:rsidRDefault="00ED4416" w:rsidP="00ED4416"/>
    <w:p w14:paraId="6E77703E" w14:textId="77777777" w:rsidR="00ED4416" w:rsidRDefault="00ED4416" w:rsidP="00ED4416"/>
    <w:p w14:paraId="7719F10F" w14:textId="77777777" w:rsidR="00ED4416" w:rsidRDefault="00ED4416" w:rsidP="00ED4416"/>
    <w:p w14:paraId="3941CB01" w14:textId="77777777" w:rsidR="00ED4416" w:rsidRDefault="00ED4416" w:rsidP="00ED4416"/>
    <w:p w14:paraId="2C15B743" w14:textId="77777777" w:rsidR="00ED4416" w:rsidRDefault="00ED4416" w:rsidP="00ED4416"/>
    <w:p w14:paraId="58244D45" w14:textId="77777777" w:rsidR="00ED4416" w:rsidRDefault="00ED4416" w:rsidP="00ED4416"/>
    <w:p w14:paraId="03B5384C" w14:textId="77777777" w:rsidR="00ED4416" w:rsidRDefault="00ED4416" w:rsidP="00ED4416"/>
    <w:p w14:paraId="5A3D621F" w14:textId="77777777" w:rsidR="00ED4416" w:rsidRDefault="00ED4416" w:rsidP="00ED4416"/>
    <w:p w14:paraId="7FEA2709" w14:textId="77777777" w:rsidR="00ED4416" w:rsidRDefault="00ED4416" w:rsidP="00ED4416"/>
    <w:p w14:paraId="54E87410" w14:textId="77777777" w:rsidR="00ED4416" w:rsidRDefault="00ED4416" w:rsidP="00ED4416"/>
    <w:p w14:paraId="74B963F3" w14:textId="77777777" w:rsidR="00ED4416" w:rsidRDefault="00ED4416" w:rsidP="00ED4416"/>
    <w:p w14:paraId="073C4ED4" w14:textId="77777777" w:rsidR="00ED4416" w:rsidRDefault="00ED4416" w:rsidP="00ED4416"/>
    <w:p w14:paraId="2FA8BDB5" w14:textId="77777777" w:rsidR="00ED4416" w:rsidRDefault="00ED4416" w:rsidP="00ED4416"/>
    <w:p w14:paraId="7782A669" w14:textId="77777777" w:rsidR="00ED4416" w:rsidRDefault="00ED4416" w:rsidP="00ED4416"/>
    <w:p w14:paraId="6A370C4B" w14:textId="77777777" w:rsidR="00ED4416" w:rsidRPr="005D20B2" w:rsidRDefault="00ED4416" w:rsidP="00ED4416">
      <w:pPr>
        <w:ind w:left="1440" w:firstLine="720"/>
        <w:rPr>
          <w:rFonts w:ascii="Times New Roman" w:hAnsi="Times New Roman" w:cs="Times New Roman"/>
          <w:b/>
          <w:bCs/>
          <w:sz w:val="36"/>
          <w:szCs w:val="36"/>
        </w:rPr>
      </w:pPr>
      <w:r w:rsidRPr="005D20B2">
        <w:rPr>
          <w:rFonts w:ascii="Times New Roman" w:hAnsi="Times New Roman" w:cs="Times New Roman"/>
          <w:b/>
          <w:bCs/>
          <w:sz w:val="36"/>
          <w:szCs w:val="36"/>
        </w:rPr>
        <w:t>ACKNOWLEDGEMENTS</w:t>
      </w:r>
    </w:p>
    <w:p w14:paraId="5CDF86B7" w14:textId="77777777" w:rsidR="00ED4416" w:rsidRDefault="00ED4416" w:rsidP="00E85A56">
      <w:pPr>
        <w:jc w:val="both"/>
      </w:pPr>
    </w:p>
    <w:p w14:paraId="7C05A62C" w14:textId="21BD8632" w:rsidR="00E85A56" w:rsidRPr="002939EE" w:rsidRDefault="00E85A56" w:rsidP="002939EE">
      <w:pPr>
        <w:pStyle w:val="NoSpacing"/>
        <w:jc w:val="both"/>
        <w:rPr>
          <w:rFonts w:ascii="Times New Roman" w:hAnsi="Times New Roman" w:cs="Times New Roman"/>
          <w:sz w:val="24"/>
          <w:szCs w:val="24"/>
          <w:lang w:bidi="bn-BD"/>
        </w:rPr>
      </w:pPr>
      <w:r w:rsidRPr="00070519">
        <w:rPr>
          <w:rFonts w:ascii="Times New Roman" w:hAnsi="Times New Roman" w:cs="Times New Roman"/>
          <w:sz w:val="28"/>
          <w:szCs w:val="28"/>
        </w:rPr>
        <w:t xml:space="preserve">We extend our heartfelt gratitude to our supervisor, Lecturer </w:t>
      </w:r>
      <w:proofErr w:type="spellStart"/>
      <w:r w:rsidRPr="00E85A56">
        <w:rPr>
          <w:rFonts w:ascii="Times New Roman" w:hAnsi="Times New Roman" w:cs="Times New Roman"/>
          <w:sz w:val="28"/>
          <w:szCs w:val="28"/>
          <w:lang w:bidi="bn-BD"/>
        </w:rPr>
        <w:t>Nourin</w:t>
      </w:r>
      <w:proofErr w:type="spellEnd"/>
      <w:r w:rsidRPr="00E85A56">
        <w:rPr>
          <w:rFonts w:ascii="Times New Roman" w:hAnsi="Times New Roman" w:cs="Times New Roman"/>
          <w:sz w:val="28"/>
          <w:szCs w:val="28"/>
          <w:lang w:bidi="bn-BD"/>
        </w:rPr>
        <w:t xml:space="preserve"> Khandaker</w:t>
      </w:r>
      <w:r w:rsidR="002327A5">
        <w:rPr>
          <w:rFonts w:ascii="Times New Roman" w:hAnsi="Times New Roman" w:cs="Times New Roman"/>
          <w:sz w:val="28"/>
          <w:szCs w:val="28"/>
          <w:lang w:bidi="bn-BD"/>
        </w:rPr>
        <w:t xml:space="preserve"> </w:t>
      </w:r>
      <w:r w:rsidR="002327A5" w:rsidRPr="002327A5">
        <w:rPr>
          <w:rFonts w:ascii="Times New Roman" w:hAnsi="Times New Roman" w:cs="Times New Roman"/>
          <w:sz w:val="28"/>
          <w:szCs w:val="28"/>
          <w:lang w:bidi="bn-BD"/>
        </w:rPr>
        <w:t>ma'am</w:t>
      </w:r>
      <w:r w:rsidRPr="00070519">
        <w:rPr>
          <w:rFonts w:ascii="Times New Roman" w:hAnsi="Times New Roman" w:cs="Times New Roman"/>
          <w:sz w:val="28"/>
          <w:szCs w:val="28"/>
        </w:rPr>
        <w:t>, for his unwavering support, invaluable guidance, and profound insights throughout this project. His expertise and mentorship were indispensable in our success.</w:t>
      </w:r>
    </w:p>
    <w:p w14:paraId="7FC4D819" w14:textId="77777777" w:rsidR="00E85A56" w:rsidRPr="00070519" w:rsidRDefault="00E85A56" w:rsidP="00E85A56">
      <w:pPr>
        <w:jc w:val="both"/>
        <w:rPr>
          <w:rFonts w:ascii="Times New Roman" w:hAnsi="Times New Roman" w:cs="Times New Roman"/>
          <w:sz w:val="28"/>
          <w:szCs w:val="28"/>
        </w:rPr>
      </w:pPr>
      <w:r w:rsidRPr="00070519">
        <w:rPr>
          <w:rFonts w:ascii="Times New Roman" w:hAnsi="Times New Roman" w:cs="Times New Roman"/>
          <w:sz w:val="28"/>
          <w:szCs w:val="28"/>
        </w:rPr>
        <w:t>We also thank our colleagues and friends for their discussions, suggestions, and feedback, which greatly contributed to the project's improvement. We acknowledge the pioneers in our field whose work inspired us.</w:t>
      </w:r>
    </w:p>
    <w:p w14:paraId="3DA3297F" w14:textId="77777777" w:rsidR="00E85A56" w:rsidRPr="00070519" w:rsidRDefault="00E85A56" w:rsidP="00E85A56">
      <w:pPr>
        <w:jc w:val="both"/>
        <w:rPr>
          <w:rFonts w:ascii="Times New Roman" w:hAnsi="Times New Roman" w:cs="Times New Roman"/>
          <w:sz w:val="28"/>
          <w:szCs w:val="28"/>
        </w:rPr>
      </w:pPr>
      <w:r w:rsidRPr="00070519">
        <w:rPr>
          <w:rFonts w:ascii="Times New Roman" w:hAnsi="Times New Roman" w:cs="Times New Roman"/>
          <w:sz w:val="28"/>
          <w:szCs w:val="28"/>
        </w:rPr>
        <w:lastRenderedPageBreak/>
        <w:t>Lastly, we express our deepest appreciation to our family for their unwavering support and love, which fueled our determination. We dedicate our achievements to them.</w:t>
      </w:r>
    </w:p>
    <w:p w14:paraId="1884B528" w14:textId="77777777" w:rsidR="00E85A56" w:rsidRDefault="00E85A56" w:rsidP="00ED4416"/>
    <w:p w14:paraId="206B8856" w14:textId="77777777" w:rsidR="00ED4416" w:rsidRDefault="00ED4416" w:rsidP="00ED4416"/>
    <w:p w14:paraId="585A21EF" w14:textId="77777777" w:rsidR="00ED4416" w:rsidRDefault="00ED4416" w:rsidP="00ED4416"/>
    <w:p w14:paraId="14D4ADBC" w14:textId="77777777" w:rsidR="00ED4416" w:rsidRDefault="00ED4416" w:rsidP="00ED4416"/>
    <w:p w14:paraId="3E19CBF4" w14:textId="77777777" w:rsidR="00ED4416" w:rsidRDefault="00ED4416" w:rsidP="00ED4416"/>
    <w:p w14:paraId="7EB2347E" w14:textId="77777777" w:rsidR="00ED4416" w:rsidRDefault="00ED4416" w:rsidP="00ED4416"/>
    <w:p w14:paraId="1594B259" w14:textId="77777777" w:rsidR="00ED4416" w:rsidRDefault="00ED4416" w:rsidP="00ED4416"/>
    <w:p w14:paraId="048ABB74" w14:textId="77777777" w:rsidR="00ED4416" w:rsidRDefault="00ED4416" w:rsidP="00ED4416"/>
    <w:p w14:paraId="594610AE" w14:textId="77777777" w:rsidR="00ED4416" w:rsidRDefault="00ED4416" w:rsidP="00ED4416"/>
    <w:p w14:paraId="6FFABE3F" w14:textId="77777777" w:rsidR="00ED4416" w:rsidRDefault="00ED4416" w:rsidP="00ED4416"/>
    <w:p w14:paraId="01616B54" w14:textId="77777777" w:rsidR="00ED4416" w:rsidRDefault="00ED4416" w:rsidP="00ED4416"/>
    <w:p w14:paraId="115F337C" w14:textId="77777777" w:rsidR="00ED4416" w:rsidRDefault="00ED4416" w:rsidP="00ED4416"/>
    <w:p w14:paraId="0C46D7D8" w14:textId="77777777" w:rsidR="00ED4416" w:rsidRDefault="00ED4416" w:rsidP="00ED4416"/>
    <w:p w14:paraId="14D33680" w14:textId="77777777" w:rsidR="00ED4416" w:rsidRDefault="00ED4416" w:rsidP="00ED4416"/>
    <w:p w14:paraId="05DE911A" w14:textId="77777777" w:rsidR="00ED4416" w:rsidRDefault="00ED4416" w:rsidP="00ED4416"/>
    <w:p w14:paraId="46713DF1" w14:textId="77777777" w:rsidR="00ED4416" w:rsidRDefault="00ED4416" w:rsidP="00ED4416"/>
    <w:p w14:paraId="01621E2F" w14:textId="77777777" w:rsidR="00ED4416" w:rsidRDefault="00ED4416" w:rsidP="00ED4416"/>
    <w:p w14:paraId="2C2CA1C7" w14:textId="77777777" w:rsidR="00ED4416" w:rsidRPr="00A821CB" w:rsidRDefault="00ED4416" w:rsidP="00ED4416">
      <w:pPr>
        <w:rPr>
          <w:rFonts w:ascii="Times New Roman" w:hAnsi="Times New Roman" w:cs="Times New Roman"/>
          <w:b/>
          <w:bCs/>
          <w:sz w:val="36"/>
          <w:szCs w:val="36"/>
        </w:rPr>
      </w:pPr>
    </w:p>
    <w:p w14:paraId="47472BAE" w14:textId="77777777" w:rsidR="00ED4416" w:rsidRPr="00A821CB" w:rsidRDefault="00ED4416" w:rsidP="00EB73F6">
      <w:pPr>
        <w:ind w:left="2880" w:firstLine="720"/>
        <w:rPr>
          <w:rFonts w:ascii="Times New Roman" w:hAnsi="Times New Roman" w:cs="Times New Roman"/>
          <w:b/>
          <w:bCs/>
          <w:sz w:val="36"/>
          <w:szCs w:val="36"/>
        </w:rPr>
      </w:pPr>
      <w:r w:rsidRPr="00A821CB">
        <w:rPr>
          <w:rFonts w:ascii="Times New Roman" w:hAnsi="Times New Roman" w:cs="Times New Roman"/>
          <w:b/>
          <w:bCs/>
          <w:sz w:val="36"/>
          <w:szCs w:val="36"/>
        </w:rPr>
        <w:t xml:space="preserve">APPROVAL </w:t>
      </w:r>
    </w:p>
    <w:p w14:paraId="10639622" w14:textId="77777777" w:rsidR="00ED4416" w:rsidRDefault="00ED4416" w:rsidP="00ED4416">
      <w:pPr>
        <w:jc w:val="both"/>
        <w:rPr>
          <w:rFonts w:ascii="Times New Roman" w:hAnsi="Times New Roman" w:cs="Times New Roman"/>
          <w:sz w:val="28"/>
          <w:szCs w:val="28"/>
        </w:rPr>
      </w:pPr>
    </w:p>
    <w:p w14:paraId="3461F249" w14:textId="7837F849" w:rsidR="007F072D" w:rsidRPr="007B00D7" w:rsidRDefault="007F072D" w:rsidP="007B00D7">
      <w:pPr>
        <w:pStyle w:val="NoSpacing"/>
        <w:jc w:val="both"/>
        <w:rPr>
          <w:rFonts w:ascii="Times New Roman" w:hAnsi="Times New Roman" w:cs="Times New Roman"/>
          <w:b/>
          <w:bCs/>
          <w:sz w:val="24"/>
          <w:szCs w:val="24"/>
        </w:rPr>
      </w:pPr>
      <w:r w:rsidRPr="00721A42">
        <w:rPr>
          <w:rFonts w:ascii="Times New Roman" w:eastAsia="Times New Roman" w:hAnsi="Times New Roman" w:cs="Times New Roman"/>
          <w:bCs/>
          <w:color w:val="000000"/>
          <w:sz w:val="28"/>
          <w:szCs w:val="28"/>
        </w:rPr>
        <w:t>This work, titled "</w:t>
      </w:r>
      <w:r w:rsidR="0020219A" w:rsidRPr="00721A42">
        <w:rPr>
          <w:rFonts w:ascii="Times New Roman" w:hAnsi="Times New Roman" w:cs="Times New Roman"/>
          <w:b/>
          <w:sz w:val="28"/>
          <w:szCs w:val="28"/>
        </w:rPr>
        <w:t>Voice Control Robot</w:t>
      </w:r>
      <w:r w:rsidRPr="00721A42">
        <w:rPr>
          <w:rFonts w:ascii="Times New Roman" w:eastAsia="Times New Roman" w:hAnsi="Times New Roman" w:cs="Times New Roman"/>
          <w:bCs/>
          <w:color w:val="000000"/>
          <w:sz w:val="28"/>
          <w:szCs w:val="28"/>
        </w:rPr>
        <w:t xml:space="preserve">" submitted by </w:t>
      </w:r>
      <w:r w:rsidR="003C008A" w:rsidRPr="00721A42">
        <w:rPr>
          <w:rFonts w:ascii="Times New Roman" w:hAnsi="Times New Roman" w:cs="Times New Roman"/>
          <w:sz w:val="28"/>
          <w:szCs w:val="28"/>
        </w:rPr>
        <w:t xml:space="preserve">Yasir Rabbani Tanvir, Raihan Sheikh Joy, </w:t>
      </w:r>
      <w:proofErr w:type="spellStart"/>
      <w:r w:rsidR="003C008A" w:rsidRPr="00721A42">
        <w:rPr>
          <w:rFonts w:ascii="Times New Roman" w:hAnsi="Times New Roman" w:cs="Times New Roman"/>
          <w:sz w:val="28"/>
          <w:szCs w:val="28"/>
        </w:rPr>
        <w:t>Pervej</w:t>
      </w:r>
      <w:proofErr w:type="spellEnd"/>
      <w:r w:rsidR="003C008A" w:rsidRPr="00721A42">
        <w:rPr>
          <w:rFonts w:ascii="Times New Roman" w:hAnsi="Times New Roman" w:cs="Times New Roman"/>
          <w:sz w:val="28"/>
          <w:szCs w:val="28"/>
        </w:rPr>
        <w:t xml:space="preserve"> Khandakar, </w:t>
      </w:r>
      <w:proofErr w:type="spellStart"/>
      <w:proofErr w:type="gramStart"/>
      <w:r w:rsidR="003C008A" w:rsidRPr="00721A42">
        <w:rPr>
          <w:rFonts w:ascii="Times New Roman" w:hAnsi="Times New Roman" w:cs="Times New Roman"/>
          <w:sz w:val="28"/>
          <w:szCs w:val="28"/>
        </w:rPr>
        <w:t>M.Ridwane</w:t>
      </w:r>
      <w:proofErr w:type="spellEnd"/>
      <w:proofErr w:type="gramEnd"/>
      <w:r w:rsidR="003C008A" w:rsidRPr="00721A42">
        <w:rPr>
          <w:rFonts w:ascii="Times New Roman" w:hAnsi="Times New Roman" w:cs="Times New Roman"/>
          <w:sz w:val="28"/>
          <w:szCs w:val="28"/>
        </w:rPr>
        <w:t xml:space="preserve"> Islam Roky, Abu Rayhan Emon, </w:t>
      </w:r>
      <w:proofErr w:type="spellStart"/>
      <w:r w:rsidR="003C008A" w:rsidRPr="00721A42">
        <w:rPr>
          <w:rFonts w:ascii="Times New Roman" w:hAnsi="Times New Roman" w:cs="Times New Roman"/>
          <w:sz w:val="28"/>
          <w:szCs w:val="28"/>
        </w:rPr>
        <w:t>Mejbahul</w:t>
      </w:r>
      <w:proofErr w:type="spellEnd"/>
      <w:r w:rsidR="003C008A" w:rsidRPr="00721A42">
        <w:rPr>
          <w:rFonts w:ascii="Times New Roman" w:hAnsi="Times New Roman" w:cs="Times New Roman"/>
          <w:sz w:val="28"/>
          <w:szCs w:val="28"/>
        </w:rPr>
        <w:t xml:space="preserve"> Islam Murad, Shema Akter and </w:t>
      </w:r>
      <w:proofErr w:type="spellStart"/>
      <w:r w:rsidR="003C008A" w:rsidRPr="00721A42">
        <w:rPr>
          <w:rFonts w:ascii="Times New Roman" w:hAnsi="Times New Roman" w:cs="Times New Roman"/>
          <w:sz w:val="28"/>
          <w:szCs w:val="28"/>
        </w:rPr>
        <w:t>Shahinur</w:t>
      </w:r>
      <w:proofErr w:type="spellEnd"/>
      <w:r w:rsidR="003C008A" w:rsidRPr="00721A42">
        <w:rPr>
          <w:rFonts w:ascii="Times New Roman" w:hAnsi="Times New Roman" w:cs="Times New Roman"/>
          <w:sz w:val="28"/>
          <w:szCs w:val="28"/>
        </w:rPr>
        <w:t xml:space="preserve"> Islam </w:t>
      </w:r>
      <w:proofErr w:type="spellStart"/>
      <w:r w:rsidR="003C008A" w:rsidRPr="00721A42">
        <w:rPr>
          <w:rFonts w:ascii="Times New Roman" w:hAnsi="Times New Roman" w:cs="Times New Roman"/>
          <w:sz w:val="28"/>
          <w:szCs w:val="28"/>
        </w:rPr>
        <w:t>Popy</w:t>
      </w:r>
      <w:proofErr w:type="spellEnd"/>
      <w:r w:rsidR="00721A42">
        <w:rPr>
          <w:rFonts w:ascii="Times New Roman" w:eastAsia="Times New Roman" w:hAnsi="Times New Roman" w:cs="Times New Roman"/>
          <w:bCs/>
          <w:color w:val="000000"/>
          <w:sz w:val="28"/>
          <w:szCs w:val="28"/>
        </w:rPr>
        <w:t xml:space="preserve"> </w:t>
      </w:r>
      <w:r w:rsidRPr="00721A42">
        <w:rPr>
          <w:rFonts w:ascii="Times New Roman" w:eastAsia="Times New Roman" w:hAnsi="Times New Roman" w:cs="Times New Roman"/>
          <w:bCs/>
          <w:color w:val="000000"/>
          <w:sz w:val="28"/>
          <w:szCs w:val="28"/>
        </w:rPr>
        <w:t xml:space="preserve">students of the Department of Computer Science and Engineering at Bangladesh University of Business and Technology (BUBT), under the supervision of </w:t>
      </w:r>
      <w:proofErr w:type="spellStart"/>
      <w:r w:rsidR="008D3292" w:rsidRPr="007B00D7">
        <w:rPr>
          <w:rFonts w:ascii="Times New Roman" w:hAnsi="Times New Roman" w:cs="Times New Roman"/>
          <w:sz w:val="24"/>
          <w:szCs w:val="24"/>
          <w:lang w:bidi="bn-BD"/>
        </w:rPr>
        <w:t>Nourin</w:t>
      </w:r>
      <w:proofErr w:type="spellEnd"/>
      <w:r w:rsidR="008D3292" w:rsidRPr="007B00D7">
        <w:rPr>
          <w:rFonts w:ascii="Times New Roman" w:hAnsi="Times New Roman" w:cs="Times New Roman"/>
          <w:sz w:val="24"/>
          <w:szCs w:val="24"/>
          <w:lang w:bidi="bn-BD"/>
        </w:rPr>
        <w:t xml:space="preserve"> Khandaker</w:t>
      </w:r>
      <w:r w:rsidRPr="00721A42">
        <w:rPr>
          <w:rFonts w:ascii="Times New Roman" w:eastAsia="Times New Roman" w:hAnsi="Times New Roman" w:cs="Times New Roman"/>
          <w:bCs/>
          <w:color w:val="000000"/>
          <w:sz w:val="28"/>
          <w:szCs w:val="28"/>
        </w:rPr>
        <w:t xml:space="preserve">, </w:t>
      </w:r>
      <w:r w:rsidRPr="00721A42">
        <w:rPr>
          <w:rFonts w:ascii="Times New Roman" w:eastAsia="Times New Roman" w:hAnsi="Times New Roman" w:cs="Times New Roman"/>
          <w:color w:val="000000"/>
          <w:sz w:val="28"/>
          <w:szCs w:val="28"/>
        </w:rPr>
        <w:t>Lecturer, Dept. of CSE</w:t>
      </w:r>
      <w:r w:rsidRPr="00721A42">
        <w:rPr>
          <w:rFonts w:ascii="Times New Roman" w:eastAsia="Times New Roman" w:hAnsi="Times New Roman" w:cs="Times New Roman"/>
          <w:bCs/>
          <w:color w:val="000000"/>
          <w:sz w:val="28"/>
          <w:szCs w:val="28"/>
        </w:rPr>
        <w:t xml:space="preserve">, has been thoroughly examined and evaluated. It is hereby </w:t>
      </w:r>
      <w:r w:rsidRPr="00721A42">
        <w:rPr>
          <w:rFonts w:ascii="Times New Roman" w:eastAsia="Times New Roman" w:hAnsi="Times New Roman" w:cs="Times New Roman"/>
          <w:bCs/>
          <w:color w:val="000000"/>
          <w:sz w:val="28"/>
          <w:szCs w:val="28"/>
        </w:rPr>
        <w:lastRenderedPageBreak/>
        <w:t>approved as satisfactory for the partial fulfillment of the requirements for the degree of Bachelor of Science Engineering in Computer Science and Engineering.</w:t>
      </w:r>
    </w:p>
    <w:p w14:paraId="61134E70" w14:textId="77777777" w:rsidR="00ED4416" w:rsidRDefault="00ED4416" w:rsidP="00ED4416">
      <w:pPr>
        <w:jc w:val="both"/>
        <w:rPr>
          <w:rFonts w:ascii="Times New Roman" w:hAnsi="Times New Roman" w:cs="Times New Roman"/>
          <w:sz w:val="28"/>
          <w:szCs w:val="28"/>
        </w:rPr>
      </w:pPr>
    </w:p>
    <w:p w14:paraId="3CB50E2E" w14:textId="77777777" w:rsidR="00ED4416" w:rsidRDefault="00ED4416" w:rsidP="00ED4416">
      <w:pPr>
        <w:jc w:val="both"/>
        <w:rPr>
          <w:rFonts w:ascii="Times New Roman" w:hAnsi="Times New Roman" w:cs="Times New Roman"/>
          <w:sz w:val="28"/>
          <w:szCs w:val="28"/>
        </w:rPr>
      </w:pPr>
    </w:p>
    <w:p w14:paraId="154EC3D2" w14:textId="77777777" w:rsidR="00DB74A0" w:rsidRPr="00680A95" w:rsidRDefault="00DB74A0" w:rsidP="00DB74A0">
      <w:pPr>
        <w:pStyle w:val="NoSpacing"/>
        <w:rPr>
          <w:rFonts w:ascii="Times New Roman" w:hAnsi="Times New Roman" w:cs="Times New Roman"/>
          <w:b/>
          <w:bCs/>
          <w:sz w:val="24"/>
          <w:szCs w:val="24"/>
        </w:rPr>
      </w:pPr>
      <w:r w:rsidRPr="00680A95">
        <w:rPr>
          <w:rFonts w:ascii="Times New Roman" w:hAnsi="Times New Roman" w:cs="Times New Roman"/>
          <w:b/>
          <w:bCs/>
          <w:sz w:val="24"/>
          <w:szCs w:val="24"/>
        </w:rPr>
        <w:t>------------------------</w:t>
      </w:r>
    </w:p>
    <w:p w14:paraId="09BB1966" w14:textId="77777777" w:rsidR="00DB74A0" w:rsidRPr="00680A95" w:rsidRDefault="00DB74A0" w:rsidP="00DB74A0">
      <w:pPr>
        <w:pStyle w:val="NoSpacing"/>
        <w:rPr>
          <w:rFonts w:ascii="Times New Roman" w:hAnsi="Times New Roman" w:cs="Times New Roman"/>
          <w:b/>
          <w:bCs/>
          <w:sz w:val="24"/>
          <w:szCs w:val="24"/>
        </w:rPr>
      </w:pPr>
      <w:proofErr w:type="spellStart"/>
      <w:r w:rsidRPr="00680A95">
        <w:rPr>
          <w:rFonts w:ascii="Times New Roman" w:hAnsi="Times New Roman" w:cs="Times New Roman"/>
          <w:b/>
          <w:bCs/>
          <w:sz w:val="24"/>
          <w:szCs w:val="24"/>
          <w:lang w:bidi="bn-BD"/>
        </w:rPr>
        <w:t>Nourin</w:t>
      </w:r>
      <w:proofErr w:type="spellEnd"/>
      <w:r w:rsidRPr="00680A95">
        <w:rPr>
          <w:rFonts w:ascii="Times New Roman" w:hAnsi="Times New Roman" w:cs="Times New Roman"/>
          <w:b/>
          <w:bCs/>
          <w:sz w:val="24"/>
          <w:szCs w:val="24"/>
          <w:lang w:bidi="bn-BD"/>
        </w:rPr>
        <w:t xml:space="preserve"> Khandaker</w:t>
      </w:r>
    </w:p>
    <w:p w14:paraId="69CA03D1" w14:textId="77777777" w:rsidR="00DB74A0" w:rsidRPr="00680A95" w:rsidRDefault="00DB74A0" w:rsidP="00DB74A0">
      <w:pPr>
        <w:pStyle w:val="NoSpacing"/>
        <w:rPr>
          <w:rFonts w:ascii="Times New Roman" w:hAnsi="Times New Roman" w:cs="Times New Roman"/>
          <w:b/>
          <w:bCs/>
          <w:sz w:val="24"/>
          <w:szCs w:val="24"/>
          <w:u w:val="single"/>
        </w:rPr>
      </w:pPr>
      <w:r w:rsidRPr="00680A95">
        <w:rPr>
          <w:rFonts w:ascii="Times New Roman" w:hAnsi="Times New Roman" w:cs="Times New Roman"/>
          <w:b/>
          <w:bCs/>
          <w:sz w:val="24"/>
          <w:szCs w:val="24"/>
        </w:rPr>
        <w:t xml:space="preserve">Lecturer &amp; Project Supervisor </w:t>
      </w:r>
    </w:p>
    <w:p w14:paraId="060157C0" w14:textId="77777777" w:rsidR="00DB74A0" w:rsidRPr="00680A95" w:rsidRDefault="00DB74A0" w:rsidP="00DB74A0">
      <w:pPr>
        <w:pStyle w:val="NoSpacing"/>
        <w:rPr>
          <w:rFonts w:ascii="Times New Roman" w:hAnsi="Times New Roman" w:cs="Times New Roman"/>
          <w:b/>
          <w:bCs/>
          <w:sz w:val="24"/>
          <w:szCs w:val="24"/>
        </w:rPr>
      </w:pPr>
      <w:r w:rsidRPr="00680A95">
        <w:rPr>
          <w:rFonts w:ascii="Times New Roman" w:hAnsi="Times New Roman" w:cs="Times New Roman"/>
          <w:b/>
          <w:bCs/>
          <w:sz w:val="24"/>
          <w:szCs w:val="24"/>
        </w:rPr>
        <w:t xml:space="preserve">Department of CSE </w:t>
      </w:r>
    </w:p>
    <w:p w14:paraId="659CB5F2" w14:textId="77777777" w:rsidR="00ED4416" w:rsidRPr="00A821CB" w:rsidRDefault="00ED4416" w:rsidP="00ED4416">
      <w:pPr>
        <w:jc w:val="both"/>
        <w:rPr>
          <w:rFonts w:ascii="Times New Roman" w:hAnsi="Times New Roman" w:cs="Times New Roman"/>
          <w:sz w:val="28"/>
          <w:szCs w:val="28"/>
        </w:rPr>
      </w:pPr>
    </w:p>
    <w:p w14:paraId="47FCEA24" w14:textId="77777777" w:rsidR="00ED4416" w:rsidRDefault="00ED4416" w:rsidP="00ED4416"/>
    <w:p w14:paraId="4CAF5021" w14:textId="77777777" w:rsidR="00ED4416" w:rsidRDefault="00ED4416" w:rsidP="00ED4416"/>
    <w:p w14:paraId="7CA1CEC9" w14:textId="77777777" w:rsidR="00ED4416" w:rsidRDefault="00ED4416" w:rsidP="00ED4416"/>
    <w:p w14:paraId="6686FC30" w14:textId="77777777" w:rsidR="00ED4416" w:rsidRDefault="00ED4416" w:rsidP="00ED4416"/>
    <w:p w14:paraId="6385B15A" w14:textId="77777777" w:rsidR="00ED4416" w:rsidRDefault="00ED4416" w:rsidP="00ED4416"/>
    <w:p w14:paraId="1AF1A376" w14:textId="77777777" w:rsidR="00ED4416" w:rsidRDefault="00ED4416" w:rsidP="00ED4416"/>
    <w:p w14:paraId="4318B092" w14:textId="77777777" w:rsidR="00ED4416" w:rsidRDefault="00ED4416" w:rsidP="00ED4416"/>
    <w:p w14:paraId="253AAE8D" w14:textId="77777777" w:rsidR="00ED4416" w:rsidRDefault="00ED4416" w:rsidP="00ED4416"/>
    <w:p w14:paraId="57472512" w14:textId="77777777" w:rsidR="00ED4416" w:rsidRDefault="00ED4416" w:rsidP="00ED4416"/>
    <w:p w14:paraId="5F66192D" w14:textId="77777777" w:rsidR="00ED4416" w:rsidRDefault="00ED4416" w:rsidP="00ED4416"/>
    <w:p w14:paraId="6AE0B3EE" w14:textId="77777777" w:rsidR="00ED4416" w:rsidRDefault="00ED4416" w:rsidP="00ED4416"/>
    <w:p w14:paraId="49639078" w14:textId="77777777" w:rsidR="00ED4416" w:rsidRDefault="00ED4416" w:rsidP="00ED4416"/>
    <w:p w14:paraId="0BAA31B9" w14:textId="77777777" w:rsidR="00ED4416" w:rsidRPr="006A7C56" w:rsidRDefault="00ED4416" w:rsidP="00ED4416">
      <w:pPr>
        <w:pStyle w:val="NoSpacing"/>
      </w:pPr>
    </w:p>
    <w:p w14:paraId="1B424FCA" w14:textId="77777777" w:rsidR="00ED4416" w:rsidRPr="006A7C56" w:rsidRDefault="00ED4416" w:rsidP="00ED4416">
      <w:pPr>
        <w:pStyle w:val="NoSpacing"/>
        <w:rPr>
          <w:rFonts w:ascii="Times New Roman" w:hAnsi="Times New Roman" w:cs="Times New Roman"/>
          <w:sz w:val="24"/>
          <w:szCs w:val="24"/>
        </w:rPr>
      </w:pPr>
    </w:p>
    <w:p w14:paraId="56C2075F" w14:textId="24FF5E53" w:rsidR="00ED4416" w:rsidRPr="001A41D4" w:rsidRDefault="00ED4416" w:rsidP="001A41D4">
      <w:pPr>
        <w:pStyle w:val="NoSpacing"/>
        <w:rPr>
          <w:rFonts w:ascii="Times New Roman" w:hAnsi="Times New Roman" w:cs="Times New Roman"/>
          <w:sz w:val="25"/>
          <w:szCs w:val="25"/>
        </w:rPr>
      </w:pPr>
      <w:r w:rsidRPr="00CF2225">
        <w:rPr>
          <w:rFonts w:ascii="Times New Roman" w:hAnsi="Times New Roman" w:cs="Times New Roman"/>
          <w:sz w:val="25"/>
          <w:szCs w:val="25"/>
        </w:rPr>
        <w:t xml:space="preserve">© Copyright by </w:t>
      </w:r>
      <w:r w:rsidR="00F609FA" w:rsidRPr="00CF2225">
        <w:rPr>
          <w:rFonts w:ascii="Times New Roman" w:hAnsi="Times New Roman" w:cs="Times New Roman"/>
          <w:sz w:val="25"/>
          <w:szCs w:val="25"/>
        </w:rPr>
        <w:t xml:space="preserve">Yasir Rabbani Tanvir, Raihan Sheikh Joy, </w:t>
      </w:r>
      <w:r w:rsidR="001A41D4" w:rsidRPr="00CF2225">
        <w:rPr>
          <w:rFonts w:ascii="Times New Roman" w:hAnsi="Times New Roman" w:cs="Times New Roman"/>
          <w:sz w:val="25"/>
          <w:szCs w:val="25"/>
        </w:rPr>
        <w:t>Pervez</w:t>
      </w:r>
      <w:r w:rsidR="00F609FA" w:rsidRPr="00CF2225">
        <w:rPr>
          <w:rFonts w:ascii="Times New Roman" w:hAnsi="Times New Roman" w:cs="Times New Roman"/>
          <w:sz w:val="25"/>
          <w:szCs w:val="25"/>
        </w:rPr>
        <w:t xml:space="preserve"> Khandakar, M</w:t>
      </w:r>
      <w:r w:rsidR="001A41D4">
        <w:rPr>
          <w:rFonts w:ascii="Times New Roman" w:hAnsi="Times New Roman" w:cs="Times New Roman"/>
          <w:sz w:val="25"/>
          <w:szCs w:val="25"/>
        </w:rPr>
        <w:t xml:space="preserve">. </w:t>
      </w:r>
      <w:proofErr w:type="spellStart"/>
      <w:r w:rsidR="00F609FA" w:rsidRPr="00CF2225">
        <w:rPr>
          <w:rFonts w:ascii="Times New Roman" w:hAnsi="Times New Roman" w:cs="Times New Roman"/>
          <w:sz w:val="25"/>
          <w:szCs w:val="25"/>
        </w:rPr>
        <w:t>Ridwane</w:t>
      </w:r>
      <w:proofErr w:type="spellEnd"/>
      <w:r w:rsidR="00F609FA" w:rsidRPr="00CF2225">
        <w:rPr>
          <w:rFonts w:ascii="Times New Roman" w:hAnsi="Times New Roman" w:cs="Times New Roman"/>
          <w:sz w:val="25"/>
          <w:szCs w:val="25"/>
        </w:rPr>
        <w:t xml:space="preserve"> Islam Roky,</w:t>
      </w:r>
      <w:r w:rsidR="004F59E7" w:rsidRPr="00CF2225">
        <w:rPr>
          <w:rFonts w:ascii="Times New Roman" w:hAnsi="Times New Roman" w:cs="Times New Roman"/>
          <w:sz w:val="25"/>
          <w:szCs w:val="25"/>
        </w:rPr>
        <w:t xml:space="preserve"> </w:t>
      </w:r>
      <w:r w:rsidR="00F609FA" w:rsidRPr="00CF2225">
        <w:rPr>
          <w:rFonts w:ascii="Times New Roman" w:hAnsi="Times New Roman" w:cs="Times New Roman"/>
          <w:sz w:val="25"/>
          <w:szCs w:val="25"/>
        </w:rPr>
        <w:t xml:space="preserve">Abu Rayhan Emon, </w:t>
      </w:r>
      <w:proofErr w:type="spellStart"/>
      <w:r w:rsidR="00F609FA" w:rsidRPr="00CF2225">
        <w:rPr>
          <w:rFonts w:ascii="Times New Roman" w:hAnsi="Times New Roman" w:cs="Times New Roman"/>
          <w:sz w:val="25"/>
          <w:szCs w:val="25"/>
        </w:rPr>
        <w:t>Mejbahul</w:t>
      </w:r>
      <w:proofErr w:type="spellEnd"/>
      <w:r w:rsidR="00F609FA" w:rsidRPr="00CF2225">
        <w:rPr>
          <w:rFonts w:ascii="Times New Roman" w:hAnsi="Times New Roman" w:cs="Times New Roman"/>
          <w:sz w:val="25"/>
          <w:szCs w:val="25"/>
        </w:rPr>
        <w:t xml:space="preserve"> Islam Murad, Shema Akter and </w:t>
      </w:r>
      <w:proofErr w:type="spellStart"/>
      <w:r w:rsidR="00F609FA" w:rsidRPr="00CF2225">
        <w:rPr>
          <w:rFonts w:ascii="Times New Roman" w:hAnsi="Times New Roman" w:cs="Times New Roman"/>
          <w:sz w:val="25"/>
          <w:szCs w:val="25"/>
        </w:rPr>
        <w:t>Shahinur</w:t>
      </w:r>
      <w:proofErr w:type="spellEnd"/>
      <w:r w:rsidR="00F609FA" w:rsidRPr="00CF2225">
        <w:rPr>
          <w:rFonts w:ascii="Times New Roman" w:hAnsi="Times New Roman" w:cs="Times New Roman"/>
          <w:sz w:val="25"/>
          <w:szCs w:val="25"/>
        </w:rPr>
        <w:t xml:space="preserve"> Islam </w:t>
      </w:r>
      <w:proofErr w:type="spellStart"/>
      <w:r w:rsidR="00F609FA" w:rsidRPr="00CF2225">
        <w:rPr>
          <w:rFonts w:ascii="Times New Roman" w:hAnsi="Times New Roman" w:cs="Times New Roman"/>
          <w:sz w:val="25"/>
          <w:szCs w:val="25"/>
        </w:rPr>
        <w:t>Popy</w:t>
      </w:r>
      <w:proofErr w:type="spellEnd"/>
      <w:r w:rsidR="004F59E7" w:rsidRPr="00CF2225">
        <w:rPr>
          <w:rFonts w:ascii="Times New Roman" w:hAnsi="Times New Roman" w:cs="Times New Roman"/>
          <w:sz w:val="25"/>
          <w:szCs w:val="25"/>
        </w:rPr>
        <w:t>.</w:t>
      </w:r>
    </w:p>
    <w:p w14:paraId="07481882" w14:textId="77777777" w:rsidR="00ED4416" w:rsidRDefault="00ED4416" w:rsidP="00ED4416">
      <w:pPr>
        <w:rPr>
          <w:rFonts w:ascii="Times New Roman" w:hAnsi="Times New Roman" w:cs="Times New Roman"/>
          <w:sz w:val="28"/>
          <w:szCs w:val="28"/>
        </w:rPr>
      </w:pPr>
    </w:p>
    <w:p w14:paraId="094F111D" w14:textId="77777777" w:rsidR="00135ECA" w:rsidRDefault="00135ECA" w:rsidP="00ED4416">
      <w:pPr>
        <w:rPr>
          <w:rFonts w:ascii="Times New Roman" w:hAnsi="Times New Roman" w:cs="Times New Roman"/>
          <w:sz w:val="28"/>
          <w:szCs w:val="28"/>
        </w:rPr>
      </w:pPr>
    </w:p>
    <w:p w14:paraId="539FB12B" w14:textId="77777777" w:rsidR="00135ECA" w:rsidRDefault="00135ECA" w:rsidP="00ED4416">
      <w:pPr>
        <w:rPr>
          <w:rFonts w:ascii="Times New Roman" w:hAnsi="Times New Roman" w:cs="Times New Roman"/>
          <w:sz w:val="28"/>
          <w:szCs w:val="28"/>
        </w:rPr>
      </w:pPr>
    </w:p>
    <w:p w14:paraId="6DCCFBF5" w14:textId="77777777" w:rsidR="00135ECA" w:rsidRDefault="00135ECA" w:rsidP="00ED4416">
      <w:pPr>
        <w:rPr>
          <w:rFonts w:ascii="Times New Roman" w:hAnsi="Times New Roman" w:cs="Times New Roman"/>
          <w:sz w:val="28"/>
          <w:szCs w:val="28"/>
        </w:rPr>
      </w:pPr>
    </w:p>
    <w:p w14:paraId="293BA2DE" w14:textId="77777777" w:rsidR="00135ECA" w:rsidRDefault="00135ECA" w:rsidP="00ED4416">
      <w:pPr>
        <w:rPr>
          <w:rFonts w:ascii="Times New Roman" w:hAnsi="Times New Roman" w:cs="Times New Roman"/>
          <w:sz w:val="28"/>
          <w:szCs w:val="28"/>
        </w:rPr>
      </w:pPr>
    </w:p>
    <w:p w14:paraId="1617383A" w14:textId="77777777" w:rsidR="00135ECA" w:rsidRDefault="00135ECA" w:rsidP="00ED4416">
      <w:pPr>
        <w:rPr>
          <w:rFonts w:ascii="Times New Roman" w:hAnsi="Times New Roman" w:cs="Times New Roman"/>
          <w:sz w:val="28"/>
          <w:szCs w:val="28"/>
        </w:rPr>
      </w:pPr>
    </w:p>
    <w:p w14:paraId="62B11FC6" w14:textId="77777777" w:rsidR="00135ECA" w:rsidRDefault="00135ECA" w:rsidP="00ED4416">
      <w:pPr>
        <w:rPr>
          <w:rFonts w:ascii="Times New Roman" w:hAnsi="Times New Roman" w:cs="Times New Roman"/>
          <w:sz w:val="28"/>
          <w:szCs w:val="28"/>
        </w:rPr>
      </w:pPr>
    </w:p>
    <w:p w14:paraId="2B54BEFB" w14:textId="77777777" w:rsidR="00135ECA" w:rsidRDefault="00135ECA" w:rsidP="00ED4416">
      <w:pPr>
        <w:rPr>
          <w:rFonts w:ascii="Times New Roman" w:hAnsi="Times New Roman" w:cs="Times New Roman"/>
          <w:sz w:val="28"/>
          <w:szCs w:val="28"/>
        </w:rPr>
      </w:pPr>
    </w:p>
    <w:p w14:paraId="508EAFDA" w14:textId="77777777" w:rsidR="00135ECA" w:rsidRDefault="00135ECA" w:rsidP="00ED4416">
      <w:pPr>
        <w:rPr>
          <w:rFonts w:ascii="Times New Roman" w:hAnsi="Times New Roman" w:cs="Times New Roman"/>
          <w:sz w:val="28"/>
          <w:szCs w:val="28"/>
        </w:rPr>
      </w:pPr>
    </w:p>
    <w:p w14:paraId="672AC4F0" w14:textId="77777777" w:rsidR="00135ECA" w:rsidRDefault="00135ECA" w:rsidP="00ED4416">
      <w:pPr>
        <w:rPr>
          <w:rFonts w:ascii="Times New Roman" w:hAnsi="Times New Roman" w:cs="Times New Roman"/>
          <w:sz w:val="28"/>
          <w:szCs w:val="28"/>
        </w:rPr>
      </w:pPr>
    </w:p>
    <w:p w14:paraId="0A796AD2" w14:textId="77777777" w:rsidR="00135ECA" w:rsidRDefault="00135ECA" w:rsidP="00ED4416">
      <w:pPr>
        <w:rPr>
          <w:rFonts w:ascii="Times New Roman" w:hAnsi="Times New Roman" w:cs="Times New Roman"/>
          <w:sz w:val="28"/>
          <w:szCs w:val="28"/>
        </w:rPr>
      </w:pPr>
    </w:p>
    <w:p w14:paraId="7D1C73A1" w14:textId="77777777" w:rsidR="00135ECA" w:rsidRDefault="00135ECA" w:rsidP="00ED4416">
      <w:pPr>
        <w:rPr>
          <w:rFonts w:ascii="Times New Roman" w:hAnsi="Times New Roman" w:cs="Times New Roman"/>
          <w:sz w:val="28"/>
          <w:szCs w:val="28"/>
        </w:rPr>
      </w:pPr>
    </w:p>
    <w:p w14:paraId="73E0E26E" w14:textId="77777777" w:rsidR="00ED4416" w:rsidRDefault="00ED4416" w:rsidP="00ED4416">
      <w:pPr>
        <w:rPr>
          <w:rFonts w:ascii="Times New Roman" w:hAnsi="Times New Roman" w:cs="Times New Roman"/>
          <w:sz w:val="28"/>
          <w:szCs w:val="28"/>
        </w:rPr>
      </w:pPr>
      <w:r w:rsidRPr="006A7C56">
        <w:rPr>
          <w:rFonts w:ascii="Times New Roman" w:hAnsi="Times New Roman" w:cs="Times New Roman"/>
          <w:sz w:val="28"/>
          <w:szCs w:val="28"/>
        </w:rPr>
        <w:t>All Right Reserved</w:t>
      </w:r>
    </w:p>
    <w:p w14:paraId="0D501AF2" w14:textId="77777777" w:rsidR="00E1095E" w:rsidRDefault="00E1095E" w:rsidP="00ED4416">
      <w:pPr>
        <w:rPr>
          <w:rFonts w:ascii="Times New Roman" w:hAnsi="Times New Roman" w:cs="Times New Roman"/>
          <w:sz w:val="28"/>
          <w:szCs w:val="28"/>
        </w:rPr>
      </w:pPr>
    </w:p>
    <w:p w14:paraId="7EBB024D" w14:textId="77777777" w:rsidR="002B1504" w:rsidRDefault="002B1504" w:rsidP="00ED4416">
      <w:pPr>
        <w:rPr>
          <w:rFonts w:ascii="Times New Roman" w:hAnsi="Times New Roman" w:cs="Times New Roman"/>
          <w:sz w:val="28"/>
          <w:szCs w:val="28"/>
        </w:rPr>
      </w:pPr>
    </w:p>
    <w:p w14:paraId="26CB3247" w14:textId="77777777" w:rsidR="002B1504" w:rsidRDefault="002B1504" w:rsidP="00ED4416">
      <w:pPr>
        <w:rPr>
          <w:rFonts w:ascii="Times New Roman" w:hAnsi="Times New Roman" w:cs="Times New Roman"/>
          <w:sz w:val="28"/>
          <w:szCs w:val="28"/>
        </w:rPr>
      </w:pPr>
    </w:p>
    <w:p w14:paraId="354873B1" w14:textId="77777777" w:rsidR="002B1504" w:rsidRDefault="002B1504" w:rsidP="00ED4416">
      <w:pPr>
        <w:rPr>
          <w:rFonts w:ascii="Times New Roman" w:hAnsi="Times New Roman" w:cs="Times New Roman"/>
          <w:sz w:val="28"/>
          <w:szCs w:val="28"/>
        </w:rPr>
      </w:pPr>
    </w:p>
    <w:p w14:paraId="6D0DE86A" w14:textId="77777777" w:rsidR="002B1504" w:rsidRDefault="002B1504" w:rsidP="00ED4416">
      <w:pPr>
        <w:rPr>
          <w:rFonts w:ascii="Times New Roman" w:hAnsi="Times New Roman" w:cs="Times New Roman"/>
          <w:sz w:val="28"/>
          <w:szCs w:val="28"/>
        </w:rPr>
      </w:pPr>
    </w:p>
    <w:p w14:paraId="3B0372D4" w14:textId="77777777" w:rsidR="002B1504" w:rsidRDefault="002B1504" w:rsidP="00ED4416">
      <w:pPr>
        <w:rPr>
          <w:rFonts w:ascii="Times New Roman" w:hAnsi="Times New Roman" w:cs="Times New Roman"/>
          <w:sz w:val="28"/>
          <w:szCs w:val="28"/>
        </w:rPr>
      </w:pPr>
    </w:p>
    <w:p w14:paraId="05825018" w14:textId="77777777" w:rsidR="002B1504" w:rsidRDefault="002B1504" w:rsidP="00ED4416">
      <w:pPr>
        <w:rPr>
          <w:rFonts w:ascii="Times New Roman" w:hAnsi="Times New Roman" w:cs="Times New Roman"/>
          <w:sz w:val="28"/>
          <w:szCs w:val="28"/>
        </w:rPr>
      </w:pPr>
    </w:p>
    <w:p w14:paraId="201D514F" w14:textId="77777777" w:rsidR="00ED4416" w:rsidRDefault="00ED4416" w:rsidP="00ED4416">
      <w:pPr>
        <w:rPr>
          <w:rFonts w:ascii="Times New Roman" w:hAnsi="Times New Roman" w:cs="Times New Roman"/>
          <w:b/>
          <w:bCs/>
          <w:sz w:val="36"/>
          <w:szCs w:val="36"/>
        </w:rPr>
      </w:pPr>
    </w:p>
    <w:p w14:paraId="46E117BE" w14:textId="77777777" w:rsidR="002939EE" w:rsidRDefault="00ED4416" w:rsidP="00ED4416">
      <w:pPr>
        <w:ind w:left="720"/>
        <w:rPr>
          <w:rFonts w:ascii="Times New Roman" w:hAnsi="Times New Roman" w:cs="Times New Roman"/>
          <w:b/>
          <w:bCs/>
          <w:sz w:val="36"/>
          <w:szCs w:val="36"/>
        </w:rPr>
      </w:pPr>
      <w:r>
        <w:rPr>
          <w:rFonts w:ascii="Times New Roman" w:hAnsi="Times New Roman" w:cs="Times New Roman"/>
          <w:b/>
          <w:bCs/>
          <w:sz w:val="36"/>
          <w:szCs w:val="36"/>
        </w:rPr>
        <w:t xml:space="preserve">   </w:t>
      </w:r>
    </w:p>
    <w:p w14:paraId="1CD7F0F6" w14:textId="2994A740" w:rsidR="00ED4416" w:rsidRDefault="00ED4416" w:rsidP="00ED4416">
      <w:pPr>
        <w:ind w:left="720"/>
        <w:rPr>
          <w:rFonts w:ascii="Times New Roman" w:hAnsi="Times New Roman" w:cs="Times New Roman"/>
          <w:b/>
          <w:bCs/>
          <w:sz w:val="28"/>
          <w:szCs w:val="28"/>
        </w:rPr>
      </w:pPr>
      <w:r w:rsidRPr="009316AB">
        <w:rPr>
          <w:rFonts w:ascii="Times New Roman" w:hAnsi="Times New Roman" w:cs="Times New Roman"/>
          <w:b/>
          <w:bCs/>
          <w:sz w:val="36"/>
          <w:szCs w:val="36"/>
        </w:rPr>
        <w:t>ABBREVIATIONS AND NOMENCLATURES</w:t>
      </w:r>
    </w:p>
    <w:p w14:paraId="79D6C9CD" w14:textId="77777777" w:rsidR="00ED4416" w:rsidRDefault="00ED4416" w:rsidP="00D901D9">
      <w:pPr>
        <w:ind w:left="2880"/>
        <w:rPr>
          <w:rFonts w:ascii="Times New Roman" w:hAnsi="Times New Roman" w:cs="Times New Roman"/>
          <w:b/>
          <w:bCs/>
          <w:sz w:val="28"/>
          <w:szCs w:val="28"/>
        </w:rPr>
      </w:pPr>
    </w:p>
    <w:p w14:paraId="28CC19E8" w14:textId="77777777" w:rsidR="00ED4416" w:rsidRDefault="00ED4416" w:rsidP="00D901D9">
      <w:pPr>
        <w:ind w:left="2880"/>
        <w:rPr>
          <w:rFonts w:ascii="Times New Roman" w:hAnsi="Times New Roman" w:cs="Times New Roman"/>
          <w:b/>
          <w:bCs/>
          <w:sz w:val="28"/>
          <w:szCs w:val="28"/>
        </w:rPr>
      </w:pPr>
    </w:p>
    <w:p w14:paraId="67A3BF2B" w14:textId="77777777" w:rsidR="00ED4416" w:rsidRDefault="00ED4416" w:rsidP="00D901D9">
      <w:pPr>
        <w:ind w:left="2880"/>
        <w:rPr>
          <w:rFonts w:ascii="Times New Roman" w:hAnsi="Times New Roman" w:cs="Times New Roman"/>
          <w:b/>
          <w:bCs/>
          <w:sz w:val="28"/>
          <w:szCs w:val="28"/>
        </w:rPr>
      </w:pPr>
    </w:p>
    <w:p w14:paraId="16436F19" w14:textId="77777777" w:rsidR="00ED4416" w:rsidRDefault="00ED4416" w:rsidP="00D901D9">
      <w:pPr>
        <w:ind w:left="2880"/>
        <w:rPr>
          <w:rFonts w:ascii="Times New Roman" w:hAnsi="Times New Roman" w:cs="Times New Roman"/>
          <w:b/>
          <w:bCs/>
          <w:sz w:val="28"/>
          <w:szCs w:val="28"/>
        </w:rPr>
      </w:pPr>
    </w:p>
    <w:p w14:paraId="773761BF" w14:textId="77777777" w:rsidR="00ED4416" w:rsidRDefault="00ED4416" w:rsidP="00D901D9">
      <w:pPr>
        <w:ind w:left="2880"/>
        <w:rPr>
          <w:rFonts w:ascii="Times New Roman" w:hAnsi="Times New Roman" w:cs="Times New Roman"/>
          <w:b/>
          <w:bCs/>
          <w:sz w:val="28"/>
          <w:szCs w:val="28"/>
        </w:rPr>
      </w:pPr>
    </w:p>
    <w:p w14:paraId="00DAD6B7" w14:textId="77777777" w:rsidR="00ED4416" w:rsidRDefault="00ED4416" w:rsidP="00D901D9">
      <w:pPr>
        <w:ind w:left="2880"/>
        <w:rPr>
          <w:rFonts w:ascii="Times New Roman" w:hAnsi="Times New Roman" w:cs="Times New Roman"/>
          <w:b/>
          <w:bCs/>
          <w:sz w:val="28"/>
          <w:szCs w:val="28"/>
        </w:rPr>
      </w:pPr>
    </w:p>
    <w:p w14:paraId="539EECA2" w14:textId="77777777" w:rsidR="00ED4416" w:rsidRDefault="00ED4416" w:rsidP="00D901D9">
      <w:pPr>
        <w:ind w:left="2880"/>
        <w:rPr>
          <w:rFonts w:ascii="Times New Roman" w:hAnsi="Times New Roman" w:cs="Times New Roman"/>
          <w:b/>
          <w:bCs/>
          <w:sz w:val="28"/>
          <w:szCs w:val="28"/>
        </w:rPr>
      </w:pPr>
    </w:p>
    <w:p w14:paraId="0AF6FD83" w14:textId="77777777" w:rsidR="00ED4416" w:rsidRDefault="00ED4416" w:rsidP="00D901D9">
      <w:pPr>
        <w:ind w:left="2880"/>
        <w:rPr>
          <w:rFonts w:ascii="Times New Roman" w:hAnsi="Times New Roman" w:cs="Times New Roman"/>
          <w:b/>
          <w:bCs/>
          <w:sz w:val="28"/>
          <w:szCs w:val="28"/>
        </w:rPr>
      </w:pPr>
    </w:p>
    <w:p w14:paraId="77EE7D31" w14:textId="77777777" w:rsidR="00ED4416" w:rsidRDefault="00ED4416" w:rsidP="00D901D9">
      <w:pPr>
        <w:ind w:left="2880"/>
        <w:rPr>
          <w:rFonts w:ascii="Times New Roman" w:hAnsi="Times New Roman" w:cs="Times New Roman"/>
          <w:b/>
          <w:bCs/>
          <w:sz w:val="28"/>
          <w:szCs w:val="28"/>
        </w:rPr>
      </w:pPr>
    </w:p>
    <w:p w14:paraId="76495243" w14:textId="77777777" w:rsidR="00ED4416" w:rsidRDefault="00ED4416" w:rsidP="00D901D9">
      <w:pPr>
        <w:ind w:left="2880"/>
        <w:rPr>
          <w:rFonts w:ascii="Times New Roman" w:hAnsi="Times New Roman" w:cs="Times New Roman"/>
          <w:b/>
          <w:bCs/>
          <w:sz w:val="28"/>
          <w:szCs w:val="28"/>
        </w:rPr>
      </w:pPr>
    </w:p>
    <w:p w14:paraId="0BFB16FA" w14:textId="77777777" w:rsidR="00ED4416" w:rsidRDefault="00ED4416" w:rsidP="00D901D9">
      <w:pPr>
        <w:ind w:left="2880"/>
        <w:rPr>
          <w:rFonts w:ascii="Times New Roman" w:hAnsi="Times New Roman" w:cs="Times New Roman"/>
          <w:b/>
          <w:bCs/>
          <w:sz w:val="28"/>
          <w:szCs w:val="28"/>
        </w:rPr>
      </w:pPr>
    </w:p>
    <w:p w14:paraId="1DC7D61D" w14:textId="77777777" w:rsidR="00ED4416" w:rsidRDefault="00ED4416" w:rsidP="00D901D9">
      <w:pPr>
        <w:ind w:left="2880"/>
        <w:rPr>
          <w:rFonts w:ascii="Times New Roman" w:hAnsi="Times New Roman" w:cs="Times New Roman"/>
          <w:b/>
          <w:bCs/>
          <w:sz w:val="28"/>
          <w:szCs w:val="28"/>
        </w:rPr>
      </w:pPr>
    </w:p>
    <w:p w14:paraId="10723E28" w14:textId="77777777" w:rsidR="00ED4416" w:rsidRDefault="00ED4416" w:rsidP="00D901D9">
      <w:pPr>
        <w:ind w:left="2880"/>
        <w:rPr>
          <w:rFonts w:ascii="Times New Roman" w:hAnsi="Times New Roman" w:cs="Times New Roman"/>
          <w:b/>
          <w:bCs/>
          <w:sz w:val="28"/>
          <w:szCs w:val="28"/>
        </w:rPr>
      </w:pPr>
    </w:p>
    <w:p w14:paraId="3C37E554" w14:textId="77777777" w:rsidR="00ED4416" w:rsidRDefault="00ED4416" w:rsidP="00D901D9">
      <w:pPr>
        <w:ind w:left="2880"/>
        <w:rPr>
          <w:rFonts w:ascii="Times New Roman" w:hAnsi="Times New Roman" w:cs="Times New Roman"/>
          <w:b/>
          <w:bCs/>
          <w:sz w:val="28"/>
          <w:szCs w:val="28"/>
        </w:rPr>
      </w:pPr>
    </w:p>
    <w:p w14:paraId="1FD23E68" w14:textId="77777777" w:rsidR="00ED4416" w:rsidRDefault="00ED4416" w:rsidP="00D901D9">
      <w:pPr>
        <w:ind w:left="2880"/>
        <w:rPr>
          <w:rFonts w:ascii="Times New Roman" w:hAnsi="Times New Roman" w:cs="Times New Roman"/>
          <w:b/>
          <w:bCs/>
          <w:sz w:val="28"/>
          <w:szCs w:val="28"/>
        </w:rPr>
      </w:pPr>
    </w:p>
    <w:p w14:paraId="2002C682" w14:textId="77777777" w:rsidR="00ED4416" w:rsidRDefault="00ED4416" w:rsidP="00D901D9">
      <w:pPr>
        <w:ind w:left="2880"/>
        <w:rPr>
          <w:rFonts w:ascii="Times New Roman" w:hAnsi="Times New Roman" w:cs="Times New Roman"/>
          <w:b/>
          <w:bCs/>
          <w:sz w:val="28"/>
          <w:szCs w:val="28"/>
        </w:rPr>
      </w:pPr>
    </w:p>
    <w:p w14:paraId="28A58D6C" w14:textId="77777777" w:rsidR="00ED4416" w:rsidRDefault="00ED4416" w:rsidP="00D901D9">
      <w:pPr>
        <w:ind w:left="2880"/>
        <w:rPr>
          <w:rFonts w:ascii="Times New Roman" w:hAnsi="Times New Roman" w:cs="Times New Roman"/>
          <w:b/>
          <w:bCs/>
          <w:sz w:val="28"/>
          <w:szCs w:val="28"/>
        </w:rPr>
      </w:pPr>
    </w:p>
    <w:p w14:paraId="16914C69" w14:textId="77777777" w:rsidR="00ED4416" w:rsidRDefault="00ED4416" w:rsidP="00D901D9">
      <w:pPr>
        <w:ind w:left="2880"/>
        <w:rPr>
          <w:rFonts w:ascii="Times New Roman" w:hAnsi="Times New Roman" w:cs="Times New Roman"/>
          <w:b/>
          <w:bCs/>
          <w:sz w:val="28"/>
          <w:szCs w:val="28"/>
        </w:rPr>
      </w:pPr>
    </w:p>
    <w:p w14:paraId="5E969F42" w14:textId="77777777" w:rsidR="00ED4416" w:rsidRDefault="00ED4416" w:rsidP="00D901D9">
      <w:pPr>
        <w:ind w:left="2880"/>
        <w:rPr>
          <w:rFonts w:ascii="Times New Roman" w:hAnsi="Times New Roman" w:cs="Times New Roman"/>
          <w:b/>
          <w:bCs/>
          <w:sz w:val="28"/>
          <w:szCs w:val="28"/>
        </w:rPr>
      </w:pPr>
    </w:p>
    <w:p w14:paraId="6F1C35D0" w14:textId="77777777" w:rsidR="00ED4416" w:rsidRDefault="00ED4416" w:rsidP="00D901D9">
      <w:pPr>
        <w:ind w:left="2880"/>
        <w:rPr>
          <w:rFonts w:ascii="Times New Roman" w:hAnsi="Times New Roman" w:cs="Times New Roman"/>
          <w:b/>
          <w:bCs/>
          <w:sz w:val="28"/>
          <w:szCs w:val="28"/>
        </w:rPr>
      </w:pPr>
    </w:p>
    <w:p w14:paraId="23A4EF8A" w14:textId="77777777" w:rsidR="00ED4416" w:rsidRDefault="00ED4416" w:rsidP="00D901D9">
      <w:pPr>
        <w:ind w:left="2880"/>
        <w:rPr>
          <w:rFonts w:ascii="Times New Roman" w:hAnsi="Times New Roman" w:cs="Times New Roman"/>
          <w:b/>
          <w:bCs/>
          <w:sz w:val="28"/>
          <w:szCs w:val="28"/>
        </w:rPr>
      </w:pPr>
    </w:p>
    <w:p w14:paraId="5009C89D" w14:textId="77777777" w:rsidR="00ED4416" w:rsidRDefault="00ED4416" w:rsidP="00BC390D">
      <w:pPr>
        <w:rPr>
          <w:rFonts w:ascii="Times New Roman" w:hAnsi="Times New Roman" w:cs="Times New Roman"/>
          <w:b/>
          <w:bCs/>
          <w:sz w:val="28"/>
          <w:szCs w:val="28"/>
        </w:rPr>
      </w:pPr>
    </w:p>
    <w:p w14:paraId="24887BBB" w14:textId="77777777" w:rsidR="00ED4416" w:rsidRDefault="00ED4416" w:rsidP="00D901D9">
      <w:pPr>
        <w:ind w:left="2880"/>
        <w:rPr>
          <w:rFonts w:ascii="Times New Roman" w:hAnsi="Times New Roman" w:cs="Times New Roman"/>
          <w:b/>
          <w:bCs/>
          <w:sz w:val="28"/>
          <w:szCs w:val="28"/>
        </w:rPr>
      </w:pPr>
    </w:p>
    <w:p w14:paraId="602382D2" w14:textId="77777777" w:rsidR="00733FBC" w:rsidRDefault="00733FBC" w:rsidP="00D901D9">
      <w:pPr>
        <w:ind w:left="2880"/>
        <w:rPr>
          <w:rFonts w:ascii="Times New Roman" w:hAnsi="Times New Roman" w:cs="Times New Roman"/>
          <w:b/>
          <w:bCs/>
          <w:sz w:val="28"/>
          <w:szCs w:val="28"/>
        </w:rPr>
      </w:pPr>
    </w:p>
    <w:p w14:paraId="36676DBB" w14:textId="40D25569" w:rsidR="005A7006" w:rsidRPr="00CE7AA5" w:rsidRDefault="005A7006" w:rsidP="00D901D9">
      <w:pPr>
        <w:ind w:left="2880"/>
        <w:rPr>
          <w:rFonts w:ascii="Times New Roman" w:hAnsi="Times New Roman" w:cs="Times New Roman"/>
          <w:b/>
          <w:bCs/>
          <w:sz w:val="28"/>
          <w:szCs w:val="28"/>
        </w:rPr>
      </w:pPr>
      <w:r w:rsidRPr="00CE7AA5">
        <w:rPr>
          <w:rFonts w:ascii="Times New Roman" w:hAnsi="Times New Roman" w:cs="Times New Roman"/>
          <w:b/>
          <w:bCs/>
          <w:sz w:val="28"/>
          <w:szCs w:val="28"/>
        </w:rPr>
        <w:t>TABLE OF CONTENTS</w:t>
      </w:r>
    </w:p>
    <w:p w14:paraId="38E974BA" w14:textId="77777777" w:rsidR="005A7006" w:rsidRPr="00D901D9" w:rsidRDefault="005A7006" w:rsidP="005A7006">
      <w:pPr>
        <w:rPr>
          <w:rFonts w:ascii="Times New Roman" w:hAnsi="Times New Roman" w:cs="Times New Roman"/>
          <w:sz w:val="24"/>
          <w:szCs w:val="24"/>
        </w:rPr>
      </w:pPr>
    </w:p>
    <w:p w14:paraId="6F2FDC95"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INTRODUCTION</w:t>
      </w:r>
    </w:p>
    <w:p w14:paraId="1A2E383E"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1.1 Project Definition</w:t>
      </w:r>
    </w:p>
    <w:p w14:paraId="7A305C97"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1.2 Project Objectives</w:t>
      </w:r>
    </w:p>
    <w:p w14:paraId="2C5D044B"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1.3 Project Specifications</w:t>
      </w:r>
    </w:p>
    <w:p w14:paraId="077A7968" w14:textId="77777777" w:rsidR="005A7006" w:rsidRPr="00D901D9" w:rsidRDefault="005A7006" w:rsidP="005A7006">
      <w:pPr>
        <w:rPr>
          <w:rFonts w:ascii="Times New Roman" w:hAnsi="Times New Roman" w:cs="Times New Roman"/>
          <w:sz w:val="24"/>
          <w:szCs w:val="24"/>
        </w:rPr>
      </w:pPr>
    </w:p>
    <w:p w14:paraId="00903B30"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BACKGROUND STUDY</w:t>
      </w:r>
    </w:p>
    <w:p w14:paraId="383B60F4"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2.1 Existing System</w:t>
      </w:r>
    </w:p>
    <w:p w14:paraId="5903332D"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2.2 Need for the System</w:t>
      </w:r>
    </w:p>
    <w:p w14:paraId="6ACF360A"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lastRenderedPageBreak/>
        <w:t>2.3 Proposed System</w:t>
      </w:r>
    </w:p>
    <w:p w14:paraId="2A58FEAB"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2.4 Scope of the Project</w:t>
      </w:r>
    </w:p>
    <w:p w14:paraId="332EA24A"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2.5 Feasibility Study</w:t>
      </w:r>
    </w:p>
    <w:p w14:paraId="1F14C541" w14:textId="77777777" w:rsidR="005A7006" w:rsidRPr="00D901D9" w:rsidRDefault="005A7006" w:rsidP="005A7006">
      <w:pPr>
        <w:rPr>
          <w:rFonts w:ascii="Times New Roman" w:hAnsi="Times New Roman" w:cs="Times New Roman"/>
          <w:sz w:val="24"/>
          <w:szCs w:val="24"/>
        </w:rPr>
      </w:pPr>
    </w:p>
    <w:p w14:paraId="7AE01651"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SYSTEM DESCRIPTION</w:t>
      </w:r>
    </w:p>
    <w:p w14:paraId="01C51B1D"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3.1 Block Diagram of the System</w:t>
      </w:r>
    </w:p>
    <w:p w14:paraId="01ADDA6A"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3.2 Design of Each Block and Select the Best Alternative</w:t>
      </w:r>
    </w:p>
    <w:p w14:paraId="05A0D4CD"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3.3 Testing of Each Block</w:t>
      </w:r>
    </w:p>
    <w:p w14:paraId="0610811B"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3.4 System Implementation</w:t>
      </w:r>
    </w:p>
    <w:p w14:paraId="4235A358" w14:textId="77777777" w:rsidR="005A7006" w:rsidRPr="00D901D9" w:rsidRDefault="005A7006" w:rsidP="005A7006">
      <w:pPr>
        <w:rPr>
          <w:rFonts w:ascii="Times New Roman" w:hAnsi="Times New Roman" w:cs="Times New Roman"/>
          <w:sz w:val="24"/>
          <w:szCs w:val="24"/>
        </w:rPr>
      </w:pPr>
    </w:p>
    <w:p w14:paraId="1EC82C03"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SYSTEM IMPLEMENTATION AND TESTING</w:t>
      </w:r>
    </w:p>
    <w:p w14:paraId="004D3CCB" w14:textId="77777777" w:rsidR="005A7006" w:rsidRPr="00D901D9" w:rsidRDefault="005A7006" w:rsidP="005A7006">
      <w:pPr>
        <w:rPr>
          <w:rFonts w:ascii="Times New Roman" w:hAnsi="Times New Roman" w:cs="Times New Roman"/>
          <w:sz w:val="24"/>
          <w:szCs w:val="24"/>
        </w:rPr>
      </w:pPr>
    </w:p>
    <w:p w14:paraId="2E21F916"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CONCLUSION AND RECOMMENDATION</w:t>
      </w:r>
    </w:p>
    <w:p w14:paraId="685D8374"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5.1 Conclusion</w:t>
      </w:r>
    </w:p>
    <w:p w14:paraId="6688E5C9" w14:textId="77777777"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5.2 Future Recommendation</w:t>
      </w:r>
    </w:p>
    <w:p w14:paraId="2CE43865" w14:textId="77777777" w:rsidR="005A7006" w:rsidRPr="00D901D9" w:rsidRDefault="005A7006" w:rsidP="005A7006">
      <w:pPr>
        <w:rPr>
          <w:rFonts w:ascii="Times New Roman" w:hAnsi="Times New Roman" w:cs="Times New Roman"/>
          <w:sz w:val="24"/>
          <w:szCs w:val="24"/>
        </w:rPr>
      </w:pPr>
    </w:p>
    <w:p w14:paraId="20611566" w14:textId="76E8544B"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APPENDIX</w:t>
      </w:r>
    </w:p>
    <w:p w14:paraId="75BD6C10" w14:textId="477EB43C" w:rsidR="005A7006" w:rsidRPr="00D901D9" w:rsidRDefault="005A7006" w:rsidP="005A7006">
      <w:pPr>
        <w:rPr>
          <w:rFonts w:ascii="Times New Roman" w:hAnsi="Times New Roman" w:cs="Times New Roman"/>
          <w:sz w:val="24"/>
          <w:szCs w:val="24"/>
        </w:rPr>
      </w:pPr>
      <w:r w:rsidRPr="00D901D9">
        <w:rPr>
          <w:rFonts w:ascii="Times New Roman" w:hAnsi="Times New Roman" w:cs="Times New Roman"/>
          <w:sz w:val="24"/>
          <w:szCs w:val="24"/>
        </w:rPr>
        <w:t>REFERENCES</w:t>
      </w:r>
    </w:p>
    <w:p w14:paraId="1465B149" w14:textId="77777777" w:rsidR="007C5F6D" w:rsidRPr="004A2A6A" w:rsidRDefault="007C5F6D" w:rsidP="007C5F6D">
      <w:pPr>
        <w:rPr>
          <w:rFonts w:ascii="Times New Roman" w:hAnsi="Times New Roman" w:cs="Times New Roman"/>
          <w:sz w:val="28"/>
          <w:szCs w:val="28"/>
        </w:rPr>
      </w:pPr>
    </w:p>
    <w:p w14:paraId="1C4F0561"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1. INTRODUCTION</w:t>
      </w:r>
    </w:p>
    <w:p w14:paraId="1E8E1522" w14:textId="77777777" w:rsidR="007C5F6D" w:rsidRPr="004A2A6A" w:rsidRDefault="007C5F6D" w:rsidP="007C5F6D">
      <w:pPr>
        <w:rPr>
          <w:rFonts w:ascii="Times New Roman" w:hAnsi="Times New Roman" w:cs="Times New Roman"/>
          <w:b/>
          <w:bCs/>
          <w:sz w:val="28"/>
          <w:szCs w:val="28"/>
        </w:rPr>
      </w:pPr>
    </w:p>
    <w:p w14:paraId="4BCD8A59"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1.1 Project Definition</w:t>
      </w:r>
    </w:p>
    <w:p w14:paraId="27415FBC"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We're building a robot that listens to your voice using Arduino, L298N, and Bluetooth HC-05. There's a handy app on the Play Store that controls this robot.</w:t>
      </w:r>
    </w:p>
    <w:p w14:paraId="12027C40" w14:textId="77777777" w:rsidR="007C5F6D" w:rsidRPr="004A2A6A" w:rsidRDefault="007C5F6D" w:rsidP="007C5F6D">
      <w:pPr>
        <w:rPr>
          <w:rFonts w:ascii="Times New Roman" w:hAnsi="Times New Roman" w:cs="Times New Roman"/>
          <w:sz w:val="28"/>
          <w:szCs w:val="28"/>
        </w:rPr>
      </w:pPr>
    </w:p>
    <w:p w14:paraId="04656BA2"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1.2 Project Objectives</w:t>
      </w:r>
    </w:p>
    <w:p w14:paraId="41DEEB29" w14:textId="77777777" w:rsidR="007C5F6D" w:rsidRPr="004A2A6A" w:rsidRDefault="007C5F6D" w:rsidP="007C5F6D">
      <w:pPr>
        <w:rPr>
          <w:rFonts w:ascii="Times New Roman" w:hAnsi="Times New Roman" w:cs="Times New Roman"/>
          <w:sz w:val="28"/>
          <w:szCs w:val="28"/>
        </w:rPr>
      </w:pPr>
    </w:p>
    <w:p w14:paraId="1FF05E69"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lastRenderedPageBreak/>
        <w:t>Teach the robot to understand and do things with your voice using the Play Store app.</w:t>
      </w:r>
    </w:p>
    <w:p w14:paraId="6362A5CE"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Connect the robot's brain (Arduino) to its muscles (L298N) for smooth moves.</w:t>
      </w:r>
    </w:p>
    <w:p w14:paraId="5A7FAA7F"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Make sure the robot and the Play Store app can chat without any wires.</w:t>
      </w:r>
    </w:p>
    <w:p w14:paraId="6EBCC218" w14:textId="77777777" w:rsidR="007C5F6D"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The robot should be super quick in following your voice commands.</w:t>
      </w:r>
    </w:p>
    <w:p w14:paraId="3E9D6A14" w14:textId="77777777" w:rsidR="004A2A6A" w:rsidRDefault="004A2A6A" w:rsidP="007C5F6D">
      <w:pPr>
        <w:rPr>
          <w:rFonts w:ascii="Times New Roman" w:hAnsi="Times New Roman" w:cs="Times New Roman"/>
          <w:sz w:val="28"/>
          <w:szCs w:val="28"/>
        </w:rPr>
      </w:pPr>
    </w:p>
    <w:p w14:paraId="40B20EAE" w14:textId="77777777" w:rsidR="004A2A6A" w:rsidRPr="004A2A6A" w:rsidRDefault="004A2A6A" w:rsidP="007C5F6D">
      <w:pPr>
        <w:rPr>
          <w:rFonts w:ascii="Times New Roman" w:hAnsi="Times New Roman" w:cs="Times New Roman"/>
          <w:sz w:val="28"/>
          <w:szCs w:val="28"/>
        </w:rPr>
      </w:pPr>
    </w:p>
    <w:p w14:paraId="5A6F0B80"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1.3 Project Specifications</w:t>
      </w:r>
    </w:p>
    <w:p w14:paraId="71192635" w14:textId="77777777" w:rsidR="007C5F6D" w:rsidRPr="004A2A6A" w:rsidRDefault="007C5F6D" w:rsidP="007C5F6D">
      <w:pPr>
        <w:rPr>
          <w:rFonts w:ascii="Times New Roman" w:hAnsi="Times New Roman" w:cs="Times New Roman"/>
          <w:sz w:val="28"/>
          <w:szCs w:val="28"/>
        </w:rPr>
      </w:pPr>
    </w:p>
    <w:p w14:paraId="6CDBB0FE"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The team: Arduino, L298N, Bluetooth HC-05.</w:t>
      </w:r>
    </w:p>
    <w:p w14:paraId="4321F649"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Using an existing app from the Play Store.</w:t>
      </w:r>
    </w:p>
    <w:p w14:paraId="122910FB" w14:textId="77777777" w:rsidR="007967F6" w:rsidRDefault="007967F6" w:rsidP="007C5F6D">
      <w:pPr>
        <w:rPr>
          <w:rFonts w:ascii="Times New Roman" w:hAnsi="Times New Roman" w:cs="Times New Roman"/>
          <w:sz w:val="28"/>
          <w:szCs w:val="28"/>
        </w:rPr>
      </w:pPr>
    </w:p>
    <w:p w14:paraId="7A9F3F6E" w14:textId="77777777" w:rsidR="007967F6" w:rsidRDefault="007967F6" w:rsidP="007C5F6D">
      <w:pPr>
        <w:rPr>
          <w:rFonts w:ascii="Times New Roman" w:hAnsi="Times New Roman" w:cs="Times New Roman"/>
          <w:sz w:val="28"/>
          <w:szCs w:val="28"/>
        </w:rPr>
      </w:pPr>
    </w:p>
    <w:p w14:paraId="2D2D11E8" w14:textId="77777777" w:rsidR="007967F6" w:rsidRDefault="007967F6" w:rsidP="007C5F6D">
      <w:pPr>
        <w:rPr>
          <w:rFonts w:ascii="Times New Roman" w:hAnsi="Times New Roman" w:cs="Times New Roman"/>
          <w:sz w:val="28"/>
          <w:szCs w:val="28"/>
        </w:rPr>
      </w:pPr>
    </w:p>
    <w:p w14:paraId="794B5B3C" w14:textId="77777777" w:rsidR="007967F6" w:rsidRDefault="007967F6" w:rsidP="007C5F6D">
      <w:pPr>
        <w:rPr>
          <w:rFonts w:ascii="Times New Roman" w:hAnsi="Times New Roman" w:cs="Times New Roman"/>
          <w:sz w:val="28"/>
          <w:szCs w:val="28"/>
        </w:rPr>
      </w:pPr>
    </w:p>
    <w:p w14:paraId="759992E4" w14:textId="77777777" w:rsidR="007967F6" w:rsidRDefault="007967F6" w:rsidP="007C5F6D">
      <w:pPr>
        <w:rPr>
          <w:rFonts w:ascii="Times New Roman" w:hAnsi="Times New Roman" w:cs="Times New Roman"/>
          <w:sz w:val="28"/>
          <w:szCs w:val="28"/>
        </w:rPr>
      </w:pPr>
    </w:p>
    <w:p w14:paraId="1C780DB1" w14:textId="77777777" w:rsidR="007967F6" w:rsidRDefault="007967F6" w:rsidP="007C5F6D">
      <w:pPr>
        <w:rPr>
          <w:rFonts w:ascii="Times New Roman" w:hAnsi="Times New Roman" w:cs="Times New Roman"/>
          <w:sz w:val="28"/>
          <w:szCs w:val="28"/>
        </w:rPr>
      </w:pPr>
    </w:p>
    <w:p w14:paraId="4D819D67" w14:textId="1FA51DE1" w:rsidR="007C5F6D" w:rsidRPr="007967F6" w:rsidRDefault="007C5F6D" w:rsidP="007C5F6D">
      <w:pPr>
        <w:rPr>
          <w:rFonts w:ascii="Times New Roman" w:hAnsi="Times New Roman" w:cs="Times New Roman"/>
          <w:b/>
          <w:bCs/>
          <w:sz w:val="28"/>
          <w:szCs w:val="28"/>
        </w:rPr>
      </w:pPr>
      <w:r w:rsidRPr="007967F6">
        <w:rPr>
          <w:rFonts w:ascii="Times New Roman" w:hAnsi="Times New Roman" w:cs="Times New Roman"/>
          <w:b/>
          <w:bCs/>
          <w:sz w:val="28"/>
          <w:szCs w:val="28"/>
        </w:rPr>
        <w:t>2. BACKGROUND STUDY</w:t>
      </w:r>
    </w:p>
    <w:p w14:paraId="7072C7AE" w14:textId="77777777" w:rsidR="004A2A6A" w:rsidRDefault="004A2A6A" w:rsidP="007C5F6D">
      <w:pPr>
        <w:rPr>
          <w:rFonts w:ascii="Times New Roman" w:hAnsi="Times New Roman" w:cs="Times New Roman"/>
          <w:sz w:val="28"/>
          <w:szCs w:val="28"/>
        </w:rPr>
      </w:pPr>
    </w:p>
    <w:p w14:paraId="4086AFBE" w14:textId="77777777" w:rsidR="004A2A6A" w:rsidRPr="004A2A6A" w:rsidRDefault="004A2A6A" w:rsidP="007C5F6D">
      <w:pPr>
        <w:rPr>
          <w:rFonts w:ascii="Times New Roman" w:hAnsi="Times New Roman" w:cs="Times New Roman"/>
          <w:sz w:val="28"/>
          <w:szCs w:val="28"/>
        </w:rPr>
      </w:pPr>
    </w:p>
    <w:p w14:paraId="00805C4D" w14:textId="77777777" w:rsidR="007C5F6D" w:rsidRPr="004A2A6A" w:rsidRDefault="007C5F6D" w:rsidP="007C5F6D">
      <w:pPr>
        <w:rPr>
          <w:rFonts w:ascii="Times New Roman" w:hAnsi="Times New Roman" w:cs="Times New Roman"/>
          <w:sz w:val="28"/>
          <w:szCs w:val="28"/>
        </w:rPr>
      </w:pPr>
    </w:p>
    <w:p w14:paraId="5761AE51"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2.1 Existing System</w:t>
      </w:r>
    </w:p>
    <w:p w14:paraId="59694A0B"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Many robots need buttons or help to do things. Our robot is different – it follows your voice commands.</w:t>
      </w:r>
    </w:p>
    <w:p w14:paraId="374A6D86" w14:textId="77777777" w:rsidR="007C5F6D" w:rsidRPr="004A2A6A" w:rsidRDefault="007C5F6D" w:rsidP="007C5F6D">
      <w:pPr>
        <w:rPr>
          <w:rFonts w:ascii="Times New Roman" w:hAnsi="Times New Roman" w:cs="Times New Roman"/>
          <w:sz w:val="28"/>
          <w:szCs w:val="28"/>
        </w:rPr>
      </w:pPr>
    </w:p>
    <w:p w14:paraId="3D588C3D"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2.2 Need for the System</w:t>
      </w:r>
    </w:p>
    <w:p w14:paraId="0908E2D8"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lastRenderedPageBreak/>
        <w:t>We want a robot that understands and does what you say without needing buttons – simple and fun.</w:t>
      </w:r>
    </w:p>
    <w:p w14:paraId="34F3346A" w14:textId="77777777" w:rsidR="007C5F6D" w:rsidRPr="004A2A6A" w:rsidRDefault="007C5F6D" w:rsidP="007C5F6D">
      <w:pPr>
        <w:rPr>
          <w:rFonts w:ascii="Times New Roman" w:hAnsi="Times New Roman" w:cs="Times New Roman"/>
          <w:sz w:val="28"/>
          <w:szCs w:val="28"/>
        </w:rPr>
      </w:pPr>
    </w:p>
    <w:p w14:paraId="712E85F8"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2.3 Proposed System</w:t>
      </w:r>
    </w:p>
    <w:p w14:paraId="20D67587" w14:textId="1618C623"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Using Arduino, L298N and Bluetooth HC-05, we're making a robot friend. The Play Store app makes it even cooler.</w:t>
      </w:r>
    </w:p>
    <w:p w14:paraId="5E678E63" w14:textId="77777777" w:rsidR="007C5F6D" w:rsidRPr="004A2A6A" w:rsidRDefault="007C5F6D" w:rsidP="007C5F6D">
      <w:pPr>
        <w:rPr>
          <w:rFonts w:ascii="Times New Roman" w:hAnsi="Times New Roman" w:cs="Times New Roman"/>
          <w:sz w:val="28"/>
          <w:szCs w:val="28"/>
        </w:rPr>
      </w:pPr>
    </w:p>
    <w:p w14:paraId="45CE5DB5"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2.4 Scope of the Project</w:t>
      </w:r>
    </w:p>
    <w:p w14:paraId="18EDB841"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Our focus is on making the robot move with your voice. Fancy features can come later.</w:t>
      </w:r>
    </w:p>
    <w:p w14:paraId="72C264BC" w14:textId="77777777" w:rsidR="007C5F6D" w:rsidRPr="004A2A6A" w:rsidRDefault="007C5F6D" w:rsidP="007C5F6D">
      <w:pPr>
        <w:rPr>
          <w:rFonts w:ascii="Times New Roman" w:hAnsi="Times New Roman" w:cs="Times New Roman"/>
          <w:sz w:val="28"/>
          <w:szCs w:val="28"/>
        </w:rPr>
      </w:pPr>
    </w:p>
    <w:p w14:paraId="269F794F"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2.5 Feasibility Study</w:t>
      </w:r>
    </w:p>
    <w:p w14:paraId="4EFD8CA9"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We checked if it's doable and not too expensive. Challenges like voice understanding and Bluetooth talking are all figured out.</w:t>
      </w:r>
    </w:p>
    <w:p w14:paraId="700A1BBD" w14:textId="77777777" w:rsidR="007C5F6D" w:rsidRPr="004A2A6A" w:rsidRDefault="007C5F6D" w:rsidP="007C5F6D">
      <w:pPr>
        <w:rPr>
          <w:rFonts w:ascii="Times New Roman" w:hAnsi="Times New Roman" w:cs="Times New Roman"/>
          <w:sz w:val="28"/>
          <w:szCs w:val="28"/>
        </w:rPr>
      </w:pPr>
    </w:p>
    <w:p w14:paraId="1F4D7E19" w14:textId="77777777" w:rsidR="00CC19D4" w:rsidRDefault="00CC19D4" w:rsidP="007C5F6D">
      <w:pPr>
        <w:rPr>
          <w:rFonts w:ascii="Times New Roman" w:hAnsi="Times New Roman" w:cs="Times New Roman"/>
          <w:b/>
          <w:bCs/>
          <w:sz w:val="28"/>
          <w:szCs w:val="28"/>
        </w:rPr>
      </w:pPr>
    </w:p>
    <w:p w14:paraId="313565F6" w14:textId="77777777" w:rsidR="00CC19D4" w:rsidRDefault="00CC19D4" w:rsidP="007C5F6D">
      <w:pPr>
        <w:rPr>
          <w:rFonts w:ascii="Times New Roman" w:hAnsi="Times New Roman" w:cs="Times New Roman"/>
          <w:b/>
          <w:bCs/>
          <w:sz w:val="28"/>
          <w:szCs w:val="28"/>
        </w:rPr>
      </w:pPr>
    </w:p>
    <w:p w14:paraId="4ED71486" w14:textId="7AEB5554"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3. SYSTEM DESCRIPTION</w:t>
      </w:r>
    </w:p>
    <w:p w14:paraId="2C3B440E" w14:textId="77777777" w:rsidR="007C5F6D" w:rsidRPr="004A2A6A" w:rsidRDefault="007C5F6D" w:rsidP="007C5F6D">
      <w:pPr>
        <w:rPr>
          <w:rFonts w:ascii="Times New Roman" w:hAnsi="Times New Roman" w:cs="Times New Roman"/>
          <w:sz w:val="28"/>
          <w:szCs w:val="28"/>
        </w:rPr>
      </w:pPr>
    </w:p>
    <w:p w14:paraId="78AE8BB9" w14:textId="77777777" w:rsidR="007C5F6D" w:rsidRPr="004A2A6A" w:rsidRDefault="007C5F6D" w:rsidP="007C5F6D">
      <w:pPr>
        <w:rPr>
          <w:rFonts w:ascii="Times New Roman" w:hAnsi="Times New Roman" w:cs="Times New Roman"/>
          <w:b/>
          <w:bCs/>
          <w:sz w:val="28"/>
          <w:szCs w:val="28"/>
        </w:rPr>
      </w:pPr>
      <w:r w:rsidRPr="004A2A6A">
        <w:rPr>
          <w:rFonts w:ascii="Times New Roman" w:hAnsi="Times New Roman" w:cs="Times New Roman"/>
          <w:b/>
          <w:bCs/>
          <w:sz w:val="28"/>
          <w:szCs w:val="28"/>
        </w:rPr>
        <w:t>3.1 Block Diagram of the System</w:t>
      </w:r>
    </w:p>
    <w:p w14:paraId="5B3332B7" w14:textId="77777777" w:rsidR="007C5F6D"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Insert Block Diagram Here]</w:t>
      </w:r>
    </w:p>
    <w:p w14:paraId="43B13394" w14:textId="77777777" w:rsidR="004A2A6A" w:rsidRDefault="004A2A6A" w:rsidP="007C5F6D">
      <w:pPr>
        <w:rPr>
          <w:rFonts w:ascii="Times New Roman" w:hAnsi="Times New Roman" w:cs="Times New Roman"/>
          <w:sz w:val="28"/>
          <w:szCs w:val="28"/>
        </w:rPr>
      </w:pPr>
    </w:p>
    <w:p w14:paraId="325043B8" w14:textId="77777777" w:rsidR="004A2A6A" w:rsidRPr="004A2A6A" w:rsidRDefault="004A2A6A" w:rsidP="007C5F6D">
      <w:pPr>
        <w:rPr>
          <w:rFonts w:ascii="Times New Roman" w:hAnsi="Times New Roman" w:cs="Times New Roman"/>
          <w:sz w:val="28"/>
          <w:szCs w:val="28"/>
        </w:rPr>
      </w:pPr>
    </w:p>
    <w:p w14:paraId="562D6FB8" w14:textId="77777777" w:rsidR="007C5F6D" w:rsidRPr="004A2A6A" w:rsidRDefault="007C5F6D" w:rsidP="007C5F6D">
      <w:pPr>
        <w:rPr>
          <w:rFonts w:ascii="Times New Roman" w:hAnsi="Times New Roman" w:cs="Times New Roman"/>
          <w:sz w:val="28"/>
          <w:szCs w:val="28"/>
        </w:rPr>
      </w:pPr>
    </w:p>
    <w:p w14:paraId="2823CC7F" w14:textId="77777777" w:rsidR="007C5F6D"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3.2 Design of Each Block and Select the Best Alternative</w:t>
      </w:r>
    </w:p>
    <w:p w14:paraId="0068F823" w14:textId="77777777" w:rsidR="007C5F6D" w:rsidRPr="004A2A6A" w:rsidRDefault="007C5F6D" w:rsidP="007C5F6D">
      <w:pPr>
        <w:rPr>
          <w:rFonts w:ascii="Times New Roman" w:hAnsi="Times New Roman" w:cs="Times New Roman"/>
          <w:sz w:val="28"/>
          <w:szCs w:val="28"/>
        </w:rPr>
      </w:pPr>
    </w:p>
    <w:p w14:paraId="5603FB94"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Arduino: The smart brain that learns from your voice.</w:t>
      </w:r>
    </w:p>
    <w:p w14:paraId="71D744B1"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lastRenderedPageBreak/>
        <w:t>L298N Motor Driver: Helps the robot move just like you say.</w:t>
      </w:r>
    </w:p>
    <w:p w14:paraId="6A73200D"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Bluetooth HC-05: Lets the robot and the Play Store app talk without wires.</w:t>
      </w:r>
    </w:p>
    <w:p w14:paraId="2DB584D9" w14:textId="77777777" w:rsidR="005C339B" w:rsidRDefault="005C339B" w:rsidP="007C5F6D">
      <w:pPr>
        <w:rPr>
          <w:rFonts w:ascii="Times New Roman" w:hAnsi="Times New Roman" w:cs="Times New Roman"/>
          <w:b/>
          <w:bCs/>
          <w:sz w:val="28"/>
          <w:szCs w:val="28"/>
        </w:rPr>
      </w:pPr>
    </w:p>
    <w:p w14:paraId="5DA18656" w14:textId="7BF98022" w:rsidR="007C5F6D"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3.3 Testing of Each Block</w:t>
      </w:r>
    </w:p>
    <w:p w14:paraId="18AB7580" w14:textId="77777777" w:rsidR="007C5F6D" w:rsidRPr="004A2A6A" w:rsidRDefault="007C5F6D" w:rsidP="007C5F6D">
      <w:pPr>
        <w:rPr>
          <w:rFonts w:ascii="Times New Roman" w:hAnsi="Times New Roman" w:cs="Times New Roman"/>
          <w:sz w:val="28"/>
          <w:szCs w:val="28"/>
        </w:rPr>
      </w:pPr>
    </w:p>
    <w:p w14:paraId="04C76454"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Check if Arduino gets your voice commands right.</w:t>
      </w:r>
    </w:p>
    <w:p w14:paraId="7060A029"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Make sure L298N moves the robot how you want.</w:t>
      </w:r>
    </w:p>
    <w:p w14:paraId="45ED4732" w14:textId="77777777" w:rsidR="007C5F6D"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Test if Bluetooth HC-05 talks well with the Play Store app.</w:t>
      </w:r>
    </w:p>
    <w:p w14:paraId="447A0474" w14:textId="77777777" w:rsidR="00FF5571" w:rsidRPr="004A2A6A" w:rsidRDefault="00FF5571" w:rsidP="007C5F6D">
      <w:pPr>
        <w:rPr>
          <w:rFonts w:ascii="Times New Roman" w:hAnsi="Times New Roman" w:cs="Times New Roman"/>
          <w:sz w:val="28"/>
          <w:szCs w:val="28"/>
        </w:rPr>
      </w:pPr>
    </w:p>
    <w:p w14:paraId="3AD11E35" w14:textId="77777777" w:rsidR="007C5F6D"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3.4 System Implementation</w:t>
      </w:r>
    </w:p>
    <w:p w14:paraId="0380B751" w14:textId="77777777" w:rsidR="007C5F6D" w:rsidRPr="004A2A6A" w:rsidRDefault="007C5F6D" w:rsidP="007C5F6D">
      <w:pPr>
        <w:rPr>
          <w:rFonts w:ascii="Times New Roman" w:hAnsi="Times New Roman" w:cs="Times New Roman"/>
          <w:sz w:val="28"/>
          <w:szCs w:val="28"/>
        </w:rPr>
      </w:pPr>
    </w:p>
    <w:p w14:paraId="7C054CA7"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Put all the robot parts together like a puzzle.</w:t>
      </w:r>
    </w:p>
    <w:p w14:paraId="725AA5A4"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Teach Arduino to understand your voice commands.</w:t>
      </w:r>
    </w:p>
    <w:p w14:paraId="1A9171E7" w14:textId="77777777" w:rsidR="007C5F6D"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Connect the robot and the Play Store app using Bluetooth.</w:t>
      </w:r>
    </w:p>
    <w:p w14:paraId="14C0A93B" w14:textId="77777777" w:rsidR="00FF5571" w:rsidRPr="004A2A6A" w:rsidRDefault="00FF5571" w:rsidP="007C5F6D">
      <w:pPr>
        <w:rPr>
          <w:rFonts w:ascii="Times New Roman" w:hAnsi="Times New Roman" w:cs="Times New Roman"/>
          <w:sz w:val="28"/>
          <w:szCs w:val="28"/>
        </w:rPr>
      </w:pPr>
    </w:p>
    <w:p w14:paraId="53ADBF65" w14:textId="03D16FED" w:rsidR="00FF5571"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4. SYSTEM IMPLEMENTATION AND TESTING</w:t>
      </w:r>
    </w:p>
    <w:p w14:paraId="59748871" w14:textId="77777777" w:rsidR="00D64D6C" w:rsidRDefault="00D64D6C" w:rsidP="007C5F6D">
      <w:pPr>
        <w:rPr>
          <w:rFonts w:ascii="Times New Roman" w:hAnsi="Times New Roman" w:cs="Times New Roman"/>
          <w:sz w:val="28"/>
          <w:szCs w:val="28"/>
        </w:rPr>
      </w:pPr>
    </w:p>
    <w:p w14:paraId="0AC08A4E" w14:textId="6CC4EAE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Share how we built the robot.</w:t>
      </w:r>
    </w:p>
    <w:p w14:paraId="17867D33"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Show you some bits of the code we used.</w:t>
      </w:r>
    </w:p>
    <w:p w14:paraId="1D7DBD1C" w14:textId="77777777" w:rsidR="007C5F6D"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Tell you what worked well and what needed figuring out during tests.</w:t>
      </w:r>
    </w:p>
    <w:p w14:paraId="6266FEFD" w14:textId="77777777" w:rsidR="00FF5571" w:rsidRPr="004A2A6A" w:rsidRDefault="00FF5571" w:rsidP="007C5F6D">
      <w:pPr>
        <w:rPr>
          <w:rFonts w:ascii="Times New Roman" w:hAnsi="Times New Roman" w:cs="Times New Roman"/>
          <w:sz w:val="28"/>
          <w:szCs w:val="28"/>
        </w:rPr>
      </w:pPr>
    </w:p>
    <w:p w14:paraId="1FD652A3" w14:textId="77777777" w:rsidR="00D64D6C" w:rsidRDefault="00D64D6C" w:rsidP="007C5F6D">
      <w:pPr>
        <w:rPr>
          <w:rFonts w:ascii="Times New Roman" w:hAnsi="Times New Roman" w:cs="Times New Roman"/>
          <w:b/>
          <w:bCs/>
          <w:sz w:val="28"/>
          <w:szCs w:val="28"/>
        </w:rPr>
      </w:pPr>
    </w:p>
    <w:p w14:paraId="7BCC9BC2" w14:textId="66A33FE0" w:rsidR="007C5F6D"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5. CONCLUSION AND RECOMMENDATION</w:t>
      </w:r>
    </w:p>
    <w:p w14:paraId="73805157" w14:textId="77777777" w:rsidR="007C5F6D" w:rsidRPr="004A2A6A" w:rsidRDefault="007C5F6D" w:rsidP="007C5F6D">
      <w:pPr>
        <w:rPr>
          <w:rFonts w:ascii="Times New Roman" w:hAnsi="Times New Roman" w:cs="Times New Roman"/>
          <w:sz w:val="28"/>
          <w:szCs w:val="28"/>
        </w:rPr>
      </w:pPr>
    </w:p>
    <w:p w14:paraId="1CBD7E27" w14:textId="77777777" w:rsidR="007C5F6D"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5.1 Conclusion</w:t>
      </w:r>
    </w:p>
    <w:p w14:paraId="2C9D6846"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lastRenderedPageBreak/>
        <w:t>Our robot friend now moves with your voice, its motors are smooth, and it talks happily with the Play Store app.</w:t>
      </w:r>
    </w:p>
    <w:p w14:paraId="2DB6118F" w14:textId="77777777" w:rsidR="007C5F6D" w:rsidRPr="004A2A6A" w:rsidRDefault="007C5F6D" w:rsidP="007C5F6D">
      <w:pPr>
        <w:rPr>
          <w:rFonts w:ascii="Times New Roman" w:hAnsi="Times New Roman" w:cs="Times New Roman"/>
          <w:sz w:val="28"/>
          <w:szCs w:val="28"/>
        </w:rPr>
      </w:pPr>
    </w:p>
    <w:p w14:paraId="3CCC6368" w14:textId="77777777" w:rsidR="007C5F6D" w:rsidRPr="00FF5571" w:rsidRDefault="007C5F6D" w:rsidP="007C5F6D">
      <w:pPr>
        <w:rPr>
          <w:rFonts w:ascii="Times New Roman" w:hAnsi="Times New Roman" w:cs="Times New Roman"/>
          <w:b/>
          <w:bCs/>
          <w:sz w:val="28"/>
          <w:szCs w:val="28"/>
        </w:rPr>
      </w:pPr>
      <w:r w:rsidRPr="00FF5571">
        <w:rPr>
          <w:rFonts w:ascii="Times New Roman" w:hAnsi="Times New Roman" w:cs="Times New Roman"/>
          <w:b/>
          <w:bCs/>
          <w:sz w:val="28"/>
          <w:szCs w:val="28"/>
        </w:rPr>
        <w:t>5.2 Future Recommendation</w:t>
      </w:r>
    </w:p>
    <w:p w14:paraId="080E5910" w14:textId="77777777" w:rsidR="007C5F6D" w:rsidRPr="004A2A6A" w:rsidRDefault="007C5F6D" w:rsidP="007C5F6D">
      <w:pPr>
        <w:rPr>
          <w:rFonts w:ascii="Times New Roman" w:hAnsi="Times New Roman" w:cs="Times New Roman"/>
          <w:sz w:val="28"/>
          <w:szCs w:val="28"/>
        </w:rPr>
      </w:pPr>
    </w:p>
    <w:p w14:paraId="297B6AD8"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Maybe teach the robot to avoid things in its way.</w:t>
      </w:r>
    </w:p>
    <w:p w14:paraId="7EBEA480"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Make it understand even more words when you talk.</w:t>
      </w:r>
    </w:p>
    <w:p w14:paraId="72B9C001"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Check if there's a better way for the robot and the Play Store app to talk.</w:t>
      </w:r>
    </w:p>
    <w:p w14:paraId="6519F89B" w14:textId="77777777" w:rsidR="00D64D6C" w:rsidRDefault="00D64D6C" w:rsidP="007C5F6D">
      <w:pPr>
        <w:rPr>
          <w:rFonts w:ascii="Times New Roman" w:hAnsi="Times New Roman" w:cs="Times New Roman"/>
          <w:sz w:val="28"/>
          <w:szCs w:val="28"/>
        </w:rPr>
      </w:pPr>
    </w:p>
    <w:p w14:paraId="6933ED5E" w14:textId="77777777" w:rsidR="00D64D6C" w:rsidRDefault="00D64D6C" w:rsidP="007C5F6D">
      <w:pPr>
        <w:rPr>
          <w:rFonts w:ascii="Times New Roman" w:hAnsi="Times New Roman" w:cs="Times New Roman"/>
          <w:sz w:val="28"/>
          <w:szCs w:val="28"/>
        </w:rPr>
      </w:pPr>
    </w:p>
    <w:p w14:paraId="5B07C9CB" w14:textId="306336A4" w:rsidR="007C5F6D" w:rsidRPr="00D64D6C" w:rsidRDefault="007C5F6D" w:rsidP="007C5F6D">
      <w:pPr>
        <w:rPr>
          <w:rFonts w:ascii="Times New Roman" w:hAnsi="Times New Roman" w:cs="Times New Roman"/>
          <w:b/>
          <w:bCs/>
          <w:sz w:val="28"/>
          <w:szCs w:val="28"/>
        </w:rPr>
      </w:pPr>
      <w:r w:rsidRPr="00D64D6C">
        <w:rPr>
          <w:rFonts w:ascii="Times New Roman" w:hAnsi="Times New Roman" w:cs="Times New Roman"/>
          <w:b/>
          <w:bCs/>
          <w:sz w:val="28"/>
          <w:szCs w:val="28"/>
        </w:rPr>
        <w:t>APPENDIX</w:t>
      </w:r>
    </w:p>
    <w:p w14:paraId="54D54C15" w14:textId="77777777" w:rsidR="007C5F6D" w:rsidRPr="004A2A6A" w:rsidRDefault="007C5F6D" w:rsidP="007C5F6D">
      <w:pPr>
        <w:rPr>
          <w:rFonts w:ascii="Times New Roman" w:hAnsi="Times New Roman" w:cs="Times New Roman"/>
          <w:sz w:val="28"/>
          <w:szCs w:val="28"/>
        </w:rPr>
      </w:pPr>
    </w:p>
    <w:p w14:paraId="15D4AB95" w14:textId="77777777" w:rsidR="007C5F6D" w:rsidRPr="004A2A6A"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Extra details and cool pictures go here.</w:t>
      </w:r>
    </w:p>
    <w:p w14:paraId="27B19CAC" w14:textId="77777777" w:rsidR="00FF5571" w:rsidRDefault="00FF5571" w:rsidP="007C5F6D">
      <w:pPr>
        <w:rPr>
          <w:rFonts w:ascii="Times New Roman" w:hAnsi="Times New Roman" w:cs="Times New Roman"/>
          <w:sz w:val="28"/>
          <w:szCs w:val="28"/>
        </w:rPr>
      </w:pPr>
    </w:p>
    <w:p w14:paraId="4FAD4405" w14:textId="77777777" w:rsidR="00570078" w:rsidRDefault="00570078" w:rsidP="007C5F6D">
      <w:pPr>
        <w:rPr>
          <w:rFonts w:ascii="Times New Roman" w:hAnsi="Times New Roman" w:cs="Times New Roman"/>
          <w:sz w:val="28"/>
          <w:szCs w:val="28"/>
        </w:rPr>
      </w:pPr>
    </w:p>
    <w:p w14:paraId="2A966165" w14:textId="77777777" w:rsidR="00570078" w:rsidRDefault="00570078" w:rsidP="007C5F6D">
      <w:pPr>
        <w:rPr>
          <w:rFonts w:ascii="Times New Roman" w:hAnsi="Times New Roman" w:cs="Times New Roman"/>
          <w:sz w:val="28"/>
          <w:szCs w:val="28"/>
        </w:rPr>
      </w:pPr>
    </w:p>
    <w:p w14:paraId="6E96FCC5" w14:textId="77777777" w:rsidR="00570078" w:rsidRDefault="00570078" w:rsidP="007C5F6D">
      <w:pPr>
        <w:rPr>
          <w:rFonts w:ascii="Times New Roman" w:hAnsi="Times New Roman" w:cs="Times New Roman"/>
          <w:sz w:val="28"/>
          <w:szCs w:val="28"/>
        </w:rPr>
      </w:pPr>
    </w:p>
    <w:p w14:paraId="1AC72077" w14:textId="5E777432" w:rsidR="007C5F6D" w:rsidRDefault="007C5F6D" w:rsidP="007C5F6D">
      <w:pPr>
        <w:rPr>
          <w:rFonts w:ascii="Times New Roman" w:hAnsi="Times New Roman" w:cs="Times New Roman"/>
          <w:sz w:val="28"/>
          <w:szCs w:val="28"/>
        </w:rPr>
      </w:pPr>
      <w:r w:rsidRPr="004A2A6A">
        <w:rPr>
          <w:rFonts w:ascii="Times New Roman" w:hAnsi="Times New Roman" w:cs="Times New Roman"/>
          <w:sz w:val="28"/>
          <w:szCs w:val="28"/>
        </w:rPr>
        <w:t>REFERENCES</w:t>
      </w:r>
    </w:p>
    <w:p w14:paraId="69CBD991" w14:textId="77777777" w:rsidR="00FF5571" w:rsidRDefault="00FF5571" w:rsidP="007C5F6D">
      <w:pPr>
        <w:rPr>
          <w:rFonts w:ascii="Times New Roman" w:hAnsi="Times New Roman" w:cs="Times New Roman"/>
          <w:sz w:val="28"/>
          <w:szCs w:val="28"/>
        </w:rPr>
      </w:pPr>
    </w:p>
    <w:p w14:paraId="138B34DB" w14:textId="77777777" w:rsidR="00FF5571" w:rsidRPr="004A2A6A" w:rsidRDefault="00FF5571" w:rsidP="007C5F6D">
      <w:pPr>
        <w:rPr>
          <w:rFonts w:ascii="Times New Roman" w:hAnsi="Times New Roman" w:cs="Times New Roman"/>
          <w:sz w:val="28"/>
          <w:szCs w:val="28"/>
        </w:rPr>
      </w:pPr>
    </w:p>
    <w:p w14:paraId="25A8AAA8" w14:textId="3FB84390" w:rsidR="00764765" w:rsidRPr="004A2A6A" w:rsidRDefault="00764765" w:rsidP="007C5F6D">
      <w:pPr>
        <w:rPr>
          <w:rFonts w:ascii="Times New Roman" w:hAnsi="Times New Roman" w:cs="Times New Roman"/>
          <w:sz w:val="28"/>
          <w:szCs w:val="28"/>
        </w:rPr>
      </w:pPr>
    </w:p>
    <w:sectPr w:rsidR="00764765" w:rsidRPr="004A2A6A" w:rsidSect="00E451CA">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MLEwNjE0t7A0NzFU0lEKTi0uzszPAykwqQUA8MYKDSwAAAA="/>
  </w:docVars>
  <w:rsids>
    <w:rsidRoot w:val="00A7085C"/>
    <w:rsid w:val="00071BDA"/>
    <w:rsid w:val="00074E95"/>
    <w:rsid w:val="00086FEF"/>
    <w:rsid w:val="00090362"/>
    <w:rsid w:val="000C6109"/>
    <w:rsid w:val="000E0B6B"/>
    <w:rsid w:val="000F7C66"/>
    <w:rsid w:val="00114A91"/>
    <w:rsid w:val="00135ECA"/>
    <w:rsid w:val="001408A5"/>
    <w:rsid w:val="00142A44"/>
    <w:rsid w:val="001A41D4"/>
    <w:rsid w:val="001B7E3D"/>
    <w:rsid w:val="0020219A"/>
    <w:rsid w:val="002327A5"/>
    <w:rsid w:val="00275B18"/>
    <w:rsid w:val="00284C07"/>
    <w:rsid w:val="00290CC9"/>
    <w:rsid w:val="002939EE"/>
    <w:rsid w:val="002B1504"/>
    <w:rsid w:val="00300C34"/>
    <w:rsid w:val="00310320"/>
    <w:rsid w:val="003142E1"/>
    <w:rsid w:val="00384921"/>
    <w:rsid w:val="003C008A"/>
    <w:rsid w:val="003F3A45"/>
    <w:rsid w:val="00440A5A"/>
    <w:rsid w:val="004631EB"/>
    <w:rsid w:val="004A2A6A"/>
    <w:rsid w:val="004E7799"/>
    <w:rsid w:val="004F59E7"/>
    <w:rsid w:val="00520D77"/>
    <w:rsid w:val="00526087"/>
    <w:rsid w:val="00530C4C"/>
    <w:rsid w:val="0054126E"/>
    <w:rsid w:val="00570078"/>
    <w:rsid w:val="005A1084"/>
    <w:rsid w:val="005A7006"/>
    <w:rsid w:val="005C339B"/>
    <w:rsid w:val="005C5D41"/>
    <w:rsid w:val="005D19CB"/>
    <w:rsid w:val="0064444F"/>
    <w:rsid w:val="00680A95"/>
    <w:rsid w:val="006D0B74"/>
    <w:rsid w:val="006E5EEF"/>
    <w:rsid w:val="00710AFF"/>
    <w:rsid w:val="0071307C"/>
    <w:rsid w:val="00721A42"/>
    <w:rsid w:val="00733FBC"/>
    <w:rsid w:val="00744693"/>
    <w:rsid w:val="00764765"/>
    <w:rsid w:val="0076531E"/>
    <w:rsid w:val="0079017F"/>
    <w:rsid w:val="007967F6"/>
    <w:rsid w:val="007B00D7"/>
    <w:rsid w:val="007C5F6D"/>
    <w:rsid w:val="007F072D"/>
    <w:rsid w:val="00803E8A"/>
    <w:rsid w:val="0080552F"/>
    <w:rsid w:val="00826BF3"/>
    <w:rsid w:val="00846B70"/>
    <w:rsid w:val="008536AE"/>
    <w:rsid w:val="00876410"/>
    <w:rsid w:val="00885259"/>
    <w:rsid w:val="008D3292"/>
    <w:rsid w:val="00953AC4"/>
    <w:rsid w:val="00960772"/>
    <w:rsid w:val="00975CAF"/>
    <w:rsid w:val="009920FE"/>
    <w:rsid w:val="009B43EB"/>
    <w:rsid w:val="009E02D9"/>
    <w:rsid w:val="009F04BF"/>
    <w:rsid w:val="00A01DAB"/>
    <w:rsid w:val="00A7085C"/>
    <w:rsid w:val="00A7421E"/>
    <w:rsid w:val="00A86BD5"/>
    <w:rsid w:val="00A9714D"/>
    <w:rsid w:val="00B2526F"/>
    <w:rsid w:val="00B26485"/>
    <w:rsid w:val="00B423EF"/>
    <w:rsid w:val="00B6116A"/>
    <w:rsid w:val="00B663B7"/>
    <w:rsid w:val="00B73EC9"/>
    <w:rsid w:val="00B90256"/>
    <w:rsid w:val="00BA4150"/>
    <w:rsid w:val="00BC390D"/>
    <w:rsid w:val="00BE5DE6"/>
    <w:rsid w:val="00C02253"/>
    <w:rsid w:val="00C179BA"/>
    <w:rsid w:val="00C57569"/>
    <w:rsid w:val="00C62308"/>
    <w:rsid w:val="00C739F5"/>
    <w:rsid w:val="00CC19D4"/>
    <w:rsid w:val="00CD5B20"/>
    <w:rsid w:val="00CE7AA5"/>
    <w:rsid w:val="00CF2225"/>
    <w:rsid w:val="00D534AB"/>
    <w:rsid w:val="00D616F3"/>
    <w:rsid w:val="00D64D6C"/>
    <w:rsid w:val="00D73A44"/>
    <w:rsid w:val="00D901D9"/>
    <w:rsid w:val="00D916ED"/>
    <w:rsid w:val="00DB74A0"/>
    <w:rsid w:val="00E1095E"/>
    <w:rsid w:val="00E30C31"/>
    <w:rsid w:val="00E451CA"/>
    <w:rsid w:val="00E6054A"/>
    <w:rsid w:val="00E71E2C"/>
    <w:rsid w:val="00E7526F"/>
    <w:rsid w:val="00E755FC"/>
    <w:rsid w:val="00E762A9"/>
    <w:rsid w:val="00E85A56"/>
    <w:rsid w:val="00EB3EB8"/>
    <w:rsid w:val="00EB73F6"/>
    <w:rsid w:val="00ED4416"/>
    <w:rsid w:val="00F259EC"/>
    <w:rsid w:val="00F609FA"/>
    <w:rsid w:val="00FE2E52"/>
    <w:rsid w:val="00FF557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3A7CA"/>
  <w15:chartTrackingRefBased/>
  <w15:docId w15:val="{C660DCFB-F87D-409F-98C0-E66D4F2EA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D44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06602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777461-92D7-4281-BE07-09575269A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2</TotalTime>
  <Pages>16</Pages>
  <Words>1120</Words>
  <Characters>6390</Characters>
  <Application>Microsoft Office Word</Application>
  <DocSecurity>0</DocSecurity>
  <Lines>53</Lines>
  <Paragraphs>14</Paragraphs>
  <ScaleCrop>false</ScaleCrop>
  <Company/>
  <LinksUpToDate>false</LinksUpToDate>
  <CharactersWithSpaces>7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r Tanvir</dc:creator>
  <cp:keywords/>
  <dc:description/>
  <cp:lastModifiedBy>Yasir Tanvir</cp:lastModifiedBy>
  <cp:revision>123</cp:revision>
  <dcterms:created xsi:type="dcterms:W3CDTF">2023-11-10T10:13:00Z</dcterms:created>
  <dcterms:modified xsi:type="dcterms:W3CDTF">2023-11-12T07:08:00Z</dcterms:modified>
</cp:coreProperties>
</file>